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272727" w:themeColor="text1" w:themeTint="D8"/>
  <w:body>
    <w:sdt>
      <w:sdtPr>
        <w:rPr>
          <w:color w:val="4472C4" w:themeColor="accent1"/>
          <w:sz w:val="24"/>
        </w:rPr>
        <w:id w:val="-561720170"/>
        <w:docPartObj>
          <w:docPartGallery w:val="Cover Pages"/>
          <w:docPartUnique/>
        </w:docPartObj>
      </w:sdtPr>
      <w:sdtEndPr>
        <w:rPr>
          <w:rFonts w:ascii="Montserrat" w:hAnsi="Montserrat"/>
          <w:color w:val="auto"/>
          <w:sz w:val="56"/>
          <w:szCs w:val="56"/>
        </w:rPr>
      </w:sdtEndPr>
      <w:sdtContent>
        <w:p w14:paraId="2F3F3D9D" w14:textId="7F821155" w:rsidR="000421CF" w:rsidRPr="000421CF" w:rsidRDefault="000421CF" w:rsidP="000421CF">
          <w:pPr>
            <w:pStyle w:val="NoSpacing"/>
            <w:spacing w:after="240"/>
            <w:contextualSpacing/>
            <w:jc w:val="center"/>
            <w:rPr>
              <w:rFonts w:ascii="Montserrat" w:hAnsi="Montserrat"/>
              <w:sz w:val="72"/>
              <w:szCs w:val="56"/>
            </w:rPr>
          </w:pPr>
          <w:r>
            <w:rPr>
              <w:rFonts w:ascii="Montserrat" w:hAnsi="Montserrat"/>
              <w:sz w:val="96"/>
              <w:szCs w:val="56"/>
            </w:rPr>
            <w:t xml:space="preserve">Artists </w:t>
          </w:r>
          <w:r w:rsidRPr="000421CF">
            <w:rPr>
              <w:rFonts w:ascii="Montserrat" w:hAnsi="Montserrat"/>
              <w:sz w:val="96"/>
              <w:szCs w:val="56"/>
            </w:rPr>
            <w:t>Website</w:t>
          </w:r>
        </w:p>
        <w:p w14:paraId="2562CAF3" w14:textId="39383016" w:rsidR="000421CF" w:rsidRDefault="000421CF" w:rsidP="000421CF">
          <w:pPr>
            <w:pStyle w:val="NoSpacing"/>
            <w:spacing w:before="1540" w:after="240"/>
            <w:contextualSpacing/>
            <w:jc w:val="center"/>
            <w:rPr>
              <w:rFonts w:ascii="Montserrat" w:hAnsi="Montserrat"/>
              <w:sz w:val="56"/>
              <w:szCs w:val="56"/>
            </w:rPr>
          </w:pPr>
        </w:p>
        <w:p w14:paraId="3B998739" w14:textId="0BE55746" w:rsidR="000421CF" w:rsidRDefault="000421CF" w:rsidP="000421CF">
          <w:pPr>
            <w:pStyle w:val="NoSpacing"/>
            <w:spacing w:before="1540" w:after="240"/>
            <w:contextualSpacing/>
            <w:jc w:val="center"/>
            <w:rPr>
              <w:rFonts w:ascii="Montserrat" w:hAnsi="Montserrat"/>
              <w:sz w:val="56"/>
              <w:szCs w:val="56"/>
            </w:rPr>
          </w:pPr>
        </w:p>
        <w:p w14:paraId="7851C96E" w14:textId="74A97938" w:rsidR="000421CF" w:rsidRDefault="000421CF" w:rsidP="000421CF">
          <w:pPr>
            <w:pStyle w:val="NoSpacing"/>
            <w:spacing w:before="1540" w:after="240"/>
            <w:contextualSpacing/>
            <w:jc w:val="center"/>
            <w:rPr>
              <w:rFonts w:ascii="Montserrat" w:hAnsi="Montserrat"/>
              <w:sz w:val="56"/>
              <w:szCs w:val="56"/>
            </w:rPr>
          </w:pPr>
        </w:p>
        <w:p w14:paraId="249C47B7" w14:textId="1A780063" w:rsidR="000421CF" w:rsidRDefault="000421CF" w:rsidP="000421CF">
          <w:pPr>
            <w:pStyle w:val="NoSpacing"/>
            <w:spacing w:before="1540" w:after="240"/>
            <w:contextualSpacing/>
            <w:jc w:val="center"/>
            <w:rPr>
              <w:rFonts w:ascii="Montserrat" w:hAnsi="Montserrat"/>
              <w:sz w:val="56"/>
              <w:szCs w:val="56"/>
            </w:rPr>
          </w:pPr>
        </w:p>
        <w:p w14:paraId="08B3A5B1" w14:textId="6EE834F7" w:rsidR="000421CF" w:rsidRDefault="000421CF" w:rsidP="000421CF">
          <w:pPr>
            <w:pStyle w:val="NoSpacing"/>
            <w:spacing w:before="1540" w:after="240"/>
            <w:contextualSpacing/>
            <w:jc w:val="center"/>
            <w:rPr>
              <w:rFonts w:ascii="Montserrat" w:hAnsi="Montserrat"/>
              <w:sz w:val="56"/>
              <w:szCs w:val="56"/>
            </w:rPr>
          </w:pPr>
        </w:p>
        <w:p w14:paraId="5D44D460" w14:textId="34944F67" w:rsidR="000421CF" w:rsidRDefault="000421CF" w:rsidP="000421CF">
          <w:pPr>
            <w:pStyle w:val="NoSpacing"/>
            <w:spacing w:before="1540" w:after="240"/>
            <w:contextualSpacing/>
            <w:jc w:val="center"/>
            <w:rPr>
              <w:rFonts w:ascii="Montserrat" w:hAnsi="Montserrat"/>
              <w:sz w:val="56"/>
              <w:szCs w:val="56"/>
            </w:rPr>
          </w:pPr>
        </w:p>
        <w:p w14:paraId="38B6E4CE" w14:textId="5B748A20" w:rsidR="000421CF" w:rsidRDefault="000421CF" w:rsidP="000421CF">
          <w:pPr>
            <w:pStyle w:val="NoSpacing"/>
            <w:spacing w:before="1540" w:after="240"/>
            <w:contextualSpacing/>
            <w:jc w:val="center"/>
            <w:rPr>
              <w:rFonts w:ascii="Montserrat" w:hAnsi="Montserrat"/>
              <w:sz w:val="56"/>
              <w:szCs w:val="56"/>
            </w:rPr>
          </w:pPr>
        </w:p>
        <w:p w14:paraId="20E3DEEB" w14:textId="60EBA96C" w:rsidR="000421CF" w:rsidRDefault="000421CF" w:rsidP="000421CF">
          <w:pPr>
            <w:pStyle w:val="NoSpacing"/>
            <w:spacing w:before="1540" w:after="240"/>
            <w:contextualSpacing/>
            <w:jc w:val="center"/>
            <w:rPr>
              <w:rFonts w:ascii="Montserrat" w:hAnsi="Montserrat"/>
              <w:sz w:val="56"/>
              <w:szCs w:val="56"/>
            </w:rPr>
          </w:pPr>
        </w:p>
        <w:p w14:paraId="4BCF7C16" w14:textId="71D82863" w:rsidR="000421CF" w:rsidRDefault="000421CF" w:rsidP="000421CF">
          <w:pPr>
            <w:pStyle w:val="NoSpacing"/>
            <w:spacing w:before="1540" w:after="240"/>
            <w:contextualSpacing/>
            <w:jc w:val="center"/>
            <w:rPr>
              <w:rFonts w:ascii="Montserrat" w:hAnsi="Montserrat"/>
              <w:sz w:val="56"/>
              <w:szCs w:val="56"/>
            </w:rPr>
          </w:pPr>
        </w:p>
        <w:p w14:paraId="0C925A59" w14:textId="65A0CFE3" w:rsidR="000421CF" w:rsidRDefault="000421CF" w:rsidP="000421CF">
          <w:pPr>
            <w:pStyle w:val="NoSpacing"/>
            <w:spacing w:before="1540" w:after="240"/>
            <w:contextualSpacing/>
            <w:jc w:val="center"/>
            <w:rPr>
              <w:rFonts w:ascii="Montserrat" w:hAnsi="Montserrat"/>
              <w:sz w:val="56"/>
              <w:szCs w:val="56"/>
            </w:rPr>
          </w:pPr>
        </w:p>
        <w:p w14:paraId="65542336" w14:textId="67D7B019" w:rsidR="000421CF" w:rsidRDefault="000421CF" w:rsidP="000421CF">
          <w:pPr>
            <w:pStyle w:val="NoSpacing"/>
            <w:spacing w:before="1540" w:after="240"/>
            <w:contextualSpacing/>
            <w:jc w:val="center"/>
            <w:rPr>
              <w:rFonts w:ascii="Montserrat" w:hAnsi="Montserrat"/>
              <w:sz w:val="56"/>
              <w:szCs w:val="56"/>
            </w:rPr>
          </w:pPr>
        </w:p>
        <w:p w14:paraId="588B94FC" w14:textId="77777777" w:rsidR="000421CF" w:rsidRDefault="000421CF" w:rsidP="000421CF">
          <w:pPr>
            <w:pStyle w:val="NoSpacing"/>
            <w:spacing w:before="1540" w:after="240"/>
            <w:contextualSpacing/>
            <w:jc w:val="center"/>
            <w:rPr>
              <w:rFonts w:ascii="Montserrat" w:hAnsi="Montserrat"/>
              <w:sz w:val="56"/>
              <w:szCs w:val="56"/>
            </w:rPr>
          </w:pPr>
        </w:p>
        <w:p w14:paraId="19464C3E" w14:textId="38E79F52" w:rsidR="000421CF" w:rsidRDefault="000421CF" w:rsidP="000421CF">
          <w:pPr>
            <w:pStyle w:val="NoSpacing"/>
            <w:spacing w:before="1540" w:after="240"/>
            <w:contextualSpacing/>
            <w:jc w:val="center"/>
            <w:rPr>
              <w:rFonts w:ascii="Montserrat" w:hAnsi="Montserrat"/>
              <w:sz w:val="56"/>
              <w:szCs w:val="56"/>
            </w:rPr>
          </w:pPr>
        </w:p>
        <w:p w14:paraId="1D20D332" w14:textId="7CB4AA8D" w:rsidR="000421CF" w:rsidRDefault="000421CF" w:rsidP="000421CF">
          <w:pPr>
            <w:pStyle w:val="NoSpacing"/>
            <w:spacing w:before="1540" w:after="240"/>
            <w:contextualSpacing/>
            <w:rPr>
              <w:rFonts w:ascii="Montserrat" w:hAnsi="Montserrat"/>
              <w:sz w:val="56"/>
              <w:szCs w:val="56"/>
            </w:rPr>
          </w:pPr>
          <w:r>
            <w:rPr>
              <w:rFonts w:ascii="Montserrat" w:hAnsi="Montserrat"/>
              <w:sz w:val="56"/>
              <w:szCs w:val="56"/>
            </w:rPr>
            <w:t>Jash Sharma</w:t>
          </w:r>
          <w:bookmarkStart w:id="0" w:name="_GoBack"/>
          <w:bookmarkEnd w:id="0"/>
        </w:p>
        <w:p w14:paraId="1BD523CC" w14:textId="2B2E7FE7" w:rsidR="000421CF" w:rsidRDefault="000421CF" w:rsidP="000421CF">
          <w:pPr>
            <w:pStyle w:val="NoSpacing"/>
            <w:spacing w:before="1540" w:after="240"/>
            <w:contextualSpacing/>
            <w:rPr>
              <w:rFonts w:ascii="Montserrat" w:hAnsi="Montserrat"/>
              <w:sz w:val="52"/>
              <w:szCs w:val="56"/>
            </w:rPr>
          </w:pPr>
          <w:r w:rsidRPr="000421CF">
            <w:rPr>
              <w:rFonts w:ascii="Montserrat" w:hAnsi="Montserrat"/>
              <w:sz w:val="52"/>
              <w:szCs w:val="56"/>
            </w:rPr>
            <w:t>3</w:t>
          </w:r>
          <w:r w:rsidRPr="000421CF">
            <w:rPr>
              <w:rFonts w:ascii="Montserrat" w:hAnsi="Montserrat"/>
              <w:sz w:val="52"/>
              <w:szCs w:val="56"/>
              <w:vertAlign w:val="superscript"/>
            </w:rPr>
            <w:t>rd</w:t>
          </w:r>
          <w:r w:rsidRPr="000421CF">
            <w:rPr>
              <w:rFonts w:ascii="Montserrat" w:hAnsi="Montserrat"/>
              <w:sz w:val="52"/>
              <w:szCs w:val="56"/>
            </w:rPr>
            <w:t xml:space="preserve"> Year</w:t>
          </w:r>
        </w:p>
        <w:p w14:paraId="31ED937D" w14:textId="528DA6B9" w:rsidR="000421CF" w:rsidRPr="000421CF" w:rsidRDefault="000421CF" w:rsidP="000421CF">
          <w:pPr>
            <w:pStyle w:val="NoSpacing"/>
            <w:spacing w:before="1540" w:after="240"/>
            <w:contextualSpacing/>
            <w:rPr>
              <w:rFonts w:ascii="Montserrat" w:hAnsi="Montserrat"/>
              <w:sz w:val="52"/>
              <w:szCs w:val="56"/>
            </w:rPr>
          </w:pPr>
          <w:r>
            <w:rPr>
              <w:rFonts w:ascii="Montserrat" w:hAnsi="Montserrat"/>
              <w:sz w:val="52"/>
              <w:szCs w:val="56"/>
            </w:rPr>
            <w:t>SVVV, Indore</w:t>
          </w:r>
        </w:p>
        <w:p w14:paraId="6DEFAE06" w14:textId="742E0AD7" w:rsidR="000421CF" w:rsidRDefault="000421CF" w:rsidP="000421CF">
          <w:pPr>
            <w:pStyle w:val="NoSpacing"/>
            <w:spacing w:before="1540" w:after="240"/>
            <w:jc w:val="center"/>
            <w:rPr>
              <w:rFonts w:ascii="Montserrat" w:hAnsi="Montserrat"/>
              <w:sz w:val="56"/>
              <w:szCs w:val="56"/>
            </w:rPr>
          </w:pPr>
          <w:r>
            <w:rPr>
              <w:rFonts w:ascii="Montserrat" w:hAnsi="Montserrat"/>
              <w:sz w:val="56"/>
              <w:szCs w:val="56"/>
            </w:rPr>
            <w:br w:type="page"/>
          </w:r>
        </w:p>
      </w:sdtContent>
    </w:sdt>
    <w:p w14:paraId="5543281C" w14:textId="40A3FB62" w:rsidR="002D5207" w:rsidRDefault="002D5207" w:rsidP="002D5207">
      <w:pPr>
        <w:jc w:val="both"/>
        <w:rPr>
          <w:rFonts w:ascii="Montserrat" w:hAnsi="Montserrat"/>
          <w:sz w:val="56"/>
          <w:szCs w:val="56"/>
          <w:lang w:val="en-US"/>
        </w:rPr>
      </w:pPr>
      <w:r>
        <w:rPr>
          <w:rFonts w:ascii="Montserrat" w:hAnsi="Montserrat"/>
          <w:sz w:val="56"/>
          <w:szCs w:val="56"/>
          <w:lang w:val="en-US"/>
        </w:rPr>
        <w:lastRenderedPageBreak/>
        <w:t>Contents</w:t>
      </w:r>
    </w:p>
    <w:p w14:paraId="0C669A15" w14:textId="77777777" w:rsidR="002D5207" w:rsidRDefault="002D5207" w:rsidP="00186605">
      <w:pPr>
        <w:jc w:val="both"/>
        <w:rPr>
          <w:rFonts w:ascii="Montserrat" w:hAnsi="Montserrat"/>
          <w:sz w:val="56"/>
          <w:szCs w:val="56"/>
          <w:lang w:val="en-US"/>
        </w:rPr>
      </w:pPr>
    </w:p>
    <w:p w14:paraId="5731DE49" w14:textId="77777777" w:rsidR="002D5207" w:rsidRDefault="002D5207" w:rsidP="002D5207">
      <w:pPr>
        <w:pStyle w:val="ListParagraph"/>
        <w:numPr>
          <w:ilvl w:val="0"/>
          <w:numId w:val="5"/>
        </w:numPr>
        <w:jc w:val="both"/>
        <w:rPr>
          <w:rFonts w:ascii="Montserrat" w:hAnsi="Montserrat"/>
          <w:sz w:val="32"/>
          <w:szCs w:val="56"/>
          <w:lang w:val="en-US"/>
        </w:rPr>
      </w:pPr>
      <w:r>
        <w:rPr>
          <w:rFonts w:ascii="Montserrat" w:hAnsi="Montserrat"/>
          <w:sz w:val="32"/>
          <w:szCs w:val="56"/>
          <w:lang w:val="en-US"/>
        </w:rPr>
        <w:t>Introduction</w:t>
      </w:r>
    </w:p>
    <w:p w14:paraId="2F297B60" w14:textId="5039E153" w:rsidR="002D5207" w:rsidRDefault="002D5207" w:rsidP="002D5207">
      <w:pPr>
        <w:pStyle w:val="ListParagraph"/>
        <w:numPr>
          <w:ilvl w:val="1"/>
          <w:numId w:val="5"/>
        </w:numPr>
        <w:jc w:val="both"/>
        <w:rPr>
          <w:rFonts w:ascii="Montserrat" w:hAnsi="Montserrat"/>
          <w:sz w:val="28"/>
          <w:szCs w:val="56"/>
          <w:lang w:val="en-US"/>
        </w:rPr>
      </w:pPr>
      <w:r w:rsidRPr="002D5207">
        <w:rPr>
          <w:rFonts w:ascii="Montserrat" w:hAnsi="Montserrat"/>
          <w:sz w:val="28"/>
          <w:szCs w:val="56"/>
          <w:lang w:val="en-US"/>
        </w:rPr>
        <w:t>What does it Include</w:t>
      </w:r>
      <w:r>
        <w:rPr>
          <w:rFonts w:ascii="Montserrat" w:hAnsi="Montserrat"/>
          <w:sz w:val="28"/>
          <w:szCs w:val="56"/>
          <w:lang w:val="en-US"/>
        </w:rPr>
        <w:t>?</w:t>
      </w:r>
    </w:p>
    <w:p w14:paraId="656ED815" w14:textId="77777777" w:rsidR="002D5207" w:rsidRDefault="002D5207" w:rsidP="002D5207">
      <w:pPr>
        <w:pStyle w:val="ListParagraph"/>
        <w:numPr>
          <w:ilvl w:val="1"/>
          <w:numId w:val="5"/>
        </w:numPr>
        <w:jc w:val="both"/>
        <w:rPr>
          <w:rFonts w:ascii="Montserrat" w:hAnsi="Montserrat"/>
          <w:sz w:val="28"/>
          <w:szCs w:val="56"/>
          <w:lang w:val="en-US"/>
        </w:rPr>
      </w:pPr>
      <w:r>
        <w:rPr>
          <w:rFonts w:ascii="Montserrat" w:hAnsi="Montserrat"/>
          <w:sz w:val="28"/>
          <w:szCs w:val="56"/>
          <w:lang w:val="en-US"/>
        </w:rPr>
        <w:t>What’s behind?</w:t>
      </w:r>
    </w:p>
    <w:p w14:paraId="68647F09" w14:textId="77777777" w:rsidR="002D5207" w:rsidRPr="002D5207" w:rsidRDefault="002D5207" w:rsidP="002D5207">
      <w:pPr>
        <w:jc w:val="both"/>
        <w:rPr>
          <w:rFonts w:ascii="Montserrat" w:hAnsi="Montserrat"/>
          <w:sz w:val="28"/>
          <w:szCs w:val="56"/>
          <w:lang w:val="en-US"/>
        </w:rPr>
      </w:pPr>
    </w:p>
    <w:p w14:paraId="726A5B33" w14:textId="12E1AD19" w:rsidR="002D5207" w:rsidRDefault="002D5207" w:rsidP="002D5207">
      <w:pPr>
        <w:pStyle w:val="ListParagraph"/>
        <w:numPr>
          <w:ilvl w:val="0"/>
          <w:numId w:val="5"/>
        </w:numPr>
        <w:jc w:val="both"/>
        <w:rPr>
          <w:rFonts w:ascii="Montserrat" w:hAnsi="Montserrat"/>
          <w:sz w:val="32"/>
          <w:szCs w:val="56"/>
          <w:lang w:val="en-US"/>
        </w:rPr>
      </w:pPr>
      <w:r>
        <w:rPr>
          <w:rFonts w:ascii="Montserrat" w:hAnsi="Montserrat"/>
          <w:sz w:val="32"/>
          <w:szCs w:val="56"/>
          <w:lang w:val="en-US"/>
        </w:rPr>
        <w:t>Requirements</w:t>
      </w:r>
    </w:p>
    <w:p w14:paraId="76BA4A6E" w14:textId="3D26AAA9" w:rsidR="000421CF" w:rsidRDefault="000421CF" w:rsidP="000421CF">
      <w:pPr>
        <w:pStyle w:val="ListParagraph"/>
        <w:numPr>
          <w:ilvl w:val="1"/>
          <w:numId w:val="5"/>
        </w:numPr>
        <w:jc w:val="both"/>
        <w:rPr>
          <w:rFonts w:ascii="Montserrat" w:hAnsi="Montserrat"/>
          <w:sz w:val="32"/>
          <w:szCs w:val="56"/>
          <w:lang w:val="en-US"/>
        </w:rPr>
      </w:pPr>
      <w:r>
        <w:rPr>
          <w:rFonts w:ascii="Montserrat" w:hAnsi="Montserrat"/>
          <w:sz w:val="32"/>
          <w:szCs w:val="56"/>
          <w:lang w:val="en-US"/>
        </w:rPr>
        <w:t>Hardware</w:t>
      </w:r>
    </w:p>
    <w:p w14:paraId="0F6DF72E" w14:textId="773AF52D" w:rsidR="000421CF" w:rsidRDefault="000421CF" w:rsidP="000421CF">
      <w:pPr>
        <w:pStyle w:val="ListParagraph"/>
        <w:numPr>
          <w:ilvl w:val="1"/>
          <w:numId w:val="5"/>
        </w:numPr>
        <w:jc w:val="both"/>
        <w:rPr>
          <w:rFonts w:ascii="Montserrat" w:hAnsi="Montserrat"/>
          <w:sz w:val="32"/>
          <w:szCs w:val="56"/>
          <w:lang w:val="en-US"/>
        </w:rPr>
      </w:pPr>
      <w:r>
        <w:rPr>
          <w:rFonts w:ascii="Montserrat" w:hAnsi="Montserrat"/>
          <w:sz w:val="32"/>
          <w:szCs w:val="56"/>
          <w:lang w:val="en-US"/>
        </w:rPr>
        <w:t>Software</w:t>
      </w:r>
    </w:p>
    <w:p w14:paraId="2BDCB98F" w14:textId="27202CD6" w:rsidR="000421CF" w:rsidRDefault="000421CF" w:rsidP="000421CF">
      <w:pPr>
        <w:pStyle w:val="ListParagraph"/>
        <w:numPr>
          <w:ilvl w:val="2"/>
          <w:numId w:val="5"/>
        </w:numPr>
        <w:jc w:val="both"/>
        <w:rPr>
          <w:rFonts w:ascii="Montserrat" w:hAnsi="Montserrat"/>
          <w:sz w:val="32"/>
          <w:szCs w:val="56"/>
          <w:lang w:val="en-US"/>
        </w:rPr>
      </w:pPr>
      <w:r>
        <w:rPr>
          <w:rFonts w:ascii="Montserrat" w:hAnsi="Montserrat"/>
          <w:sz w:val="32"/>
          <w:szCs w:val="56"/>
          <w:lang w:val="en-US"/>
        </w:rPr>
        <w:t>Web-Based</w:t>
      </w:r>
    </w:p>
    <w:p w14:paraId="1864D90C" w14:textId="10AB94AC" w:rsidR="000421CF" w:rsidRDefault="000421CF" w:rsidP="000421CF">
      <w:pPr>
        <w:pStyle w:val="ListParagraph"/>
        <w:numPr>
          <w:ilvl w:val="2"/>
          <w:numId w:val="5"/>
        </w:numPr>
        <w:jc w:val="both"/>
        <w:rPr>
          <w:rFonts w:ascii="Montserrat" w:hAnsi="Montserrat"/>
          <w:sz w:val="32"/>
          <w:szCs w:val="56"/>
          <w:lang w:val="en-US"/>
        </w:rPr>
      </w:pPr>
      <w:r>
        <w:rPr>
          <w:rFonts w:ascii="Montserrat" w:hAnsi="Montserrat"/>
          <w:sz w:val="32"/>
          <w:szCs w:val="56"/>
          <w:lang w:val="en-US"/>
        </w:rPr>
        <w:t>Local Host Based</w:t>
      </w:r>
    </w:p>
    <w:p w14:paraId="6FED07A3" w14:textId="158CAD18" w:rsidR="000421CF" w:rsidRDefault="000421CF" w:rsidP="000421CF">
      <w:pPr>
        <w:pStyle w:val="ListParagraph"/>
        <w:numPr>
          <w:ilvl w:val="0"/>
          <w:numId w:val="5"/>
        </w:numPr>
        <w:jc w:val="both"/>
        <w:rPr>
          <w:rFonts w:ascii="Montserrat" w:hAnsi="Montserrat"/>
          <w:sz w:val="32"/>
          <w:szCs w:val="56"/>
          <w:lang w:val="en-US"/>
        </w:rPr>
      </w:pPr>
      <w:r>
        <w:rPr>
          <w:rFonts w:ascii="Montserrat" w:hAnsi="Montserrat"/>
          <w:sz w:val="32"/>
          <w:szCs w:val="56"/>
          <w:lang w:val="en-US"/>
        </w:rPr>
        <w:t>Use Case Diagram</w:t>
      </w:r>
    </w:p>
    <w:p w14:paraId="50D93AB3" w14:textId="68F72781" w:rsidR="000421CF" w:rsidRDefault="000421CF" w:rsidP="000421CF">
      <w:pPr>
        <w:pStyle w:val="ListParagraph"/>
        <w:numPr>
          <w:ilvl w:val="0"/>
          <w:numId w:val="5"/>
        </w:numPr>
        <w:jc w:val="both"/>
        <w:rPr>
          <w:rFonts w:ascii="Montserrat" w:hAnsi="Montserrat"/>
          <w:sz w:val="32"/>
          <w:szCs w:val="56"/>
          <w:lang w:val="en-US"/>
        </w:rPr>
      </w:pPr>
      <w:r w:rsidRPr="000421CF">
        <w:rPr>
          <w:rFonts w:ascii="Montserrat" w:hAnsi="Montserrat"/>
          <w:sz w:val="32"/>
          <w:szCs w:val="56"/>
          <w:lang w:val="en-US"/>
        </w:rPr>
        <w:t>Lorem ipsum</w:t>
      </w:r>
    </w:p>
    <w:p w14:paraId="6CB37CB1" w14:textId="1A3B4A46" w:rsidR="000421CF" w:rsidRDefault="000421CF" w:rsidP="000421CF">
      <w:pPr>
        <w:jc w:val="both"/>
        <w:rPr>
          <w:rFonts w:ascii="Montserrat" w:hAnsi="Montserrat"/>
          <w:sz w:val="32"/>
          <w:szCs w:val="56"/>
          <w:lang w:val="en-US"/>
        </w:rPr>
      </w:pPr>
    </w:p>
    <w:p w14:paraId="6F9D1500" w14:textId="073667D1" w:rsidR="000421CF" w:rsidRPr="000421CF" w:rsidRDefault="000421CF" w:rsidP="000421CF">
      <w:pPr>
        <w:jc w:val="both"/>
        <w:rPr>
          <w:rFonts w:ascii="Montserrat" w:hAnsi="Montserrat"/>
          <w:sz w:val="32"/>
          <w:szCs w:val="56"/>
          <w:lang w:val="en-US"/>
        </w:rPr>
      </w:pPr>
      <w:r>
        <w:rPr>
          <w:rFonts w:ascii="Montserrat" w:hAnsi="Montserrat"/>
          <w:sz w:val="32"/>
          <w:szCs w:val="56"/>
          <w:lang w:val="en-US"/>
        </w:rPr>
        <w:t>More Contents Adding Soon</w:t>
      </w:r>
      <w:r w:rsidRPr="000421CF">
        <w:rPr>
          <w:rFonts w:ascii="Montserrat" w:hAnsi="Montserrat"/>
          <w:color w:val="FF0000"/>
          <w:sz w:val="32"/>
          <w:szCs w:val="56"/>
          <w:lang w:val="en-US"/>
        </w:rPr>
        <w:t>*</w:t>
      </w:r>
    </w:p>
    <w:p w14:paraId="427CF593" w14:textId="77777777" w:rsidR="002D5207" w:rsidRDefault="002D5207">
      <w:pPr>
        <w:rPr>
          <w:rFonts w:ascii="Montserrat" w:hAnsi="Montserrat"/>
          <w:sz w:val="56"/>
          <w:szCs w:val="56"/>
          <w:lang w:val="en-US"/>
        </w:rPr>
      </w:pPr>
      <w:r>
        <w:rPr>
          <w:rFonts w:ascii="Montserrat" w:hAnsi="Montserrat"/>
          <w:sz w:val="56"/>
          <w:szCs w:val="56"/>
          <w:lang w:val="en-US"/>
        </w:rPr>
        <w:br w:type="page"/>
      </w:r>
    </w:p>
    <w:p w14:paraId="4EE5D7C0" w14:textId="77777777" w:rsidR="00153D66" w:rsidRDefault="008B2BF6" w:rsidP="00186605">
      <w:pPr>
        <w:jc w:val="both"/>
        <w:rPr>
          <w:rFonts w:ascii="Montserrat" w:hAnsi="Montserrat"/>
          <w:sz w:val="56"/>
          <w:szCs w:val="56"/>
          <w:lang w:val="en-US"/>
        </w:rPr>
      </w:pPr>
      <w:r w:rsidRPr="008B2BF6">
        <w:rPr>
          <w:rFonts w:ascii="Montserrat" w:hAnsi="Montserrat"/>
          <w:sz w:val="56"/>
          <w:szCs w:val="56"/>
          <w:lang w:val="en-US"/>
        </w:rPr>
        <w:lastRenderedPageBreak/>
        <w:t>Introduction</w:t>
      </w:r>
    </w:p>
    <w:p w14:paraId="6292C84D" w14:textId="77777777" w:rsidR="002D5207" w:rsidRPr="008B2BF6" w:rsidRDefault="002D5207" w:rsidP="00186605">
      <w:pPr>
        <w:jc w:val="both"/>
        <w:rPr>
          <w:rFonts w:ascii="Montserrat" w:hAnsi="Montserrat"/>
          <w:sz w:val="56"/>
          <w:szCs w:val="56"/>
          <w:lang w:val="en-US"/>
        </w:rPr>
      </w:pPr>
    </w:p>
    <w:p w14:paraId="341B0CDD" w14:textId="77777777" w:rsidR="008B2BF6" w:rsidRPr="002D5207" w:rsidRDefault="008B2BF6" w:rsidP="002D5207">
      <w:pPr>
        <w:ind w:firstLine="720"/>
        <w:jc w:val="both"/>
        <w:rPr>
          <w:rFonts w:ascii="Montserrat" w:hAnsi="Montserrat"/>
          <w:sz w:val="24"/>
          <w:szCs w:val="40"/>
          <w:lang w:val="en-US"/>
        </w:rPr>
      </w:pPr>
      <w:r w:rsidRPr="008B2BF6">
        <w:rPr>
          <w:rFonts w:ascii="Montserrat" w:hAnsi="Montserrat"/>
          <w:sz w:val="24"/>
          <w:szCs w:val="40"/>
          <w:lang w:val="en-US"/>
        </w:rPr>
        <w:t>An artist website is an opportunity for people to see all of the artwork and learn about the artist.</w:t>
      </w:r>
      <w:r w:rsidR="00231275">
        <w:rPr>
          <w:rFonts w:ascii="Montserrat" w:hAnsi="Montserrat"/>
          <w:sz w:val="24"/>
          <w:szCs w:val="40"/>
          <w:lang w:val="en-US"/>
        </w:rPr>
        <w:t xml:space="preserve"> This project is made to showcase the talent of the artist depending upon the field he works in. This project is created with the help of HTML, CSS, Python Framework Django &amp; MySQL for database management.</w:t>
      </w:r>
      <w:r w:rsidR="002D5207">
        <w:rPr>
          <w:rFonts w:ascii="Montserrat" w:hAnsi="Montserrat"/>
          <w:sz w:val="24"/>
          <w:szCs w:val="40"/>
          <w:lang w:val="en-US"/>
        </w:rPr>
        <w:t xml:space="preserve"> The main functionality of </w:t>
      </w:r>
      <w:r w:rsidR="002D5207">
        <w:rPr>
          <w:rFonts w:ascii="Montserrat" w:hAnsi="Montserrat" w:hint="eastAsia"/>
          <w:sz w:val="24"/>
          <w:szCs w:val="40"/>
          <w:lang w:val="en-US"/>
        </w:rPr>
        <w:t>this</w:t>
      </w:r>
      <w:r w:rsidR="002D5207">
        <w:rPr>
          <w:rFonts w:ascii="Montserrat" w:hAnsi="Montserrat"/>
          <w:sz w:val="24"/>
          <w:szCs w:val="40"/>
          <w:lang w:val="en-US"/>
        </w:rPr>
        <w:t xml:space="preserve"> website is to connect the fan base of the artist to the artist himself. Following is a brief introduction about the content of the website</w:t>
      </w:r>
    </w:p>
    <w:p w14:paraId="0CC93A6D" w14:textId="77777777" w:rsidR="008370DC" w:rsidRDefault="008370DC" w:rsidP="00186605">
      <w:pPr>
        <w:jc w:val="both"/>
        <w:rPr>
          <w:rFonts w:ascii="Montserrat" w:hAnsi="Montserrat"/>
          <w:sz w:val="32"/>
          <w:szCs w:val="40"/>
          <w:lang w:val="en-US"/>
        </w:rPr>
      </w:pPr>
    </w:p>
    <w:p w14:paraId="1ED32DA8" w14:textId="57860EC8" w:rsidR="008B2BF6" w:rsidRPr="000421CF" w:rsidRDefault="00186605" w:rsidP="00186605">
      <w:pPr>
        <w:jc w:val="both"/>
        <w:rPr>
          <w:rFonts w:ascii="Montserrat" w:hAnsi="Montserrat"/>
          <w:sz w:val="36"/>
          <w:szCs w:val="40"/>
          <w:lang w:val="en-US"/>
        </w:rPr>
      </w:pPr>
      <w:r w:rsidRPr="000421CF">
        <w:rPr>
          <w:rFonts w:ascii="Montserrat" w:hAnsi="Montserrat"/>
          <w:sz w:val="36"/>
          <w:szCs w:val="40"/>
          <w:lang w:val="en-US"/>
        </w:rPr>
        <w:t>What does it Include</w:t>
      </w:r>
      <w:r w:rsidR="002D5207" w:rsidRPr="000421CF">
        <w:rPr>
          <w:rFonts w:ascii="Montserrat" w:hAnsi="Montserrat"/>
          <w:sz w:val="36"/>
          <w:szCs w:val="40"/>
          <w:lang w:val="en-US"/>
        </w:rPr>
        <w:t>?</w:t>
      </w:r>
    </w:p>
    <w:p w14:paraId="268B5981" w14:textId="77777777" w:rsidR="00186605" w:rsidRPr="000421CF" w:rsidRDefault="00186605" w:rsidP="000421CF">
      <w:pPr>
        <w:pStyle w:val="ListParagraph"/>
        <w:numPr>
          <w:ilvl w:val="0"/>
          <w:numId w:val="3"/>
        </w:numPr>
        <w:contextualSpacing w:val="0"/>
        <w:jc w:val="both"/>
        <w:rPr>
          <w:rFonts w:ascii="Montserrat" w:hAnsi="Montserrat"/>
          <w:sz w:val="32"/>
          <w:szCs w:val="24"/>
          <w:lang w:val="en-US"/>
        </w:rPr>
      </w:pPr>
      <w:r w:rsidRPr="000421CF">
        <w:rPr>
          <w:rFonts w:ascii="Montserrat" w:hAnsi="Montserrat"/>
          <w:sz w:val="32"/>
          <w:szCs w:val="24"/>
          <w:lang w:val="en-US"/>
        </w:rPr>
        <w:t>Home</w:t>
      </w:r>
    </w:p>
    <w:p w14:paraId="4AF56AAD" w14:textId="439C63A6" w:rsidR="00186605" w:rsidRPr="000421CF" w:rsidRDefault="00186605" w:rsidP="000421CF">
      <w:pPr>
        <w:ind w:left="720" w:firstLine="720"/>
        <w:jc w:val="both"/>
        <w:rPr>
          <w:rFonts w:ascii="Montserrat" w:hAnsi="Montserrat"/>
          <w:sz w:val="24"/>
          <w:szCs w:val="24"/>
          <w:lang w:val="en-US"/>
        </w:rPr>
      </w:pPr>
      <w:r w:rsidRPr="000421CF">
        <w:rPr>
          <w:rFonts w:ascii="Montserrat" w:hAnsi="Montserrat"/>
          <w:sz w:val="24"/>
          <w:szCs w:val="24"/>
          <w:lang w:val="en-US"/>
        </w:rPr>
        <w:t xml:space="preserve">This includes </w:t>
      </w:r>
      <w:r w:rsidR="002F1735" w:rsidRPr="000421CF">
        <w:rPr>
          <w:rFonts w:ascii="Montserrat" w:hAnsi="Montserrat"/>
          <w:sz w:val="24"/>
          <w:szCs w:val="24"/>
          <w:lang w:val="en-US"/>
        </w:rPr>
        <w:t xml:space="preserve">a </w:t>
      </w:r>
      <w:r w:rsidRPr="000421CF">
        <w:rPr>
          <w:rFonts w:ascii="Montserrat" w:hAnsi="Montserrat"/>
          <w:sz w:val="24"/>
          <w:szCs w:val="24"/>
          <w:lang w:val="en-US"/>
        </w:rPr>
        <w:t xml:space="preserve">name </w:t>
      </w:r>
      <w:r w:rsidR="002F1735" w:rsidRPr="000421CF">
        <w:rPr>
          <w:rFonts w:ascii="Montserrat" w:hAnsi="Montserrat"/>
          <w:sz w:val="24"/>
          <w:szCs w:val="24"/>
          <w:lang w:val="en-US"/>
        </w:rPr>
        <w:t>that</w:t>
      </w:r>
      <w:r w:rsidRPr="000421CF">
        <w:rPr>
          <w:rFonts w:ascii="Montserrat" w:hAnsi="Montserrat"/>
          <w:sz w:val="24"/>
          <w:szCs w:val="24"/>
          <w:lang w:val="en-US"/>
        </w:rPr>
        <w:t xml:space="preserve"> is an artist brand. This is the most practical way how people find an artist. Also, the logo will be visible at all times. The logo in the website’s header will help accomplish this.</w:t>
      </w:r>
    </w:p>
    <w:p w14:paraId="440A4D42" w14:textId="77777777" w:rsidR="00186605" w:rsidRPr="000421CF" w:rsidRDefault="00186605" w:rsidP="000421CF">
      <w:pPr>
        <w:pStyle w:val="ListParagraph"/>
        <w:numPr>
          <w:ilvl w:val="0"/>
          <w:numId w:val="3"/>
        </w:numPr>
        <w:contextualSpacing w:val="0"/>
        <w:jc w:val="both"/>
        <w:rPr>
          <w:rFonts w:ascii="Montserrat" w:hAnsi="Montserrat"/>
          <w:sz w:val="32"/>
          <w:szCs w:val="24"/>
          <w:lang w:val="en-US"/>
        </w:rPr>
      </w:pPr>
      <w:r w:rsidRPr="000421CF">
        <w:rPr>
          <w:rFonts w:ascii="Montserrat" w:hAnsi="Montserrat"/>
          <w:sz w:val="32"/>
          <w:szCs w:val="24"/>
          <w:lang w:val="en-US"/>
        </w:rPr>
        <w:t>Biography</w:t>
      </w:r>
    </w:p>
    <w:p w14:paraId="5A42B1B8" w14:textId="61A7B470" w:rsidR="002B1AD0" w:rsidRPr="000421CF" w:rsidRDefault="00186605" w:rsidP="000421CF">
      <w:pPr>
        <w:ind w:left="720" w:firstLine="720"/>
        <w:jc w:val="both"/>
        <w:rPr>
          <w:rFonts w:ascii="Montserrat" w:hAnsi="Montserrat"/>
          <w:sz w:val="24"/>
          <w:szCs w:val="24"/>
          <w:lang w:val="en-US"/>
        </w:rPr>
      </w:pPr>
      <w:r w:rsidRPr="000421CF">
        <w:rPr>
          <w:rFonts w:ascii="Montserrat" w:hAnsi="Montserrat"/>
          <w:sz w:val="24"/>
          <w:szCs w:val="24"/>
          <w:lang w:val="en-US"/>
        </w:rPr>
        <w:t xml:space="preserve">This information is particularly useful when a website is used as a portfolio. The biography &amp; CV will help in applying to </w:t>
      </w:r>
      <w:r w:rsidR="002B1AD0" w:rsidRPr="000421CF">
        <w:rPr>
          <w:rFonts w:ascii="Montserrat" w:hAnsi="Montserrat"/>
          <w:sz w:val="24"/>
          <w:szCs w:val="24"/>
          <w:lang w:val="en-US"/>
        </w:rPr>
        <w:t>record labels, clubs, music festivals</w:t>
      </w:r>
      <w:r w:rsidR="002F1735" w:rsidRPr="000421CF">
        <w:rPr>
          <w:rFonts w:ascii="Montserrat" w:hAnsi="Montserrat"/>
          <w:sz w:val="24"/>
          <w:szCs w:val="24"/>
          <w:lang w:val="en-US"/>
        </w:rPr>
        <w:t>,</w:t>
      </w:r>
      <w:r w:rsidR="002B1AD0" w:rsidRPr="000421CF">
        <w:rPr>
          <w:rFonts w:ascii="Montserrat" w:hAnsi="Montserrat"/>
          <w:sz w:val="24"/>
          <w:szCs w:val="24"/>
          <w:lang w:val="en-US"/>
        </w:rPr>
        <w:t xml:space="preserve"> etc. This may include images of the artist and portrait.</w:t>
      </w:r>
    </w:p>
    <w:p w14:paraId="4BA8CA64" w14:textId="77777777" w:rsidR="002B1AD0" w:rsidRPr="000421CF" w:rsidRDefault="002B1AD0" w:rsidP="000421CF">
      <w:pPr>
        <w:pStyle w:val="ListParagraph"/>
        <w:numPr>
          <w:ilvl w:val="0"/>
          <w:numId w:val="3"/>
        </w:numPr>
        <w:contextualSpacing w:val="0"/>
        <w:jc w:val="both"/>
        <w:rPr>
          <w:rFonts w:ascii="Montserrat" w:hAnsi="Montserrat"/>
          <w:sz w:val="32"/>
          <w:szCs w:val="24"/>
          <w:lang w:val="en-US"/>
        </w:rPr>
      </w:pPr>
      <w:r w:rsidRPr="000421CF">
        <w:rPr>
          <w:rFonts w:ascii="Montserrat" w:hAnsi="Montserrat"/>
          <w:sz w:val="32"/>
          <w:szCs w:val="24"/>
          <w:lang w:val="en-US"/>
        </w:rPr>
        <w:t>Music Releases</w:t>
      </w:r>
    </w:p>
    <w:p w14:paraId="25694369" w14:textId="0F756253" w:rsidR="002B1AD0" w:rsidRPr="000421CF" w:rsidRDefault="002B1AD0" w:rsidP="000421CF">
      <w:pPr>
        <w:ind w:left="720" w:firstLine="720"/>
        <w:jc w:val="both"/>
        <w:rPr>
          <w:rFonts w:ascii="Montserrat" w:hAnsi="Montserrat"/>
          <w:sz w:val="24"/>
          <w:szCs w:val="24"/>
          <w:lang w:val="en-US"/>
        </w:rPr>
      </w:pPr>
      <w:r w:rsidRPr="000421CF">
        <w:rPr>
          <w:rFonts w:ascii="Montserrat" w:hAnsi="Montserrat"/>
          <w:sz w:val="24"/>
          <w:szCs w:val="24"/>
          <w:lang w:val="en-US"/>
        </w:rPr>
        <w:t>This consist</w:t>
      </w:r>
      <w:r w:rsidR="002F1735" w:rsidRPr="000421CF">
        <w:rPr>
          <w:rFonts w:ascii="Montserrat" w:hAnsi="Montserrat"/>
          <w:sz w:val="24"/>
          <w:szCs w:val="24"/>
          <w:lang w:val="en-US"/>
        </w:rPr>
        <w:t>s</w:t>
      </w:r>
      <w:r w:rsidRPr="000421CF">
        <w:rPr>
          <w:rFonts w:ascii="Montserrat" w:hAnsi="Montserrat"/>
          <w:sz w:val="24"/>
          <w:szCs w:val="24"/>
          <w:lang w:val="en-US"/>
        </w:rPr>
        <w:t xml:space="preserve"> of music or albums </w:t>
      </w:r>
      <w:r w:rsidR="002F1735" w:rsidRPr="000421CF">
        <w:rPr>
          <w:rFonts w:ascii="Montserrat" w:hAnsi="Montserrat"/>
          <w:sz w:val="24"/>
          <w:szCs w:val="24"/>
          <w:lang w:val="en-US"/>
        </w:rPr>
        <w:t xml:space="preserve">that </w:t>
      </w:r>
      <w:r w:rsidRPr="000421CF">
        <w:rPr>
          <w:rFonts w:ascii="Montserrat" w:hAnsi="Montserrat"/>
          <w:sz w:val="24"/>
          <w:szCs w:val="24"/>
          <w:lang w:val="en-US"/>
        </w:rPr>
        <w:t>have been released by the artist in his career. That contain</w:t>
      </w:r>
      <w:r w:rsidR="002F1735" w:rsidRPr="000421CF">
        <w:rPr>
          <w:rFonts w:ascii="Montserrat" w:hAnsi="Montserrat"/>
          <w:sz w:val="24"/>
          <w:szCs w:val="24"/>
          <w:lang w:val="en-US"/>
        </w:rPr>
        <w:t>s</w:t>
      </w:r>
      <w:r w:rsidRPr="000421CF">
        <w:rPr>
          <w:rFonts w:ascii="Montserrat" w:hAnsi="Montserrat"/>
          <w:sz w:val="24"/>
          <w:szCs w:val="24"/>
          <w:lang w:val="en-US"/>
        </w:rPr>
        <w:t xml:space="preserve"> links to different streaming platforms which is available to stream online or download.</w:t>
      </w:r>
    </w:p>
    <w:p w14:paraId="524BC7E5" w14:textId="77777777" w:rsidR="00231275" w:rsidRPr="000421CF" w:rsidRDefault="002B1AD0" w:rsidP="000421CF">
      <w:pPr>
        <w:pStyle w:val="ListParagraph"/>
        <w:numPr>
          <w:ilvl w:val="0"/>
          <w:numId w:val="3"/>
        </w:numPr>
        <w:contextualSpacing w:val="0"/>
        <w:jc w:val="both"/>
        <w:rPr>
          <w:rFonts w:ascii="Montserrat" w:hAnsi="Montserrat"/>
          <w:sz w:val="32"/>
          <w:szCs w:val="24"/>
          <w:lang w:val="en-US"/>
        </w:rPr>
      </w:pPr>
      <w:r w:rsidRPr="000421CF">
        <w:rPr>
          <w:rFonts w:ascii="Montserrat" w:hAnsi="Montserrat"/>
          <w:sz w:val="32"/>
          <w:szCs w:val="24"/>
          <w:lang w:val="en-US"/>
        </w:rPr>
        <w:t xml:space="preserve">Demo </w:t>
      </w:r>
      <w:r w:rsidR="00231275" w:rsidRPr="000421CF">
        <w:rPr>
          <w:rFonts w:ascii="Montserrat" w:hAnsi="Montserrat"/>
          <w:sz w:val="32"/>
          <w:szCs w:val="24"/>
          <w:lang w:val="en-US"/>
        </w:rPr>
        <w:t>Submission</w:t>
      </w:r>
    </w:p>
    <w:p w14:paraId="66977716" w14:textId="0F7C048F" w:rsidR="002F1735" w:rsidRPr="000421CF" w:rsidRDefault="002D5207" w:rsidP="000421CF">
      <w:pPr>
        <w:pStyle w:val="ListParagraph"/>
        <w:ind w:firstLine="720"/>
        <w:contextualSpacing w:val="0"/>
        <w:jc w:val="both"/>
        <w:rPr>
          <w:rFonts w:ascii="Montserrat" w:hAnsi="Montserrat"/>
          <w:sz w:val="24"/>
          <w:szCs w:val="24"/>
          <w:lang w:val="en-US"/>
        </w:rPr>
      </w:pPr>
      <w:r w:rsidRPr="000421CF">
        <w:rPr>
          <w:rFonts w:ascii="Montserrat" w:hAnsi="Montserrat"/>
          <w:sz w:val="24"/>
          <w:szCs w:val="24"/>
          <w:lang w:val="en-US"/>
        </w:rPr>
        <w:t xml:space="preserve">Demo </w:t>
      </w:r>
      <w:r w:rsidR="00231275" w:rsidRPr="000421CF">
        <w:rPr>
          <w:rFonts w:ascii="Montserrat" w:hAnsi="Montserrat"/>
          <w:sz w:val="24"/>
          <w:szCs w:val="24"/>
          <w:lang w:val="en-US"/>
        </w:rPr>
        <w:t xml:space="preserve">Submission </w:t>
      </w:r>
      <w:r w:rsidRPr="000421CF">
        <w:rPr>
          <w:rFonts w:ascii="Montserrat" w:hAnsi="Montserrat"/>
          <w:sz w:val="24"/>
          <w:szCs w:val="24"/>
          <w:lang w:val="en-US"/>
        </w:rPr>
        <w:t xml:space="preserve">is for all the other artist out visiting the website and wants to contact the artist for reviewing </w:t>
      </w:r>
      <w:r w:rsidRPr="000421CF">
        <w:rPr>
          <w:rFonts w:ascii="Montserrat" w:hAnsi="Montserrat" w:hint="eastAsia"/>
          <w:sz w:val="24"/>
          <w:szCs w:val="24"/>
          <w:lang w:val="en-US"/>
        </w:rPr>
        <w:t>their</w:t>
      </w:r>
      <w:r w:rsidRPr="000421CF">
        <w:rPr>
          <w:rFonts w:ascii="Montserrat" w:hAnsi="Montserrat"/>
          <w:sz w:val="24"/>
          <w:szCs w:val="24"/>
          <w:lang w:val="en-US"/>
        </w:rPr>
        <w:t xml:space="preserve"> track or getting support for their track</w:t>
      </w:r>
    </w:p>
    <w:p w14:paraId="23C79BB9" w14:textId="11CD91D3" w:rsidR="002F1735" w:rsidRPr="000421CF" w:rsidRDefault="002F1735" w:rsidP="000421CF">
      <w:pPr>
        <w:pStyle w:val="ListParagraph"/>
        <w:numPr>
          <w:ilvl w:val="0"/>
          <w:numId w:val="3"/>
        </w:numPr>
        <w:contextualSpacing w:val="0"/>
        <w:jc w:val="both"/>
        <w:rPr>
          <w:rFonts w:ascii="Montserrat" w:hAnsi="Montserrat"/>
          <w:sz w:val="32"/>
          <w:szCs w:val="24"/>
          <w:lang w:val="en-US"/>
        </w:rPr>
      </w:pPr>
      <w:r w:rsidRPr="000421CF">
        <w:rPr>
          <w:rFonts w:ascii="Montserrat" w:hAnsi="Montserrat"/>
          <w:sz w:val="32"/>
          <w:szCs w:val="24"/>
          <w:lang w:val="en-US"/>
        </w:rPr>
        <w:t>Shop</w:t>
      </w:r>
    </w:p>
    <w:p w14:paraId="1660099F" w14:textId="54D61B22" w:rsidR="002F1735" w:rsidRPr="000421CF" w:rsidRDefault="002F1735" w:rsidP="000421CF">
      <w:pPr>
        <w:ind w:left="720" w:firstLine="720"/>
        <w:jc w:val="both"/>
        <w:rPr>
          <w:rFonts w:ascii="Montserrat" w:hAnsi="Montserrat"/>
          <w:sz w:val="24"/>
          <w:szCs w:val="24"/>
          <w:lang w:val="en-US"/>
        </w:rPr>
      </w:pPr>
      <w:r w:rsidRPr="000421CF">
        <w:rPr>
          <w:rFonts w:ascii="Montserrat" w:hAnsi="Montserrat"/>
          <w:sz w:val="24"/>
          <w:szCs w:val="24"/>
          <w:lang w:val="en-US"/>
        </w:rPr>
        <w:t>Offers the official merchandise of the artist to get financial support from the fans. It can consist for many sellable items like t-shirts, hoodies, masks, etc.</w:t>
      </w:r>
    </w:p>
    <w:p w14:paraId="48B9804E" w14:textId="77777777" w:rsidR="002F1735" w:rsidRDefault="002F1735" w:rsidP="002F1735">
      <w:pPr>
        <w:jc w:val="both"/>
        <w:rPr>
          <w:rFonts w:ascii="Montserrat" w:hAnsi="Montserrat"/>
          <w:sz w:val="32"/>
          <w:szCs w:val="40"/>
          <w:lang w:val="en-US"/>
        </w:rPr>
      </w:pPr>
    </w:p>
    <w:p w14:paraId="05F2A828" w14:textId="51190AA0" w:rsidR="008370DC" w:rsidRPr="000421CF" w:rsidRDefault="008370DC" w:rsidP="002F1735">
      <w:pPr>
        <w:jc w:val="both"/>
        <w:rPr>
          <w:rFonts w:ascii="Montserrat" w:hAnsi="Montserrat"/>
          <w:sz w:val="24"/>
          <w:szCs w:val="24"/>
          <w:lang w:val="en-US"/>
        </w:rPr>
      </w:pPr>
      <w:r w:rsidRPr="000421CF">
        <w:rPr>
          <w:rFonts w:ascii="Montserrat" w:hAnsi="Montserrat"/>
          <w:sz w:val="36"/>
          <w:szCs w:val="40"/>
          <w:lang w:val="en-US"/>
        </w:rPr>
        <w:t>What’s behind?</w:t>
      </w:r>
    </w:p>
    <w:p w14:paraId="4929BCC8" w14:textId="2549B503" w:rsidR="008370DC" w:rsidRPr="000421CF" w:rsidRDefault="008370DC" w:rsidP="008370DC">
      <w:pPr>
        <w:jc w:val="both"/>
        <w:rPr>
          <w:rFonts w:ascii="Montserrat" w:hAnsi="Montserrat"/>
          <w:sz w:val="32"/>
          <w:szCs w:val="40"/>
          <w:lang w:val="en-US"/>
        </w:rPr>
      </w:pPr>
      <w:r w:rsidRPr="000421CF">
        <w:rPr>
          <w:rFonts w:ascii="Montserrat" w:hAnsi="Montserrat"/>
          <w:sz w:val="36"/>
          <w:szCs w:val="40"/>
          <w:lang w:val="en-US"/>
        </w:rPr>
        <w:tab/>
      </w:r>
      <w:r w:rsidRPr="000421CF">
        <w:rPr>
          <w:rFonts w:ascii="Montserrat" w:hAnsi="Montserrat"/>
          <w:sz w:val="28"/>
          <w:szCs w:val="40"/>
          <w:lang w:val="en-US"/>
        </w:rPr>
        <w:t>Mainly the website structure is made from HTML and beautified by CSS. The use of Django made the website dynamic by which the data can be updated in the database, and the whole page will be updated.</w:t>
      </w:r>
    </w:p>
    <w:p w14:paraId="0AA7C637" w14:textId="77777777" w:rsidR="000421CF" w:rsidRDefault="000421CF" w:rsidP="002D5207">
      <w:pPr>
        <w:jc w:val="both"/>
        <w:rPr>
          <w:rFonts w:ascii="Montserrat" w:hAnsi="Montserrat"/>
          <w:sz w:val="56"/>
          <w:szCs w:val="56"/>
          <w:lang w:val="en-US"/>
        </w:rPr>
      </w:pPr>
    </w:p>
    <w:p w14:paraId="03F50B55" w14:textId="77777777" w:rsidR="000421CF" w:rsidRDefault="000421CF">
      <w:pPr>
        <w:rPr>
          <w:rFonts w:ascii="Montserrat" w:hAnsi="Montserrat"/>
          <w:sz w:val="56"/>
          <w:szCs w:val="56"/>
          <w:lang w:val="en-US"/>
        </w:rPr>
      </w:pPr>
      <w:r>
        <w:rPr>
          <w:rFonts w:ascii="Montserrat" w:hAnsi="Montserrat"/>
          <w:sz w:val="56"/>
          <w:szCs w:val="56"/>
          <w:lang w:val="en-US"/>
        </w:rPr>
        <w:br w:type="page"/>
      </w:r>
    </w:p>
    <w:p w14:paraId="613C229B" w14:textId="4421E924" w:rsidR="008574AE" w:rsidRDefault="008370DC" w:rsidP="002D5207">
      <w:pPr>
        <w:jc w:val="both"/>
        <w:rPr>
          <w:rFonts w:ascii="Montserrat" w:hAnsi="Montserrat"/>
          <w:sz w:val="56"/>
          <w:szCs w:val="56"/>
          <w:lang w:val="en-US"/>
        </w:rPr>
      </w:pPr>
      <w:r w:rsidRPr="006F785C">
        <w:rPr>
          <w:rFonts w:ascii="Montserrat" w:hAnsi="Montserrat"/>
          <w:sz w:val="56"/>
          <w:szCs w:val="56"/>
          <w:lang w:val="en-US"/>
        </w:rPr>
        <w:lastRenderedPageBreak/>
        <w:t>Requirements</w:t>
      </w:r>
    </w:p>
    <w:p w14:paraId="5B087CAF" w14:textId="77777777" w:rsidR="006F785C" w:rsidRPr="006F785C" w:rsidRDefault="006F785C" w:rsidP="002D5207">
      <w:pPr>
        <w:jc w:val="both"/>
        <w:rPr>
          <w:rFonts w:ascii="Montserrat" w:hAnsi="Montserrat"/>
          <w:sz w:val="56"/>
          <w:szCs w:val="56"/>
          <w:lang w:val="en-US"/>
        </w:rPr>
      </w:pPr>
    </w:p>
    <w:p w14:paraId="6FA42062" w14:textId="77777777" w:rsidR="006F785C" w:rsidRPr="006F785C" w:rsidRDefault="006F785C" w:rsidP="006F785C">
      <w:pPr>
        <w:jc w:val="both"/>
        <w:rPr>
          <w:rFonts w:ascii="Montserrat" w:hAnsi="Montserrat"/>
          <w:sz w:val="36"/>
          <w:szCs w:val="56"/>
          <w:lang w:val="en-US"/>
        </w:rPr>
      </w:pPr>
      <w:r w:rsidRPr="006F785C">
        <w:rPr>
          <w:rFonts w:ascii="Montserrat" w:hAnsi="Montserrat"/>
          <w:sz w:val="36"/>
          <w:szCs w:val="56"/>
          <w:lang w:val="en-US"/>
        </w:rPr>
        <w:t>Hardware</w:t>
      </w:r>
    </w:p>
    <w:p w14:paraId="067B5581" w14:textId="77777777" w:rsidR="006F785C" w:rsidRDefault="006F785C" w:rsidP="006F785C">
      <w:pPr>
        <w:pStyle w:val="ListParagraph"/>
        <w:numPr>
          <w:ilvl w:val="0"/>
          <w:numId w:val="3"/>
        </w:numPr>
        <w:jc w:val="both"/>
        <w:rPr>
          <w:rFonts w:ascii="Montserrat" w:hAnsi="Montserrat"/>
          <w:sz w:val="32"/>
          <w:szCs w:val="56"/>
          <w:lang w:val="en-US"/>
        </w:rPr>
      </w:pPr>
      <w:r>
        <w:rPr>
          <w:rFonts w:ascii="Montserrat" w:hAnsi="Montserrat"/>
          <w:sz w:val="32"/>
          <w:szCs w:val="56"/>
          <w:lang w:val="en-US"/>
        </w:rPr>
        <w:t>Processor</w:t>
      </w:r>
    </w:p>
    <w:p w14:paraId="448BD9C1" w14:textId="77777777" w:rsidR="006F785C" w:rsidRDefault="006F785C" w:rsidP="006F785C">
      <w:pPr>
        <w:pStyle w:val="ListParagraph"/>
        <w:numPr>
          <w:ilvl w:val="1"/>
          <w:numId w:val="3"/>
        </w:numPr>
        <w:jc w:val="both"/>
        <w:rPr>
          <w:rFonts w:ascii="Montserrat" w:hAnsi="Montserrat"/>
          <w:sz w:val="32"/>
          <w:szCs w:val="56"/>
          <w:lang w:val="en-US"/>
        </w:rPr>
      </w:pPr>
      <w:r>
        <w:rPr>
          <w:rFonts w:ascii="Montserrat" w:hAnsi="Montserrat"/>
          <w:sz w:val="32"/>
          <w:szCs w:val="56"/>
          <w:lang w:val="en-US"/>
        </w:rPr>
        <w:t>Pentium 4 or above</w:t>
      </w:r>
    </w:p>
    <w:p w14:paraId="442D9B2D" w14:textId="77777777" w:rsidR="006F785C" w:rsidRDefault="006F785C" w:rsidP="006F785C">
      <w:pPr>
        <w:pStyle w:val="ListParagraph"/>
        <w:numPr>
          <w:ilvl w:val="0"/>
          <w:numId w:val="3"/>
        </w:numPr>
        <w:jc w:val="both"/>
        <w:rPr>
          <w:rFonts w:ascii="Montserrat" w:hAnsi="Montserrat"/>
          <w:sz w:val="32"/>
          <w:szCs w:val="56"/>
          <w:lang w:val="en-US"/>
        </w:rPr>
      </w:pPr>
      <w:r>
        <w:rPr>
          <w:rFonts w:ascii="Montserrat" w:hAnsi="Montserrat"/>
          <w:sz w:val="32"/>
          <w:szCs w:val="56"/>
          <w:lang w:val="en-US"/>
        </w:rPr>
        <w:t>RAM</w:t>
      </w:r>
    </w:p>
    <w:p w14:paraId="24A6F3ED" w14:textId="77777777" w:rsidR="006F785C" w:rsidRDefault="006F785C" w:rsidP="006F785C">
      <w:pPr>
        <w:pStyle w:val="ListParagraph"/>
        <w:numPr>
          <w:ilvl w:val="1"/>
          <w:numId w:val="3"/>
        </w:numPr>
        <w:jc w:val="both"/>
        <w:rPr>
          <w:rFonts w:ascii="Montserrat" w:hAnsi="Montserrat"/>
          <w:sz w:val="32"/>
          <w:szCs w:val="56"/>
          <w:lang w:val="en-US"/>
        </w:rPr>
      </w:pPr>
      <w:r>
        <w:rPr>
          <w:rFonts w:ascii="Montserrat" w:hAnsi="Montserrat"/>
          <w:sz w:val="32"/>
          <w:szCs w:val="56"/>
          <w:lang w:val="en-US"/>
        </w:rPr>
        <w:t>512 MB</w:t>
      </w:r>
    </w:p>
    <w:p w14:paraId="33E89820" w14:textId="77777777" w:rsidR="006F785C" w:rsidRDefault="006F785C" w:rsidP="006F785C">
      <w:pPr>
        <w:pStyle w:val="ListParagraph"/>
        <w:numPr>
          <w:ilvl w:val="0"/>
          <w:numId w:val="3"/>
        </w:numPr>
        <w:jc w:val="both"/>
        <w:rPr>
          <w:rFonts w:ascii="Montserrat" w:hAnsi="Montserrat"/>
          <w:sz w:val="32"/>
          <w:szCs w:val="56"/>
          <w:lang w:val="en-US"/>
        </w:rPr>
      </w:pPr>
      <w:r>
        <w:rPr>
          <w:rFonts w:ascii="Montserrat" w:hAnsi="Montserrat"/>
          <w:sz w:val="32"/>
          <w:szCs w:val="56"/>
          <w:lang w:val="en-US"/>
        </w:rPr>
        <w:t>Display Resolution</w:t>
      </w:r>
    </w:p>
    <w:p w14:paraId="7D20D2F8" w14:textId="77777777" w:rsidR="006F785C" w:rsidRDefault="006F785C" w:rsidP="006F785C">
      <w:pPr>
        <w:pStyle w:val="ListParagraph"/>
        <w:numPr>
          <w:ilvl w:val="1"/>
          <w:numId w:val="3"/>
        </w:numPr>
        <w:jc w:val="both"/>
        <w:rPr>
          <w:rFonts w:ascii="Montserrat" w:hAnsi="Montserrat"/>
          <w:sz w:val="32"/>
          <w:szCs w:val="56"/>
          <w:lang w:val="en-US"/>
        </w:rPr>
      </w:pPr>
      <w:r>
        <w:rPr>
          <w:rFonts w:ascii="Montserrat" w:hAnsi="Montserrat"/>
          <w:sz w:val="32"/>
          <w:szCs w:val="56"/>
          <w:lang w:val="en-US"/>
        </w:rPr>
        <w:t>1270 x 720 pixels</w:t>
      </w:r>
    </w:p>
    <w:p w14:paraId="6F4A8201" w14:textId="77777777" w:rsidR="006F785C" w:rsidRDefault="006F785C" w:rsidP="006F785C">
      <w:pPr>
        <w:pStyle w:val="ListParagraph"/>
        <w:numPr>
          <w:ilvl w:val="0"/>
          <w:numId w:val="3"/>
        </w:numPr>
        <w:jc w:val="both"/>
        <w:rPr>
          <w:rFonts w:ascii="Montserrat" w:hAnsi="Montserrat"/>
          <w:sz w:val="32"/>
          <w:szCs w:val="56"/>
          <w:lang w:val="en-US"/>
        </w:rPr>
      </w:pPr>
      <w:r>
        <w:rPr>
          <w:rFonts w:ascii="Montserrat" w:hAnsi="Montserrat"/>
          <w:sz w:val="32"/>
          <w:szCs w:val="56"/>
          <w:lang w:val="en-US"/>
        </w:rPr>
        <w:t>Disk Space</w:t>
      </w:r>
    </w:p>
    <w:p w14:paraId="186A61C4" w14:textId="77777777" w:rsidR="006F785C" w:rsidRDefault="006F785C" w:rsidP="002D5207">
      <w:pPr>
        <w:pStyle w:val="ListParagraph"/>
        <w:numPr>
          <w:ilvl w:val="1"/>
          <w:numId w:val="3"/>
        </w:numPr>
        <w:jc w:val="both"/>
        <w:rPr>
          <w:rFonts w:ascii="Montserrat" w:hAnsi="Montserrat"/>
          <w:sz w:val="32"/>
          <w:szCs w:val="56"/>
          <w:lang w:val="en-US"/>
        </w:rPr>
      </w:pPr>
      <w:r>
        <w:rPr>
          <w:rFonts w:ascii="Montserrat" w:hAnsi="Montserrat"/>
          <w:sz w:val="32"/>
          <w:szCs w:val="56"/>
          <w:lang w:val="en-US"/>
        </w:rPr>
        <w:t>1 GB</w:t>
      </w:r>
    </w:p>
    <w:p w14:paraId="44356A5A" w14:textId="77777777" w:rsidR="006F785C" w:rsidRDefault="006F785C" w:rsidP="006F785C">
      <w:pPr>
        <w:jc w:val="both"/>
        <w:rPr>
          <w:rFonts w:ascii="Montserrat" w:hAnsi="Montserrat"/>
          <w:sz w:val="32"/>
          <w:szCs w:val="56"/>
          <w:lang w:val="en-US"/>
        </w:rPr>
      </w:pPr>
    </w:p>
    <w:p w14:paraId="503DE9D8" w14:textId="77777777" w:rsidR="006F785C" w:rsidRDefault="006F785C" w:rsidP="002D5207">
      <w:pPr>
        <w:jc w:val="both"/>
        <w:rPr>
          <w:rFonts w:ascii="Montserrat" w:hAnsi="Montserrat"/>
          <w:sz w:val="36"/>
          <w:szCs w:val="56"/>
          <w:lang w:val="en-US"/>
        </w:rPr>
      </w:pPr>
      <w:r>
        <w:rPr>
          <w:rFonts w:ascii="Montserrat" w:hAnsi="Montserrat"/>
          <w:sz w:val="36"/>
          <w:szCs w:val="56"/>
          <w:lang w:val="en-US"/>
        </w:rPr>
        <w:t>Soft</w:t>
      </w:r>
      <w:r w:rsidRPr="006F785C">
        <w:rPr>
          <w:rFonts w:ascii="Montserrat" w:hAnsi="Montserrat"/>
          <w:sz w:val="36"/>
          <w:szCs w:val="56"/>
          <w:lang w:val="en-US"/>
        </w:rPr>
        <w:t>ware</w:t>
      </w:r>
    </w:p>
    <w:p w14:paraId="7240D390" w14:textId="77777777" w:rsidR="006F785C" w:rsidRDefault="006F785C" w:rsidP="002D5207">
      <w:pPr>
        <w:jc w:val="both"/>
        <w:rPr>
          <w:rFonts w:ascii="Montserrat" w:hAnsi="Montserrat"/>
          <w:sz w:val="32"/>
          <w:szCs w:val="56"/>
          <w:lang w:val="en-US"/>
        </w:rPr>
      </w:pPr>
      <w:r w:rsidRPr="006F785C">
        <w:rPr>
          <w:rFonts w:ascii="Montserrat" w:hAnsi="Montserrat"/>
          <w:sz w:val="32"/>
          <w:szCs w:val="56"/>
          <w:lang w:val="en-US"/>
        </w:rPr>
        <w:t>Platform</w:t>
      </w:r>
    </w:p>
    <w:p w14:paraId="3C01422F" w14:textId="77777777" w:rsidR="006F785C" w:rsidRDefault="006F785C" w:rsidP="006F785C">
      <w:pPr>
        <w:pStyle w:val="ListParagraph"/>
        <w:numPr>
          <w:ilvl w:val="0"/>
          <w:numId w:val="11"/>
        </w:numPr>
        <w:jc w:val="both"/>
        <w:rPr>
          <w:rFonts w:ascii="Montserrat" w:hAnsi="Montserrat"/>
          <w:sz w:val="32"/>
          <w:szCs w:val="56"/>
          <w:lang w:val="en-US"/>
        </w:rPr>
      </w:pPr>
      <w:r>
        <w:rPr>
          <w:rFonts w:ascii="Montserrat" w:hAnsi="Montserrat"/>
          <w:sz w:val="32"/>
          <w:szCs w:val="56"/>
          <w:lang w:val="en-US"/>
        </w:rPr>
        <w:t>Windows 7 &amp; above</w:t>
      </w:r>
    </w:p>
    <w:p w14:paraId="1754DD1E" w14:textId="77777777" w:rsidR="006F785C" w:rsidRDefault="006F785C" w:rsidP="006F785C">
      <w:pPr>
        <w:pStyle w:val="ListParagraph"/>
        <w:numPr>
          <w:ilvl w:val="0"/>
          <w:numId w:val="11"/>
        </w:numPr>
        <w:jc w:val="both"/>
        <w:rPr>
          <w:rFonts w:ascii="Montserrat" w:hAnsi="Montserrat"/>
          <w:sz w:val="32"/>
          <w:szCs w:val="56"/>
          <w:lang w:val="en-US"/>
        </w:rPr>
      </w:pPr>
      <w:r>
        <w:rPr>
          <w:rFonts w:ascii="Montserrat" w:hAnsi="Montserrat"/>
          <w:sz w:val="32"/>
          <w:szCs w:val="56"/>
          <w:lang w:val="en-US"/>
        </w:rPr>
        <w:t>Linux</w:t>
      </w:r>
    </w:p>
    <w:p w14:paraId="2DB38BC9" w14:textId="77777777" w:rsidR="006F785C" w:rsidRDefault="006F785C" w:rsidP="006F785C">
      <w:pPr>
        <w:pStyle w:val="ListParagraph"/>
        <w:numPr>
          <w:ilvl w:val="0"/>
          <w:numId w:val="11"/>
        </w:numPr>
        <w:jc w:val="both"/>
        <w:rPr>
          <w:rFonts w:ascii="Montserrat" w:hAnsi="Montserrat"/>
          <w:sz w:val="32"/>
          <w:szCs w:val="56"/>
          <w:lang w:val="en-US"/>
        </w:rPr>
      </w:pPr>
      <w:r>
        <w:rPr>
          <w:rFonts w:ascii="Montserrat" w:hAnsi="Montserrat"/>
          <w:sz w:val="32"/>
          <w:szCs w:val="56"/>
          <w:lang w:val="en-US"/>
        </w:rPr>
        <w:t>Mac OS</w:t>
      </w:r>
    </w:p>
    <w:p w14:paraId="5C066739" w14:textId="77777777" w:rsidR="006F785C" w:rsidRDefault="006F785C" w:rsidP="006F785C">
      <w:pPr>
        <w:pStyle w:val="ListParagraph"/>
        <w:numPr>
          <w:ilvl w:val="0"/>
          <w:numId w:val="11"/>
        </w:numPr>
        <w:jc w:val="both"/>
        <w:rPr>
          <w:rFonts w:ascii="Montserrat" w:hAnsi="Montserrat"/>
          <w:sz w:val="32"/>
          <w:szCs w:val="56"/>
          <w:lang w:val="en-US"/>
        </w:rPr>
      </w:pPr>
      <w:r>
        <w:rPr>
          <w:rFonts w:ascii="Montserrat" w:hAnsi="Montserrat"/>
          <w:sz w:val="32"/>
          <w:szCs w:val="56"/>
          <w:lang w:val="en-US"/>
        </w:rPr>
        <w:t>Android</w:t>
      </w:r>
      <w:r w:rsidRPr="006F785C">
        <w:rPr>
          <w:rFonts w:ascii="Montserrat" w:hAnsi="Montserrat"/>
          <w:color w:val="FF0000"/>
          <w:sz w:val="32"/>
          <w:szCs w:val="56"/>
          <w:lang w:val="en-US"/>
        </w:rPr>
        <w:t>*</w:t>
      </w:r>
    </w:p>
    <w:p w14:paraId="7CB2E14D" w14:textId="77777777" w:rsidR="006F785C" w:rsidRDefault="006F785C" w:rsidP="006F785C">
      <w:pPr>
        <w:pStyle w:val="ListParagraph"/>
        <w:numPr>
          <w:ilvl w:val="0"/>
          <w:numId w:val="11"/>
        </w:numPr>
        <w:jc w:val="both"/>
        <w:rPr>
          <w:rFonts w:ascii="Montserrat" w:hAnsi="Montserrat"/>
          <w:sz w:val="32"/>
          <w:szCs w:val="56"/>
          <w:lang w:val="en-US"/>
        </w:rPr>
      </w:pPr>
      <w:r>
        <w:rPr>
          <w:rFonts w:ascii="Montserrat" w:hAnsi="Montserrat"/>
          <w:sz w:val="32"/>
          <w:szCs w:val="56"/>
          <w:lang w:val="en-US"/>
        </w:rPr>
        <w:t>iOS</w:t>
      </w:r>
      <w:r w:rsidRPr="006F785C">
        <w:rPr>
          <w:rFonts w:ascii="Montserrat" w:hAnsi="Montserrat"/>
          <w:color w:val="FF0000"/>
          <w:sz w:val="32"/>
          <w:szCs w:val="56"/>
          <w:lang w:val="en-US"/>
        </w:rPr>
        <w:t>*</w:t>
      </w:r>
    </w:p>
    <w:p w14:paraId="757A40E1" w14:textId="77777777" w:rsidR="006F785C" w:rsidRPr="006F785C" w:rsidRDefault="006F785C" w:rsidP="006F785C">
      <w:pPr>
        <w:jc w:val="both"/>
        <w:rPr>
          <w:rFonts w:ascii="Montserrat" w:hAnsi="Montserrat"/>
          <w:sz w:val="20"/>
          <w:szCs w:val="56"/>
          <w:lang w:val="en-US"/>
        </w:rPr>
      </w:pPr>
      <w:r w:rsidRPr="006F785C">
        <w:rPr>
          <w:rFonts w:ascii="Montserrat" w:hAnsi="Montserrat"/>
          <w:color w:val="FF0000"/>
          <w:szCs w:val="56"/>
          <w:lang w:val="en-US"/>
        </w:rPr>
        <w:t>*</w:t>
      </w:r>
      <w:r w:rsidRPr="006F785C">
        <w:rPr>
          <w:rFonts w:ascii="Montserrat" w:hAnsi="Montserrat"/>
          <w:sz w:val="14"/>
          <w:szCs w:val="56"/>
          <w:lang w:val="en-US"/>
        </w:rPr>
        <w:t>Only fo</w:t>
      </w:r>
      <w:r>
        <w:rPr>
          <w:rFonts w:ascii="Montserrat" w:hAnsi="Montserrat"/>
          <w:sz w:val="14"/>
          <w:szCs w:val="56"/>
          <w:lang w:val="en-US"/>
        </w:rPr>
        <w:t>r</w:t>
      </w:r>
      <w:r w:rsidRPr="006F785C">
        <w:rPr>
          <w:rFonts w:ascii="Montserrat" w:hAnsi="Montserrat"/>
          <w:sz w:val="14"/>
          <w:szCs w:val="56"/>
          <w:lang w:val="en-US"/>
        </w:rPr>
        <w:t xml:space="preserve"> web view</w:t>
      </w:r>
    </w:p>
    <w:p w14:paraId="6E17E5F5" w14:textId="2437BBDC" w:rsidR="008574AE" w:rsidRDefault="008574AE" w:rsidP="002D5207">
      <w:pPr>
        <w:jc w:val="both"/>
        <w:rPr>
          <w:rFonts w:ascii="Montserrat" w:hAnsi="Montserrat"/>
          <w:sz w:val="32"/>
          <w:szCs w:val="56"/>
          <w:lang w:val="en-US"/>
        </w:rPr>
      </w:pPr>
      <w:r>
        <w:rPr>
          <w:rFonts w:ascii="Montserrat" w:hAnsi="Montserrat"/>
          <w:sz w:val="32"/>
          <w:szCs w:val="56"/>
          <w:lang w:val="en-US"/>
        </w:rPr>
        <w:t>Web</w:t>
      </w:r>
      <w:r w:rsidR="002F1735">
        <w:rPr>
          <w:rFonts w:ascii="Montserrat" w:hAnsi="Montserrat"/>
          <w:sz w:val="32"/>
          <w:szCs w:val="56"/>
          <w:lang w:val="en-US"/>
        </w:rPr>
        <w:t>-</w:t>
      </w:r>
      <w:r>
        <w:rPr>
          <w:rFonts w:ascii="Montserrat" w:hAnsi="Montserrat"/>
          <w:sz w:val="32"/>
          <w:szCs w:val="56"/>
          <w:lang w:val="en-US"/>
        </w:rPr>
        <w:t>Based Server</w:t>
      </w:r>
    </w:p>
    <w:p w14:paraId="25DDC956" w14:textId="5F3326B4" w:rsidR="003E64BC" w:rsidRDefault="003E64BC" w:rsidP="003E64BC">
      <w:pPr>
        <w:ind w:firstLine="360"/>
        <w:jc w:val="both"/>
        <w:rPr>
          <w:rFonts w:ascii="Montserrat" w:hAnsi="Montserrat"/>
          <w:sz w:val="28"/>
          <w:szCs w:val="56"/>
          <w:lang w:val="en-US"/>
        </w:rPr>
      </w:pPr>
      <w:r w:rsidRPr="003E64BC">
        <w:rPr>
          <w:rFonts w:ascii="Montserrat" w:hAnsi="Montserrat"/>
          <w:sz w:val="28"/>
          <w:szCs w:val="56"/>
          <w:lang w:val="en-US"/>
        </w:rPr>
        <w:t xml:space="preserve">The website will be hosted </w:t>
      </w:r>
      <w:r w:rsidR="002F1735">
        <w:rPr>
          <w:rFonts w:ascii="Montserrat" w:hAnsi="Montserrat"/>
          <w:sz w:val="28"/>
          <w:szCs w:val="56"/>
          <w:lang w:val="en-US"/>
        </w:rPr>
        <w:t>on</w:t>
      </w:r>
      <w:r w:rsidRPr="003E64BC">
        <w:rPr>
          <w:rFonts w:ascii="Montserrat" w:hAnsi="Montserrat"/>
          <w:sz w:val="28"/>
          <w:szCs w:val="56"/>
          <w:lang w:val="en-US"/>
        </w:rPr>
        <w:t xml:space="preserve"> a server therefore system requirements of running it will be equivalent to the system requirements of a Browser. Minimum spec. to install and run a browser is as follows:</w:t>
      </w:r>
    </w:p>
    <w:p w14:paraId="4881C048" w14:textId="77777777" w:rsidR="003E64BC" w:rsidRDefault="003E64BC" w:rsidP="003E64BC">
      <w:pPr>
        <w:pStyle w:val="ListParagraph"/>
        <w:numPr>
          <w:ilvl w:val="0"/>
          <w:numId w:val="3"/>
        </w:numPr>
        <w:jc w:val="both"/>
        <w:rPr>
          <w:rFonts w:ascii="Montserrat" w:hAnsi="Montserrat"/>
          <w:sz w:val="32"/>
          <w:szCs w:val="56"/>
          <w:lang w:val="en-US"/>
        </w:rPr>
      </w:pPr>
      <w:r>
        <w:rPr>
          <w:rFonts w:ascii="Montserrat" w:hAnsi="Montserrat"/>
          <w:sz w:val="32"/>
          <w:szCs w:val="56"/>
          <w:lang w:val="en-US"/>
        </w:rPr>
        <w:t>Web Browser</w:t>
      </w:r>
    </w:p>
    <w:p w14:paraId="34BA7468" w14:textId="77777777" w:rsidR="003E64BC" w:rsidRDefault="003E64BC" w:rsidP="003E64BC">
      <w:pPr>
        <w:pStyle w:val="ListParagraph"/>
        <w:numPr>
          <w:ilvl w:val="1"/>
          <w:numId w:val="3"/>
        </w:numPr>
        <w:jc w:val="both"/>
        <w:rPr>
          <w:rFonts w:ascii="Montserrat" w:hAnsi="Montserrat"/>
          <w:sz w:val="32"/>
          <w:szCs w:val="56"/>
          <w:lang w:val="en-US"/>
        </w:rPr>
      </w:pPr>
      <w:r>
        <w:rPr>
          <w:rFonts w:ascii="Montserrat" w:hAnsi="Montserrat"/>
          <w:sz w:val="32"/>
          <w:szCs w:val="56"/>
          <w:lang w:val="en-US"/>
        </w:rPr>
        <w:t>Google Chrome</w:t>
      </w:r>
    </w:p>
    <w:p w14:paraId="701082FC" w14:textId="77777777" w:rsidR="003E64BC" w:rsidRDefault="003E64BC" w:rsidP="003E64BC">
      <w:pPr>
        <w:pStyle w:val="ListParagraph"/>
        <w:numPr>
          <w:ilvl w:val="1"/>
          <w:numId w:val="3"/>
        </w:numPr>
        <w:jc w:val="both"/>
        <w:rPr>
          <w:rFonts w:ascii="Montserrat" w:hAnsi="Montserrat"/>
          <w:sz w:val="32"/>
          <w:szCs w:val="56"/>
          <w:lang w:val="en-US"/>
        </w:rPr>
      </w:pPr>
      <w:r>
        <w:rPr>
          <w:rFonts w:ascii="Montserrat" w:hAnsi="Montserrat"/>
          <w:sz w:val="32"/>
          <w:szCs w:val="56"/>
          <w:lang w:val="en-US"/>
        </w:rPr>
        <w:lastRenderedPageBreak/>
        <w:t>Microsoft Edge</w:t>
      </w:r>
    </w:p>
    <w:p w14:paraId="447DE925" w14:textId="77777777" w:rsidR="003E64BC" w:rsidRDefault="003E64BC" w:rsidP="003E64BC">
      <w:pPr>
        <w:pStyle w:val="ListParagraph"/>
        <w:numPr>
          <w:ilvl w:val="1"/>
          <w:numId w:val="3"/>
        </w:numPr>
        <w:jc w:val="both"/>
        <w:rPr>
          <w:rFonts w:ascii="Montserrat" w:hAnsi="Montserrat"/>
          <w:sz w:val="32"/>
          <w:szCs w:val="56"/>
          <w:lang w:val="en-US"/>
        </w:rPr>
      </w:pPr>
      <w:r>
        <w:rPr>
          <w:rFonts w:ascii="Montserrat" w:hAnsi="Montserrat"/>
          <w:sz w:val="32"/>
          <w:szCs w:val="56"/>
          <w:lang w:val="en-US"/>
        </w:rPr>
        <w:t xml:space="preserve">Safari, </w:t>
      </w:r>
      <w:r w:rsidR="008574AE">
        <w:rPr>
          <w:rFonts w:ascii="Montserrat" w:hAnsi="Montserrat"/>
          <w:sz w:val="32"/>
          <w:szCs w:val="56"/>
          <w:lang w:val="en-US"/>
        </w:rPr>
        <w:t>e</w:t>
      </w:r>
      <w:r>
        <w:rPr>
          <w:rFonts w:ascii="Montserrat" w:hAnsi="Montserrat"/>
          <w:sz w:val="32"/>
          <w:szCs w:val="56"/>
          <w:lang w:val="en-US"/>
        </w:rPr>
        <w:t>tc.</w:t>
      </w:r>
    </w:p>
    <w:p w14:paraId="2D6603FD" w14:textId="77777777" w:rsidR="008574AE" w:rsidRDefault="008574AE" w:rsidP="008574AE">
      <w:pPr>
        <w:jc w:val="both"/>
        <w:rPr>
          <w:rFonts w:ascii="Montserrat" w:hAnsi="Montserrat"/>
          <w:sz w:val="32"/>
          <w:szCs w:val="56"/>
          <w:lang w:val="en-US"/>
        </w:rPr>
      </w:pPr>
    </w:p>
    <w:p w14:paraId="3DB3C8B1" w14:textId="77777777" w:rsidR="008574AE" w:rsidRDefault="008574AE" w:rsidP="008574AE">
      <w:pPr>
        <w:jc w:val="both"/>
        <w:rPr>
          <w:rFonts w:ascii="Montserrat" w:hAnsi="Montserrat"/>
          <w:sz w:val="32"/>
          <w:szCs w:val="56"/>
          <w:lang w:val="en-US"/>
        </w:rPr>
      </w:pPr>
      <w:r>
        <w:rPr>
          <w:rFonts w:ascii="Montserrat" w:hAnsi="Montserrat"/>
          <w:sz w:val="32"/>
          <w:szCs w:val="56"/>
          <w:lang w:val="en-US"/>
        </w:rPr>
        <w:t>Local Host Server</w:t>
      </w:r>
    </w:p>
    <w:p w14:paraId="35270897" w14:textId="4860B0D1" w:rsidR="008574AE" w:rsidRDefault="003E64BC" w:rsidP="008574AE">
      <w:pPr>
        <w:ind w:firstLine="720"/>
        <w:jc w:val="both"/>
        <w:rPr>
          <w:rFonts w:ascii="Montserrat" w:hAnsi="Montserrat"/>
          <w:sz w:val="28"/>
          <w:szCs w:val="56"/>
          <w:lang w:val="en-US"/>
        </w:rPr>
      </w:pPr>
      <w:r>
        <w:rPr>
          <w:rFonts w:ascii="Montserrat" w:hAnsi="Montserrat"/>
          <w:sz w:val="28"/>
          <w:szCs w:val="56"/>
          <w:lang w:val="en-US"/>
        </w:rPr>
        <w:t xml:space="preserve">To run the website offline with source files, </w:t>
      </w:r>
      <w:r w:rsidR="002F1735">
        <w:rPr>
          <w:rFonts w:ascii="Montserrat" w:hAnsi="Montserrat"/>
          <w:sz w:val="28"/>
          <w:szCs w:val="56"/>
          <w:lang w:val="en-US"/>
        </w:rPr>
        <w:t xml:space="preserve">the </w:t>
      </w:r>
      <w:r>
        <w:rPr>
          <w:rFonts w:ascii="Montserrat" w:hAnsi="Montserrat"/>
          <w:sz w:val="28"/>
          <w:szCs w:val="56"/>
          <w:lang w:val="en-US"/>
        </w:rPr>
        <w:t>following software will be needed:</w:t>
      </w:r>
    </w:p>
    <w:p w14:paraId="35815DFA" w14:textId="77777777" w:rsidR="008574AE" w:rsidRPr="006F785C" w:rsidRDefault="008574AE" w:rsidP="008574AE">
      <w:pPr>
        <w:pStyle w:val="ListParagraph"/>
        <w:numPr>
          <w:ilvl w:val="0"/>
          <w:numId w:val="9"/>
        </w:numPr>
        <w:jc w:val="both"/>
        <w:rPr>
          <w:rFonts w:ascii="Montserrat" w:hAnsi="Montserrat"/>
          <w:sz w:val="32"/>
          <w:szCs w:val="32"/>
          <w:lang w:val="en-US"/>
        </w:rPr>
      </w:pPr>
      <w:r w:rsidRPr="006F785C">
        <w:rPr>
          <w:rFonts w:ascii="Montserrat" w:hAnsi="Montserrat"/>
          <w:sz w:val="32"/>
          <w:szCs w:val="32"/>
          <w:lang w:val="en-US"/>
        </w:rPr>
        <w:t>Python</w:t>
      </w:r>
    </w:p>
    <w:p w14:paraId="3EFF007C" w14:textId="77777777" w:rsidR="008574AE" w:rsidRPr="006F785C" w:rsidRDefault="008574AE" w:rsidP="008574AE">
      <w:pPr>
        <w:pStyle w:val="ListParagraph"/>
        <w:numPr>
          <w:ilvl w:val="1"/>
          <w:numId w:val="9"/>
        </w:numPr>
        <w:jc w:val="both"/>
        <w:rPr>
          <w:rFonts w:ascii="Montserrat" w:hAnsi="Montserrat"/>
          <w:sz w:val="32"/>
          <w:szCs w:val="32"/>
          <w:lang w:val="en-US"/>
        </w:rPr>
      </w:pPr>
      <w:r w:rsidRPr="006F785C">
        <w:rPr>
          <w:rFonts w:ascii="Montserrat" w:hAnsi="Montserrat"/>
          <w:sz w:val="32"/>
          <w:szCs w:val="32"/>
          <w:lang w:val="en-US"/>
        </w:rPr>
        <w:t>Django</w:t>
      </w:r>
    </w:p>
    <w:p w14:paraId="57C26585" w14:textId="0BF6BC76" w:rsidR="008574AE" w:rsidRPr="006F785C" w:rsidRDefault="002F1735" w:rsidP="008574AE">
      <w:pPr>
        <w:pStyle w:val="ListParagraph"/>
        <w:numPr>
          <w:ilvl w:val="1"/>
          <w:numId w:val="9"/>
        </w:numPr>
        <w:jc w:val="both"/>
        <w:rPr>
          <w:rFonts w:ascii="Montserrat" w:hAnsi="Montserrat"/>
          <w:sz w:val="32"/>
          <w:szCs w:val="32"/>
          <w:lang w:val="en-US"/>
        </w:rPr>
      </w:pPr>
      <w:r>
        <w:rPr>
          <w:rFonts w:ascii="Montserrat" w:hAnsi="Montserrat"/>
          <w:sz w:val="32"/>
          <w:szCs w:val="32"/>
          <w:lang w:val="en-US"/>
        </w:rPr>
        <w:t xml:space="preserve">MySQL </w:t>
      </w:r>
      <w:r w:rsidR="008574AE" w:rsidRPr="006F785C">
        <w:rPr>
          <w:rFonts w:ascii="Montserrat" w:hAnsi="Montserrat"/>
          <w:sz w:val="32"/>
          <w:szCs w:val="32"/>
          <w:lang w:val="en-US"/>
        </w:rPr>
        <w:t>client</w:t>
      </w:r>
    </w:p>
    <w:p w14:paraId="57BD7C4D" w14:textId="77777777" w:rsidR="003E64BC" w:rsidRPr="006F785C" w:rsidRDefault="003E64BC" w:rsidP="003E64BC">
      <w:pPr>
        <w:pStyle w:val="ListParagraph"/>
        <w:numPr>
          <w:ilvl w:val="0"/>
          <w:numId w:val="8"/>
        </w:numPr>
        <w:jc w:val="both"/>
        <w:rPr>
          <w:rFonts w:ascii="Montserrat" w:hAnsi="Montserrat"/>
          <w:sz w:val="32"/>
          <w:szCs w:val="32"/>
          <w:lang w:val="en-US"/>
        </w:rPr>
      </w:pPr>
      <w:r w:rsidRPr="006F785C">
        <w:rPr>
          <w:rFonts w:ascii="Montserrat" w:hAnsi="Montserrat"/>
          <w:sz w:val="32"/>
          <w:szCs w:val="32"/>
          <w:lang w:val="en-US"/>
        </w:rPr>
        <w:t>IDE</w:t>
      </w:r>
    </w:p>
    <w:p w14:paraId="1B567FC6" w14:textId="77777777" w:rsidR="008574AE" w:rsidRPr="006F785C" w:rsidRDefault="008574AE" w:rsidP="008574AE">
      <w:pPr>
        <w:pStyle w:val="ListParagraph"/>
        <w:numPr>
          <w:ilvl w:val="1"/>
          <w:numId w:val="8"/>
        </w:numPr>
        <w:jc w:val="both"/>
        <w:rPr>
          <w:rFonts w:ascii="Montserrat" w:hAnsi="Montserrat"/>
          <w:sz w:val="32"/>
          <w:szCs w:val="32"/>
          <w:lang w:val="en-US"/>
        </w:rPr>
      </w:pPr>
      <w:r w:rsidRPr="006F785C">
        <w:rPr>
          <w:rFonts w:ascii="Montserrat" w:hAnsi="Montserrat"/>
          <w:sz w:val="32"/>
          <w:szCs w:val="32"/>
          <w:lang w:val="en-US"/>
        </w:rPr>
        <w:t>VS Code</w:t>
      </w:r>
    </w:p>
    <w:p w14:paraId="607094B0" w14:textId="77777777" w:rsidR="008574AE" w:rsidRPr="006F785C" w:rsidRDefault="008574AE" w:rsidP="008574AE">
      <w:pPr>
        <w:pStyle w:val="ListParagraph"/>
        <w:numPr>
          <w:ilvl w:val="1"/>
          <w:numId w:val="8"/>
        </w:numPr>
        <w:jc w:val="both"/>
        <w:rPr>
          <w:rFonts w:ascii="Montserrat" w:hAnsi="Montserrat"/>
          <w:sz w:val="32"/>
          <w:szCs w:val="32"/>
          <w:lang w:val="en-US"/>
        </w:rPr>
      </w:pPr>
      <w:r w:rsidRPr="006F785C">
        <w:rPr>
          <w:rFonts w:ascii="Montserrat" w:hAnsi="Montserrat"/>
          <w:sz w:val="32"/>
          <w:szCs w:val="32"/>
          <w:lang w:val="en-US"/>
        </w:rPr>
        <w:t>PyCharm, etc.</w:t>
      </w:r>
    </w:p>
    <w:p w14:paraId="5A0501E5" w14:textId="77777777" w:rsidR="003E64BC" w:rsidRPr="006F785C" w:rsidRDefault="003E64BC" w:rsidP="008574AE">
      <w:pPr>
        <w:pStyle w:val="ListParagraph"/>
        <w:numPr>
          <w:ilvl w:val="0"/>
          <w:numId w:val="8"/>
        </w:numPr>
        <w:jc w:val="both"/>
        <w:rPr>
          <w:rFonts w:ascii="Montserrat" w:hAnsi="Montserrat"/>
          <w:sz w:val="32"/>
          <w:szCs w:val="32"/>
          <w:lang w:val="en-US"/>
        </w:rPr>
      </w:pPr>
      <w:r w:rsidRPr="006F785C">
        <w:rPr>
          <w:rFonts w:ascii="Montserrat" w:hAnsi="Montserrat"/>
          <w:sz w:val="32"/>
          <w:szCs w:val="32"/>
          <w:lang w:val="en-US"/>
        </w:rPr>
        <w:t>Web Browser</w:t>
      </w:r>
    </w:p>
    <w:p w14:paraId="32F3E3A4" w14:textId="47A5A99E" w:rsidR="00977D90" w:rsidRDefault="008574AE" w:rsidP="00E57683">
      <w:pPr>
        <w:pStyle w:val="ListParagraph"/>
        <w:numPr>
          <w:ilvl w:val="1"/>
          <w:numId w:val="8"/>
        </w:numPr>
        <w:jc w:val="both"/>
        <w:rPr>
          <w:rFonts w:ascii="Montserrat" w:hAnsi="Montserrat"/>
          <w:sz w:val="32"/>
          <w:szCs w:val="32"/>
          <w:lang w:val="en-US"/>
        </w:rPr>
      </w:pPr>
      <w:r w:rsidRPr="00977D90">
        <w:rPr>
          <w:rFonts w:ascii="Montserrat" w:hAnsi="Montserrat"/>
          <w:sz w:val="32"/>
          <w:szCs w:val="32"/>
          <w:lang w:val="en-US"/>
        </w:rPr>
        <w:t>Similar to the Web</w:t>
      </w:r>
      <w:r w:rsidR="002F1735">
        <w:rPr>
          <w:rFonts w:ascii="Montserrat" w:hAnsi="Montserrat"/>
          <w:sz w:val="32"/>
          <w:szCs w:val="32"/>
          <w:lang w:val="en-US"/>
        </w:rPr>
        <w:t>-</w:t>
      </w:r>
      <w:r w:rsidRPr="00977D90">
        <w:rPr>
          <w:rFonts w:ascii="Montserrat" w:hAnsi="Montserrat"/>
          <w:sz w:val="32"/>
          <w:szCs w:val="32"/>
          <w:lang w:val="en-US"/>
        </w:rPr>
        <w:t>Based Server</w:t>
      </w:r>
    </w:p>
    <w:p w14:paraId="47A8F91B" w14:textId="77777777" w:rsidR="00977D90" w:rsidRDefault="00977D90">
      <w:pPr>
        <w:rPr>
          <w:rFonts w:ascii="Montserrat" w:hAnsi="Montserrat"/>
          <w:sz w:val="32"/>
          <w:szCs w:val="32"/>
          <w:lang w:val="en-US"/>
        </w:rPr>
      </w:pPr>
      <w:r>
        <w:rPr>
          <w:rFonts w:ascii="Montserrat" w:hAnsi="Montserrat"/>
          <w:sz w:val="32"/>
          <w:szCs w:val="32"/>
          <w:lang w:val="en-US"/>
        </w:rPr>
        <w:br w:type="page"/>
      </w:r>
    </w:p>
    <w:p w14:paraId="0239C895" w14:textId="01C1373B" w:rsidR="008574AE" w:rsidRDefault="00977D90" w:rsidP="00977D90">
      <w:pPr>
        <w:jc w:val="both"/>
        <w:rPr>
          <w:rFonts w:ascii="Montserrat" w:hAnsi="Montserrat"/>
          <w:sz w:val="56"/>
          <w:szCs w:val="32"/>
          <w:lang w:val="en-US"/>
        </w:rPr>
      </w:pPr>
      <w:r w:rsidRPr="000421CF">
        <w:rPr>
          <w:rFonts w:ascii="Montserrat" w:hAnsi="Montserrat"/>
          <w:sz w:val="56"/>
          <w:szCs w:val="32"/>
          <w:lang w:val="en-US"/>
        </w:rPr>
        <w:lastRenderedPageBreak/>
        <w:t>Use Case Diagram</w:t>
      </w:r>
    </w:p>
    <w:p w14:paraId="516DC643" w14:textId="6B4CDD32" w:rsidR="000421CF" w:rsidRDefault="000421CF" w:rsidP="000421CF">
      <w:pPr>
        <w:rPr>
          <w:rFonts w:ascii="Montserrat" w:hAnsi="Montserrat"/>
          <w:sz w:val="24"/>
          <w:szCs w:val="32"/>
          <w:lang w:val="en-US"/>
        </w:rPr>
      </w:pPr>
      <w:r>
        <w:rPr>
          <w:noProof/>
        </w:rPr>
        <w:drawing>
          <wp:anchor distT="0" distB="0" distL="114300" distR="114300" simplePos="0" relativeHeight="251660288" behindDoc="0" locked="0" layoutInCell="1" allowOverlap="1" wp14:anchorId="68EF77BF" wp14:editId="1A06CA27">
            <wp:simplePos x="0" y="0"/>
            <wp:positionH relativeFrom="margin">
              <wp:align>left</wp:align>
            </wp:positionH>
            <wp:positionV relativeFrom="paragraph">
              <wp:posOffset>228619</wp:posOffset>
            </wp:positionV>
            <wp:extent cx="668655" cy="668655"/>
            <wp:effectExtent l="0" t="0" r="0" b="0"/>
            <wp:wrapTopAndBottom/>
            <wp:docPr id="5" name="Picture 5" descr="User (computing)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User (computing) - Wikipedia"/>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668655" cy="668655"/>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ascii="Montserrat" w:hAnsi="Montserrat"/>
          <w:noProof/>
          <w:sz w:val="56"/>
          <w:szCs w:val="32"/>
          <w:lang w:val="en-US"/>
        </w:rPr>
        <w:drawing>
          <wp:anchor distT="0" distB="0" distL="114300" distR="114300" simplePos="0" relativeHeight="251658240" behindDoc="0" locked="0" layoutInCell="1" allowOverlap="1" wp14:anchorId="7A0BDE14" wp14:editId="35722998">
            <wp:simplePos x="0" y="0"/>
            <wp:positionH relativeFrom="margin">
              <wp:posOffset>5154674</wp:posOffset>
            </wp:positionH>
            <wp:positionV relativeFrom="paragraph">
              <wp:posOffset>228259</wp:posOffset>
            </wp:positionV>
            <wp:extent cx="720000" cy="831600"/>
            <wp:effectExtent l="0" t="0" r="4445" b="6985"/>
            <wp:wrapTopAndBottom/>
            <wp:docPr id="3" name="Picture 3" descr="Admin">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20000" cy="831600"/>
                    </a:xfrm>
                    <a:prstGeom prst="rect">
                      <a:avLst/>
                    </a:prstGeom>
                    <a:noFill/>
                  </pic:spPr>
                </pic:pic>
              </a:graphicData>
            </a:graphic>
          </wp:anchor>
        </w:drawing>
      </w:r>
      <w:r>
        <w:rPr>
          <w:rFonts w:ascii="Montserrat" w:hAnsi="Montserrat"/>
          <w:noProof/>
          <w:sz w:val="24"/>
          <w:szCs w:val="32"/>
          <w:lang w:val="en-US"/>
        </w:rPr>
        <mc:AlternateContent>
          <mc:Choice Requires="wps">
            <w:drawing>
              <wp:anchor distT="0" distB="0" distL="114300" distR="114300" simplePos="0" relativeHeight="251668480" behindDoc="0" locked="0" layoutInCell="1" allowOverlap="1" wp14:anchorId="601E658A" wp14:editId="22547513">
                <wp:simplePos x="0" y="0"/>
                <wp:positionH relativeFrom="column">
                  <wp:posOffset>1392072</wp:posOffset>
                </wp:positionH>
                <wp:positionV relativeFrom="paragraph">
                  <wp:posOffset>7086799</wp:posOffset>
                </wp:positionV>
                <wp:extent cx="3152452" cy="846161"/>
                <wp:effectExtent l="0" t="0" r="29210" b="30480"/>
                <wp:wrapNone/>
                <wp:docPr id="11" name="Straight Connector 11"/>
                <wp:cNvGraphicFramePr/>
                <a:graphic xmlns:a="http://schemas.openxmlformats.org/drawingml/2006/main">
                  <a:graphicData uri="http://schemas.microsoft.com/office/word/2010/wordprocessingShape">
                    <wps:wsp>
                      <wps:cNvCnPr/>
                      <wps:spPr>
                        <a:xfrm>
                          <a:off x="0" y="0"/>
                          <a:ext cx="3152452" cy="846161"/>
                        </a:xfrm>
                        <a:prstGeom prst="line">
                          <a:avLst/>
                        </a:prstGeom>
                        <a:ln>
                          <a:solidFill>
                            <a:schemeClr val="bg1"/>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54DE98A" id="Straight Connector 11" o:spid="_x0000_s1026" style="position:absolute;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6pt,558pt" to="357.8pt,624.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" strokecolor="white [3212]" strokeweight="1.5pt">
                <v:stroke joinstyle="miter"/>
              </v:line>
            </w:pict>
          </mc:Fallback>
        </mc:AlternateContent>
      </w:r>
      <w:r>
        <w:rPr>
          <w:rFonts w:ascii="Montserrat" w:hAnsi="Montserrat"/>
          <w:noProof/>
          <w:sz w:val="24"/>
          <w:szCs w:val="32"/>
          <w:lang w:val="en-US"/>
        </w:rPr>
        <mc:AlternateContent>
          <mc:Choice Requires="wps">
            <w:drawing>
              <wp:anchor distT="0" distB="0" distL="114300" distR="114300" simplePos="0" relativeHeight="251666432" behindDoc="0" locked="0" layoutInCell="1" allowOverlap="1" wp14:anchorId="47547444" wp14:editId="09C8EEDF">
                <wp:simplePos x="0" y="0"/>
                <wp:positionH relativeFrom="column">
                  <wp:posOffset>1392072</wp:posOffset>
                </wp:positionH>
                <wp:positionV relativeFrom="paragraph">
                  <wp:posOffset>6213341</wp:posOffset>
                </wp:positionV>
                <wp:extent cx="3152452" cy="655093"/>
                <wp:effectExtent l="0" t="0" r="29210" b="31115"/>
                <wp:wrapNone/>
                <wp:docPr id="10" name="Straight Connector 10"/>
                <wp:cNvGraphicFramePr/>
                <a:graphic xmlns:a="http://schemas.openxmlformats.org/drawingml/2006/main">
                  <a:graphicData uri="http://schemas.microsoft.com/office/word/2010/wordprocessingShape">
                    <wps:wsp>
                      <wps:cNvCnPr/>
                      <wps:spPr>
                        <a:xfrm>
                          <a:off x="0" y="0"/>
                          <a:ext cx="3152452" cy="655093"/>
                        </a:xfrm>
                        <a:prstGeom prst="line">
                          <a:avLst/>
                        </a:prstGeom>
                        <a:ln>
                          <a:solidFill>
                            <a:schemeClr val="bg1"/>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80AE883" id="Straight Connector 10"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6pt,489.25pt" to="357.8pt,54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" strokecolor="white [3212]" strokeweight="1.5pt">
                <v:stroke joinstyle="miter"/>
              </v:line>
            </w:pict>
          </mc:Fallback>
        </mc:AlternateContent>
      </w:r>
      <w:r>
        <w:rPr>
          <w:rFonts w:ascii="Montserrat" w:hAnsi="Montserrat"/>
          <w:noProof/>
          <w:sz w:val="24"/>
          <w:szCs w:val="32"/>
          <w:lang w:val="en-US"/>
        </w:rPr>
        <mc:AlternateContent>
          <mc:Choice Requires="wps">
            <w:drawing>
              <wp:anchor distT="0" distB="0" distL="114300" distR="114300" simplePos="0" relativeHeight="251664384" behindDoc="0" locked="0" layoutInCell="1" allowOverlap="1" wp14:anchorId="67B85987" wp14:editId="19839C9C">
                <wp:simplePos x="0" y="0"/>
                <wp:positionH relativeFrom="column">
                  <wp:posOffset>1364776</wp:posOffset>
                </wp:positionH>
                <wp:positionV relativeFrom="paragraph">
                  <wp:posOffset>5337573</wp:posOffset>
                </wp:positionV>
                <wp:extent cx="3138985" cy="354652"/>
                <wp:effectExtent l="0" t="0" r="23495" b="26670"/>
                <wp:wrapNone/>
                <wp:docPr id="9" name="Straight Connector 9"/>
                <wp:cNvGraphicFramePr/>
                <a:graphic xmlns:a="http://schemas.openxmlformats.org/drawingml/2006/main">
                  <a:graphicData uri="http://schemas.microsoft.com/office/word/2010/wordprocessingShape">
                    <wps:wsp>
                      <wps:cNvCnPr/>
                      <wps:spPr>
                        <a:xfrm>
                          <a:off x="0" y="0"/>
                          <a:ext cx="3138985" cy="354652"/>
                        </a:xfrm>
                        <a:prstGeom prst="line">
                          <a:avLst/>
                        </a:prstGeom>
                        <a:ln>
                          <a:solidFill>
                            <a:schemeClr val="bg1"/>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4B17988" id="Straight Connector 9"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7.45pt,420.3pt" to="354.6pt,44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" strokecolor="white [3212]" strokeweight="1.5pt">
                <v:stroke joinstyle="miter"/>
              </v:line>
            </w:pict>
          </mc:Fallback>
        </mc:AlternateContent>
      </w:r>
      <w:r>
        <w:rPr>
          <w:rFonts w:ascii="Montserrat" w:hAnsi="Montserrat"/>
          <w:noProof/>
          <w:sz w:val="24"/>
          <w:szCs w:val="32"/>
          <w:lang w:val="en-US"/>
        </w:rPr>
        <mc:AlternateContent>
          <mc:Choice Requires="wps">
            <w:drawing>
              <wp:anchor distT="0" distB="0" distL="114300" distR="114300" simplePos="0" relativeHeight="251662336" behindDoc="0" locked="0" layoutInCell="1" allowOverlap="1" wp14:anchorId="0C4E4C2D" wp14:editId="3D114D29">
                <wp:simplePos x="0" y="0"/>
                <wp:positionH relativeFrom="column">
                  <wp:posOffset>1405719</wp:posOffset>
                </wp:positionH>
                <wp:positionV relativeFrom="paragraph">
                  <wp:posOffset>4493724</wp:posOffset>
                </wp:positionV>
                <wp:extent cx="3138985" cy="354652"/>
                <wp:effectExtent l="0" t="0" r="23495" b="26670"/>
                <wp:wrapNone/>
                <wp:docPr id="8" name="Straight Connector 8"/>
                <wp:cNvGraphicFramePr/>
                <a:graphic xmlns:a="http://schemas.openxmlformats.org/drawingml/2006/main">
                  <a:graphicData uri="http://schemas.microsoft.com/office/word/2010/wordprocessingShape">
                    <wps:wsp>
                      <wps:cNvCnPr/>
                      <wps:spPr>
                        <a:xfrm>
                          <a:off x="0" y="0"/>
                          <a:ext cx="3138985" cy="354652"/>
                        </a:xfrm>
                        <a:prstGeom prst="line">
                          <a:avLst/>
                        </a:prstGeom>
                        <a:ln>
                          <a:solidFill>
                            <a:schemeClr val="bg1"/>
                          </a:solidFill>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324FB9" id="Straight Connector 8"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10.7pt,353.85pt" to="357.85pt,38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" strokecolor="white [3212]" strokeweight="1.5pt">
                <v:stroke joinstyle="miter"/>
              </v:line>
            </w:pict>
          </mc:Fallback>
        </mc:AlternateContent>
      </w:r>
      <w:r>
        <w:rPr>
          <w:rFonts w:ascii="Montserrat" w:hAnsi="Montserrat"/>
          <w:noProof/>
          <w:sz w:val="24"/>
          <w:szCs w:val="32"/>
          <w:lang w:val="en-US"/>
        </w:rPr>
        <w:drawing>
          <wp:anchor distT="0" distB="0" distL="114300" distR="114300" simplePos="0" relativeHeight="251659264" behindDoc="0" locked="0" layoutInCell="1" allowOverlap="1" wp14:anchorId="3A194FE0" wp14:editId="1939AB0F">
            <wp:simplePos x="0" y="0"/>
            <wp:positionH relativeFrom="column">
              <wp:posOffset>4323715</wp:posOffset>
            </wp:positionH>
            <wp:positionV relativeFrom="paragraph">
              <wp:posOffset>1287780</wp:posOffset>
            </wp:positionV>
            <wp:extent cx="1971675" cy="6972300"/>
            <wp:effectExtent l="0" t="0" r="0" b="19050"/>
            <wp:wrapTopAndBottom/>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Pr>
          <w:rFonts w:ascii="Montserrat" w:hAnsi="Montserrat"/>
          <w:noProof/>
          <w:sz w:val="24"/>
          <w:szCs w:val="32"/>
          <w:lang w:val="en-US"/>
        </w:rPr>
        <w:drawing>
          <wp:anchor distT="0" distB="0" distL="114300" distR="114300" simplePos="0" relativeHeight="251661312" behindDoc="0" locked="0" layoutInCell="1" allowOverlap="1" wp14:anchorId="705E01A1" wp14:editId="30B1206E">
            <wp:simplePos x="0" y="0"/>
            <wp:positionH relativeFrom="page">
              <wp:posOffset>295275</wp:posOffset>
            </wp:positionH>
            <wp:positionV relativeFrom="paragraph">
              <wp:posOffset>1325880</wp:posOffset>
            </wp:positionV>
            <wp:extent cx="2428875" cy="6896100"/>
            <wp:effectExtent l="0" t="0" r="0" b="57150"/>
            <wp:wrapTopAndBottom/>
            <wp:docPr id="6" name="Diagram 6"/>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14:sizeRelH relativeFrom="margin">
              <wp14:pctWidth>0</wp14:pctWidth>
            </wp14:sizeRelH>
            <wp14:sizeRelV relativeFrom="margin">
              <wp14:pctHeight>0</wp14:pctHeight>
            </wp14:sizeRelV>
          </wp:anchor>
        </w:drawing>
      </w:r>
    </w:p>
    <w:p w14:paraId="55B8A492" w14:textId="557E59EE" w:rsidR="000421CF" w:rsidRPr="000421CF" w:rsidRDefault="000421CF" w:rsidP="000421CF">
      <w:pPr>
        <w:rPr>
          <w:rFonts w:ascii="Montserrat" w:hAnsi="Montserrat"/>
          <w:sz w:val="24"/>
          <w:szCs w:val="32"/>
          <w:lang w:val="en-US"/>
        </w:rPr>
      </w:pPr>
    </w:p>
    <w:sectPr w:rsidR="000421CF" w:rsidRPr="000421CF" w:rsidSect="000421CF">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ontserrat">
    <w:altName w:val="Cambria"/>
    <w:panose1 w:val="00000500000000000000"/>
    <w:charset w:val="00"/>
    <w:family w:val="auto"/>
    <w:pitch w:val="variable"/>
    <w:sig w:usb0="2000020F" w:usb1="00000003" w:usb2="00000000" w:usb3="00000000" w:csb0="00000197"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2E681C"/>
    <w:multiLevelType w:val="hybridMultilevel"/>
    <w:tmpl w:val="6DB073A6"/>
    <w:lvl w:ilvl="0" w:tplc="40090003">
      <w:start w:val="1"/>
      <w:numFmt w:val="bullet"/>
      <w:lvlText w:val="o"/>
      <w:lvlJc w:val="left"/>
      <w:pPr>
        <w:ind w:left="144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31B066B"/>
    <w:multiLevelType w:val="hybridMultilevel"/>
    <w:tmpl w:val="B2A4C1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AF4095A"/>
    <w:multiLevelType w:val="hybridMultilevel"/>
    <w:tmpl w:val="8534999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 w15:restartNumberingAfterBreak="0">
    <w:nsid w:val="38956222"/>
    <w:multiLevelType w:val="hybridMultilevel"/>
    <w:tmpl w:val="E1E00722"/>
    <w:lvl w:ilvl="0" w:tplc="3E7EFAEA">
      <w:start w:val="1"/>
      <w:numFmt w:val="bullet"/>
      <w:lvlText w:val=""/>
      <w:lvlJc w:val="left"/>
      <w:pPr>
        <w:ind w:left="720" w:hanging="360"/>
      </w:pPr>
      <w:rPr>
        <w:rFonts w:ascii="Symbol" w:hAnsi="Symbol" w:hint="default"/>
        <w:sz w:val="24"/>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40985420"/>
    <w:multiLevelType w:val="hybridMultilevel"/>
    <w:tmpl w:val="095EBC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41E2277"/>
    <w:multiLevelType w:val="hybridMultilevel"/>
    <w:tmpl w:val="DE8AED6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68067670"/>
    <w:multiLevelType w:val="hybridMultilevel"/>
    <w:tmpl w:val="E544E2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71690817"/>
    <w:multiLevelType w:val="hybridMultilevel"/>
    <w:tmpl w:val="0D20DAF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72283524"/>
    <w:multiLevelType w:val="hybridMultilevel"/>
    <w:tmpl w:val="0FD257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76672ECB"/>
    <w:multiLevelType w:val="hybridMultilevel"/>
    <w:tmpl w:val="D08C4C1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76875E7D"/>
    <w:multiLevelType w:val="hybridMultilevel"/>
    <w:tmpl w:val="68DE722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4"/>
  </w:num>
  <w:num w:numId="2">
    <w:abstractNumId w:val="6"/>
  </w:num>
  <w:num w:numId="3">
    <w:abstractNumId w:val="3"/>
  </w:num>
  <w:num w:numId="4">
    <w:abstractNumId w:val="5"/>
  </w:num>
  <w:num w:numId="5">
    <w:abstractNumId w:val="7"/>
  </w:num>
  <w:num w:numId="6">
    <w:abstractNumId w:val="2"/>
  </w:num>
  <w:num w:numId="7">
    <w:abstractNumId w:val="8"/>
  </w:num>
  <w:num w:numId="8">
    <w:abstractNumId w:val="10"/>
  </w:num>
  <w:num w:numId="9">
    <w:abstractNumId w:val="9"/>
  </w:num>
  <w:num w:numId="10">
    <w:abstractNumId w:val="0"/>
  </w:num>
  <w:num w:numId="1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NjI2NDcwsDQ3tLBQ0lEKTi0uzszPAykwrAUA9Pra6iwAAAA="/>
  </w:docVars>
  <w:rsids>
    <w:rsidRoot w:val="008B2BF6"/>
    <w:rsid w:val="000421CF"/>
    <w:rsid w:val="00153D66"/>
    <w:rsid w:val="00186605"/>
    <w:rsid w:val="00231275"/>
    <w:rsid w:val="002B1AD0"/>
    <w:rsid w:val="002D5207"/>
    <w:rsid w:val="002F1735"/>
    <w:rsid w:val="003E64BC"/>
    <w:rsid w:val="00554E6D"/>
    <w:rsid w:val="00697DA8"/>
    <w:rsid w:val="006C768E"/>
    <w:rsid w:val="006F785C"/>
    <w:rsid w:val="008370DC"/>
    <w:rsid w:val="008574AE"/>
    <w:rsid w:val="008B2BF6"/>
    <w:rsid w:val="00977D9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6FB5E"/>
  <w15:chartTrackingRefBased/>
  <w15:docId w15:val="{2D95D9A1-5EEF-4750-A102-352AEA7E2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86605"/>
    <w:pPr>
      <w:ind w:left="720"/>
      <w:contextualSpacing/>
    </w:pPr>
  </w:style>
  <w:style w:type="paragraph" w:styleId="NoSpacing">
    <w:name w:val="No Spacing"/>
    <w:link w:val="NoSpacingChar"/>
    <w:uiPriority w:val="1"/>
    <w:qFormat/>
    <w:rsid w:val="000421CF"/>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421CF"/>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8341018">
      <w:bodyDiv w:val="1"/>
      <w:marLeft w:val="0"/>
      <w:marRight w:val="0"/>
      <w:marTop w:val="0"/>
      <w:marBottom w:val="0"/>
      <w:divBdr>
        <w:top w:val="none" w:sz="0" w:space="0" w:color="auto"/>
        <w:left w:val="none" w:sz="0" w:space="0" w:color="auto"/>
        <w:bottom w:val="none" w:sz="0" w:space="0" w:color="auto"/>
        <w:right w:val="none" w:sz="0" w:space="0" w:color="auto"/>
      </w:divBdr>
    </w:div>
    <w:div w:id="792866866">
      <w:bodyDiv w:val="1"/>
      <w:marLeft w:val="0"/>
      <w:marRight w:val="0"/>
      <w:marTop w:val="0"/>
      <w:marBottom w:val="0"/>
      <w:divBdr>
        <w:top w:val="none" w:sz="0" w:space="0" w:color="auto"/>
        <w:left w:val="none" w:sz="0" w:space="0" w:color="auto"/>
        <w:bottom w:val="none" w:sz="0" w:space="0" w:color="auto"/>
        <w:right w:val="none" w:sz="0" w:space="0" w:color="auto"/>
      </w:divBdr>
    </w:div>
    <w:div w:id="1405880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microsoft.com/office/2007/relationships/diagramDrawing" Target="diagrams/drawing1.xml"/><Relationship Id="rId17" Type="http://schemas.microsoft.com/office/2007/relationships/diagramDrawing" Target="diagrams/drawing2.xml"/><Relationship Id="rId2" Type="http://schemas.openxmlformats.org/officeDocument/2006/relationships/numbering" Target="numbering.xml"/><Relationship Id="rId16" Type="http://schemas.openxmlformats.org/officeDocument/2006/relationships/diagramColors" Target="diagrams/colors2.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diagramColors" Target="diagrams/colors1.xml"/><Relationship Id="rId5" Type="http://schemas.openxmlformats.org/officeDocument/2006/relationships/webSettings" Target="webSettings.xml"/><Relationship Id="rId15" Type="http://schemas.openxmlformats.org/officeDocument/2006/relationships/diagramQuickStyle" Target="diagrams/quickStyle2.xml"/><Relationship Id="rId10" Type="http://schemas.openxmlformats.org/officeDocument/2006/relationships/diagramQuickStyle" Target="diagrams/quickStyle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s>
</file>

<file path=word/diagrams/colors1.xml><?xml version="1.0" encoding="utf-8"?>
<dgm:colorsDef xmlns:dgm="http://schemas.openxmlformats.org/drawingml/2006/diagram" xmlns:a="http://schemas.openxmlformats.org/drawingml/2006/main" uniqueId="urn:microsoft.com/office/officeart/2005/8/colors/accent3_4">
  <dgm:title val=""/>
  <dgm:desc val=""/>
  <dgm:catLst>
    <dgm:cat type="accent3" pri="11400"/>
  </dgm:catLst>
  <dgm:styleLbl name="node0">
    <dgm:fillClrLst meth="cycle">
      <a:schemeClr val="accent3">
        <a:shade val="60000"/>
      </a:schemeClr>
    </dgm:fillClrLst>
    <dgm:linClrLst meth="repeat">
      <a:schemeClr val="lt1"/>
    </dgm:linClrLst>
    <dgm:effectClrLst/>
    <dgm:txLinClrLst/>
    <dgm:txFillClrLst/>
    <dgm:txEffectClrLst/>
  </dgm:styleLbl>
  <dgm:styleLbl name="node1">
    <dgm:fillClrLst meth="cycle">
      <a:schemeClr val="accent3">
        <a:shade val="50000"/>
      </a:schemeClr>
      <a:schemeClr val="accent3">
        <a:tint val="55000"/>
      </a:schemeClr>
    </dgm:fillClrLst>
    <dgm:linClrLst meth="repeat">
      <a:schemeClr val="lt1"/>
    </dgm:linClrLst>
    <dgm:effectClrLst/>
    <dgm:txLinClrLst/>
    <dgm:txFillClrLst/>
    <dgm:txEffectClrLst/>
  </dgm:styleLbl>
  <dgm:styleLbl name="alignNode1">
    <dgm:fillClrLst meth="cycle">
      <a:schemeClr val="accent3">
        <a:shade val="50000"/>
      </a:schemeClr>
      <a:schemeClr val="accent3">
        <a:tint val="55000"/>
      </a:schemeClr>
    </dgm:fillClrLst>
    <dgm:linClrLst meth="cycle">
      <a:schemeClr val="accent3">
        <a:shade val="50000"/>
      </a:schemeClr>
      <a:schemeClr val="accent3">
        <a:tint val="55000"/>
      </a:schemeClr>
    </dgm:linClrLst>
    <dgm:effectClrLst/>
    <dgm:txLinClrLst/>
    <dgm:txFillClrLst/>
    <dgm:txEffectClrLst/>
  </dgm:styleLbl>
  <dgm:styleLbl name="lnNode1">
    <dgm:fillClrLst meth="cycle">
      <a:schemeClr val="accent3">
        <a:shade val="50000"/>
      </a:schemeClr>
      <a:schemeClr val="accent3">
        <a:tint val="55000"/>
      </a:schemeClr>
    </dgm:fillClrLst>
    <dgm:linClrLst meth="repeat">
      <a:schemeClr val="lt1"/>
    </dgm:linClrLst>
    <dgm:effectClrLst/>
    <dgm:txLinClrLst/>
    <dgm:txFillClrLst/>
    <dgm:txEffectClrLst/>
  </dgm:styleLbl>
  <dgm:styleLbl name="vennNode1">
    <dgm:fillClrLst meth="cycle">
      <a:schemeClr val="accent3">
        <a:shade val="80000"/>
        <a:alpha val="50000"/>
      </a:schemeClr>
      <a:schemeClr val="accent3">
        <a:tint val="50000"/>
        <a:alpha val="50000"/>
      </a:schemeClr>
    </dgm:fillClrLst>
    <dgm:linClrLst meth="repeat">
      <a:schemeClr val="lt1"/>
    </dgm:linClrLst>
    <dgm:effectClrLst/>
    <dgm:txLinClrLst/>
    <dgm:txFillClrLst/>
    <dgm:txEffectClrLst/>
  </dgm:styleLbl>
  <dgm:styleLbl name="node2">
    <dgm:fillClrLst>
      <a:schemeClr val="accent3">
        <a:shade val="80000"/>
      </a:schemeClr>
    </dgm:fillClrLst>
    <dgm:linClrLst meth="repeat">
      <a:schemeClr val="lt1"/>
    </dgm:linClrLst>
    <dgm:effectClrLst/>
    <dgm:txLinClrLst/>
    <dgm:txFillClrLst/>
    <dgm:txEffectClrLst/>
  </dgm:styleLbl>
  <dgm:styleLbl name="node3">
    <dgm:fillClrLst>
      <a:schemeClr val="accent3">
        <a:tint val="99000"/>
      </a:schemeClr>
    </dgm:fillClrLst>
    <dgm:linClrLst meth="repeat">
      <a:schemeClr val="lt1"/>
    </dgm:linClrLst>
    <dgm:effectClrLst/>
    <dgm:txLinClrLst/>
    <dgm:txFillClrLst/>
    <dgm:txEffectClrLst/>
  </dgm:styleLbl>
  <dgm:styleLbl name="node4">
    <dgm:fillClrLst>
      <a:schemeClr val="accent3">
        <a:tint val="70000"/>
      </a:schemeClr>
    </dgm:fillClrLst>
    <dgm:linClrLst meth="repeat">
      <a:schemeClr val="lt1"/>
    </dgm:linClrLst>
    <dgm:effectClrLst/>
    <dgm:txLinClrLst/>
    <dgm:txFillClrLst/>
    <dgm:txEffectClrLst/>
  </dgm:styleLbl>
  <dgm:styleLbl name="fgImgPlace1">
    <dgm:fillClrLst>
      <a:schemeClr val="accent3">
        <a:tint val="50000"/>
      </a:schemeClr>
      <a:schemeClr val="accent3">
        <a:tint val="55000"/>
      </a:schemeClr>
    </dgm:fillClrLst>
    <dgm:linClrLst meth="repeat">
      <a:schemeClr val="lt1"/>
    </dgm:linClrLst>
    <dgm:effectClrLst/>
    <dgm:txLinClrLst/>
    <dgm:txFillClrLst meth="repeat">
      <a:schemeClr val="lt1"/>
    </dgm:txFillClrLst>
    <dgm:txEffectClrLst/>
  </dgm:styleLbl>
  <dgm:styleLbl name="alignImgPlace1">
    <dgm:fillClrLst>
      <a:schemeClr val="accent3">
        <a:tint val="50000"/>
      </a:schemeClr>
      <a:schemeClr val="accent3">
        <a:tint val="55000"/>
      </a:schemeClr>
    </dgm:fillClrLst>
    <dgm:linClrLst meth="repeat">
      <a:schemeClr val="lt1"/>
    </dgm:linClrLst>
    <dgm:effectClrLst/>
    <dgm:txLinClrLst/>
    <dgm:txFillClrLst meth="repeat">
      <a:schemeClr val="lt1"/>
    </dgm:txFillClrLst>
    <dgm:txEffectClrLst/>
  </dgm:styleLbl>
  <dgm:styleLbl name="bgImgPlace1">
    <dgm:fillClrLst>
      <a:schemeClr val="accent3">
        <a:tint val="50000"/>
      </a:schemeClr>
      <a:schemeClr val="accent3">
        <a:tint val="55000"/>
      </a:schemeClr>
    </dgm:fillClrLst>
    <dgm:linClrLst meth="repeat">
      <a:schemeClr val="lt1"/>
    </dgm:linClrLst>
    <dgm:effectClrLst/>
    <dgm:txLinClrLst/>
    <dgm:txFillClrLst meth="repeat">
      <a:schemeClr val="lt1"/>
    </dgm:txFillClrLst>
    <dgm:txEffectClrLst/>
  </dgm:styleLbl>
  <dgm:styleLbl name="sibTrans2D1">
    <dgm:fillClrLst meth="cycle">
      <a:schemeClr val="accent3">
        <a:shade val="90000"/>
      </a:schemeClr>
      <a:schemeClr val="accent3">
        <a:tint val="50000"/>
      </a:schemeClr>
    </dgm:fillClrLst>
    <dgm:linClrLst meth="cycle">
      <a:schemeClr val="accent3">
        <a:shade val="90000"/>
      </a:schemeClr>
      <a:schemeClr val="accent3">
        <a:tint val="50000"/>
      </a:schemeClr>
    </dgm:linClrLst>
    <dgm:effectClrLst/>
    <dgm:txLinClrLst/>
    <dgm:txFillClrLst/>
    <dgm:txEffectClrLst/>
  </dgm:styleLbl>
  <dgm:styleLbl name="fgSibTrans2D1">
    <dgm:fillClrLst meth="cycle">
      <a:schemeClr val="accent3">
        <a:shade val="90000"/>
      </a:schemeClr>
      <a:schemeClr val="accent3">
        <a:tint val="50000"/>
      </a:schemeClr>
    </dgm:fillClrLst>
    <dgm:linClrLst meth="cycle">
      <a:schemeClr val="accent3">
        <a:shade val="90000"/>
      </a:schemeClr>
      <a:schemeClr val="accent3">
        <a:tint val="50000"/>
      </a:schemeClr>
    </dgm:linClrLst>
    <dgm:effectClrLst/>
    <dgm:txLinClrLst/>
    <dgm:txFillClrLst/>
    <dgm:txEffectClrLst/>
  </dgm:styleLbl>
  <dgm:styleLbl name="bgSibTrans2D1">
    <dgm:fillClrLst meth="cycle">
      <a:schemeClr val="accent3">
        <a:shade val="90000"/>
      </a:schemeClr>
      <a:schemeClr val="accent3">
        <a:tint val="50000"/>
      </a:schemeClr>
    </dgm:fillClrLst>
    <dgm:linClrLst meth="cycle">
      <a:schemeClr val="accent3">
        <a:shade val="90000"/>
      </a:schemeClr>
      <a:schemeClr val="accent3">
        <a:tint val="50000"/>
      </a:schemeClr>
    </dgm:linClrLst>
    <dgm:effectClrLst/>
    <dgm:txLinClrLst/>
    <dgm:txFillClrLst/>
    <dgm:txEffectClrLst/>
  </dgm:styleLbl>
  <dgm:styleLbl name="sibTrans1D1">
    <dgm:fillClrLst meth="cycle">
      <a:schemeClr val="accent3">
        <a:shade val="90000"/>
      </a:schemeClr>
      <a:schemeClr val="accent3">
        <a:tint val="50000"/>
      </a:schemeClr>
    </dgm:fillClrLst>
    <dgm:linClrLst meth="cycle">
      <a:schemeClr val="accent3">
        <a:shade val="90000"/>
      </a:schemeClr>
      <a:schemeClr val="accent3">
        <a:tint val="50000"/>
      </a:schemeClr>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accent3">
        <a:shade val="80000"/>
      </a:schemeClr>
    </dgm:fillClrLst>
    <dgm:linClrLst meth="repeat">
      <a:schemeClr val="lt1"/>
    </dgm:linClrLst>
    <dgm:effectClrLst/>
    <dgm:txLinClrLst/>
    <dgm:txFillClrLst/>
    <dgm:txEffectClrLst/>
  </dgm:styleLbl>
  <dgm:styleLbl name="asst1">
    <dgm:fillClrLst meth="repeat">
      <a:schemeClr val="accent3">
        <a:shade val="80000"/>
      </a:schemeClr>
    </dgm:fillClrLst>
    <dgm:linClrLst meth="repeat">
      <a:schemeClr val="lt1"/>
    </dgm:linClrLst>
    <dgm:effectClrLst/>
    <dgm:txLinClrLst/>
    <dgm:txFillClrLst/>
    <dgm:txEffectClrLst/>
  </dgm:styleLbl>
  <dgm:styleLbl name="asst2">
    <dgm:fillClrLst>
      <a:schemeClr val="accent3">
        <a:tint val="90000"/>
      </a:schemeClr>
    </dgm:fillClrLst>
    <dgm:linClrLst meth="repeat">
      <a:schemeClr val="lt1"/>
    </dgm:linClrLst>
    <dgm:effectClrLst/>
    <dgm:txLinClrLst/>
    <dgm:txFillClrLst/>
    <dgm:txEffectClrLst/>
  </dgm:styleLbl>
  <dgm:styleLbl name="asst3">
    <dgm:fillClrLst>
      <a:schemeClr val="accent3">
        <a:tint val="70000"/>
      </a:schemeClr>
    </dgm:fillClrLst>
    <dgm:linClrLst meth="repeat">
      <a:schemeClr val="lt1"/>
    </dgm:linClrLst>
    <dgm:effectClrLst/>
    <dgm:txLinClrLst/>
    <dgm:txFillClrLst/>
    <dgm:txEffectClrLst/>
  </dgm:styleLbl>
  <dgm:styleLbl name="asst4">
    <dgm:fillClrLst>
      <a:schemeClr val="accent3">
        <a:tint val="50000"/>
      </a:schemeClr>
    </dgm:fillClrLst>
    <dgm:linClrLst meth="repeat">
      <a:schemeClr val="lt1"/>
    </dgm:linClrLst>
    <dgm:effectClrLst/>
    <dgm:txLinClrLst/>
    <dgm:txFillClrLst/>
    <dgm:txEffectClrLst/>
  </dgm:styleLbl>
  <dgm:styleLbl name="parChTrans2D1">
    <dgm:fillClrLst meth="repeat">
      <a:schemeClr val="accent3">
        <a:tint val="60000"/>
      </a:schemeClr>
    </dgm:fillClrLst>
    <dgm:linClrLst meth="repeat">
      <a:schemeClr val="accent3">
        <a:shade val="80000"/>
      </a:schemeClr>
    </dgm:linClrLst>
    <dgm:effectClrLst/>
    <dgm:txLinClrLst/>
    <dgm:txFillClrLst/>
    <dgm:txEffectClrLst/>
  </dgm:styleLbl>
  <dgm:styleLbl name="parChTrans2D2">
    <dgm:fillClrLst meth="repeat">
      <a:schemeClr val="accent3">
        <a:tint val="90000"/>
      </a:schemeClr>
    </dgm:fillClrLst>
    <dgm:linClrLst meth="repeat">
      <a:schemeClr val="accent3">
        <a:tint val="90000"/>
      </a:schemeClr>
    </dgm:linClrLst>
    <dgm:effectClrLst/>
    <dgm:txLinClrLst/>
    <dgm:txFillClrLst/>
    <dgm:txEffectClrLst/>
  </dgm:styleLbl>
  <dgm:styleLbl name="parChTrans2D3">
    <dgm:fillClrLst meth="repeat">
      <a:schemeClr val="accent3">
        <a:tint val="70000"/>
      </a:schemeClr>
    </dgm:fillClrLst>
    <dgm:linClrLst meth="repeat">
      <a:schemeClr val="accent3">
        <a:tint val="70000"/>
      </a:schemeClr>
    </dgm:linClrLst>
    <dgm:effectClrLst/>
    <dgm:txLinClrLst/>
    <dgm:txFillClrLst/>
    <dgm:txEffectClrLst/>
  </dgm:styleLbl>
  <dgm:styleLbl name="parChTrans2D4">
    <dgm:fillClrLst meth="repeat">
      <a:schemeClr val="accent3">
        <a:tint val="50000"/>
      </a:schemeClr>
    </dgm:fillClrLst>
    <dgm:linClrLst meth="repeat">
      <a:schemeClr val="accent3">
        <a:tint val="50000"/>
      </a:schemeClr>
    </dgm:linClrLst>
    <dgm:effectClrLst/>
    <dgm:txLinClrLst/>
    <dgm:txFillClrLst meth="repeat">
      <a:schemeClr val="dk1"/>
    </dgm:txFillClrLst>
    <dgm:txEffectClrLst/>
  </dgm:styleLbl>
  <dgm:styleLbl name="parChTrans1D1">
    <dgm:fillClrLst meth="repeat">
      <a:schemeClr val="accent3">
        <a:shade val="80000"/>
      </a:schemeClr>
    </dgm:fillClrLst>
    <dgm:linClrLst meth="repeat">
      <a:schemeClr val="accent3">
        <a:shade val="80000"/>
      </a:schemeClr>
    </dgm:linClrLst>
    <dgm:effectClrLst/>
    <dgm:txLinClrLst/>
    <dgm:txFillClrLst meth="repeat">
      <a:schemeClr val="tx1"/>
    </dgm:txFillClrLst>
    <dgm:txEffectClrLst/>
  </dgm:styleLbl>
  <dgm:styleLbl name="parChTrans1D2">
    <dgm:fillClrLst meth="repeat">
      <a:schemeClr val="accent3">
        <a:tint val="90000"/>
      </a:schemeClr>
    </dgm:fillClrLst>
    <dgm:linClrLst meth="repeat">
      <a:schemeClr val="accent3">
        <a:tint val="90000"/>
      </a:schemeClr>
    </dgm:linClrLst>
    <dgm:effectClrLst/>
    <dgm:txLinClrLst/>
    <dgm:txFillClrLst meth="repeat">
      <a:schemeClr val="tx1"/>
    </dgm:txFillClrLst>
    <dgm:txEffectClrLst/>
  </dgm:styleLbl>
  <dgm:styleLbl name="parChTrans1D3">
    <dgm:fillClrLst meth="repeat">
      <a:schemeClr val="accent3">
        <a:tint val="70000"/>
      </a:schemeClr>
    </dgm:fillClrLst>
    <dgm:linClrLst meth="repeat">
      <a:schemeClr val="accent3">
        <a:tint val="70000"/>
      </a:schemeClr>
    </dgm:linClrLst>
    <dgm:effectClrLst/>
    <dgm:txLinClrLst/>
    <dgm:txFillClrLst meth="repeat">
      <a:schemeClr val="tx1"/>
    </dgm:txFillClrLst>
    <dgm:txEffectClrLst/>
  </dgm:styleLbl>
  <dgm:styleLbl name="parChTrans1D4">
    <dgm:fillClrLst meth="repeat">
      <a:schemeClr val="accent3">
        <a:tint val="50000"/>
      </a:schemeClr>
    </dgm:fillClrLst>
    <dgm:linClrLst meth="repeat">
      <a:schemeClr val="accent3">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conFgAcc1">
    <dgm:fillClrLst meth="repeat">
      <a:schemeClr val="lt1">
        <a:alpha val="90000"/>
      </a:schemeClr>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alignAcc1">
    <dgm:fillClrLst meth="repeat">
      <a:schemeClr val="lt1">
        <a:alpha val="90000"/>
      </a:schemeClr>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trAlignAcc1">
    <dgm:fillClrLst meth="repeat">
      <a:schemeClr val="lt1">
        <a:alpha val="55000"/>
      </a:schemeClr>
    </dgm:fillClrLst>
    <dgm:linClrLst meth="repeat">
      <a:schemeClr val="accent3"/>
    </dgm:linClrLst>
    <dgm:effectClrLst/>
    <dgm:txLinClrLst/>
    <dgm:txFillClrLst meth="repeat">
      <a:schemeClr val="dk1"/>
    </dgm:txFillClrLst>
    <dgm:txEffectClrLst/>
  </dgm:styleLbl>
  <dgm:styleLbl name="bgAcc1">
    <dgm:fillClrLst meth="repeat">
      <a:schemeClr val="lt1">
        <a:alpha val="90000"/>
      </a:schemeClr>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solidFgAcc1">
    <dgm:fillClrLst meth="repeat">
      <a:schemeClr val="lt1"/>
    </dgm:fillClrLst>
    <dgm:linClrLst meth="cycle">
      <a:schemeClr val="accent3">
        <a:shade val="50000"/>
      </a:schemeClr>
      <a:schemeClr val="accent3">
        <a:tint val="55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accent3">
        <a:alpha val="90000"/>
        <a:tint val="55000"/>
      </a:schemeClr>
    </dgm:fillClrLst>
    <dgm:linClrLst meth="repeat">
      <a:schemeClr val="accent3">
        <a:alpha val="90000"/>
        <a:tint val="55000"/>
      </a:schemeClr>
    </dgm:linClrLst>
    <dgm:effectClrLst/>
    <dgm:txLinClrLst/>
    <dgm:txFillClrLst meth="repeat">
      <a:schemeClr val="dk1"/>
    </dgm:txFillClrLst>
    <dgm:txEffectClrLst/>
  </dgm:styleLbl>
  <dgm:styleLbl name="alignAccFollowNode1">
    <dgm:fillClrLst meth="repeat">
      <a:schemeClr val="accent3">
        <a:alpha val="90000"/>
        <a:tint val="55000"/>
      </a:schemeClr>
    </dgm:fillClrLst>
    <dgm:linClrLst meth="repeat">
      <a:schemeClr val="accent3">
        <a:alpha val="90000"/>
        <a:tint val="55000"/>
      </a:schemeClr>
    </dgm:linClrLst>
    <dgm:effectClrLst/>
    <dgm:txLinClrLst/>
    <dgm:txFillClrLst meth="repeat">
      <a:schemeClr val="dk1"/>
    </dgm:txFillClrLst>
    <dgm:txEffectClrLst/>
  </dgm:styleLbl>
  <dgm:styleLbl name="bgAccFollowNode1">
    <dgm:fillClrLst meth="repeat">
      <a:schemeClr val="accent3">
        <a:alpha val="90000"/>
        <a:tint val="55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3">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3">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3">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3">
        <a:tint val="50000"/>
      </a:schemeClr>
    </dgm:linClrLst>
    <dgm:effectClrLst/>
    <dgm:txLinClrLst/>
    <dgm:txFillClrLst meth="repeat">
      <a:schemeClr val="dk1"/>
    </dgm:txFillClrLst>
    <dgm:txEffectClrLst/>
  </dgm:styleLbl>
  <dgm:styleLbl name="bgShp">
    <dgm:fillClrLst meth="repeat">
      <a:schemeClr val="accent3">
        <a:tint val="55000"/>
      </a:schemeClr>
    </dgm:fillClrLst>
    <dgm:linClrLst meth="repeat">
      <a:schemeClr val="dk1"/>
    </dgm:linClrLst>
    <dgm:effectClrLst/>
    <dgm:txLinClrLst/>
    <dgm:txFillClrLst meth="repeat">
      <a:schemeClr val="dk1"/>
    </dgm:txFillClrLst>
    <dgm:txEffectClrLst/>
  </dgm:styleLbl>
  <dgm:styleLbl name="dkBgShp">
    <dgm:fillClrLst meth="repeat">
      <a:schemeClr val="accent3">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3">
        <a:tint val="50000"/>
        <a:alpha val="55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55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3_1">
  <dgm:title val=""/>
  <dgm:desc val=""/>
  <dgm:catLst>
    <dgm:cat type="accent3" pri="11100"/>
  </dgm:catLst>
  <dgm:styleLbl name="node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accent3">
        <a:shade val="80000"/>
      </a:schemeClr>
    </dgm:linClrLst>
    <dgm:effectClrLst/>
    <dgm:txLinClrLst/>
    <dgm:txFillClrLst/>
    <dgm:txEffectClrLst/>
  </dgm:styleLbl>
  <dgm:styleLbl name="node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f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align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bgImgPlace1">
    <dgm:fillClrLst meth="repeat">
      <a:schemeClr val="accent3">
        <a:tint val="40000"/>
      </a:schemeClr>
    </dgm:fillClrLst>
    <dgm:linClrLst meth="repeat">
      <a:schemeClr val="accent3">
        <a:shade val="80000"/>
      </a:schemeClr>
    </dgm:linClrLst>
    <dgm:effectClrLst/>
    <dgm:txLinClrLst/>
    <dgm:txFillClrLst meth="repeat">
      <a:schemeClr val="lt1"/>
    </dgm:txFillClrLst>
    <dgm:txEffectClrLst/>
  </dgm:styleLbl>
  <dgm:styleLbl name="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f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bgSibTrans2D1">
    <dgm:fillClrLst meth="repeat">
      <a:schemeClr val="accent3">
        <a:tint val="60000"/>
      </a:schemeClr>
    </dgm:fillClrLst>
    <dgm:linClrLst meth="repeat">
      <a:schemeClr val="accent3">
        <a:tint val="60000"/>
      </a:schemeClr>
    </dgm:linClrLst>
    <dgm:effectClrLst/>
    <dgm:txLinClrLst/>
    <dgm:txFillClrLst meth="repeat">
      <a:schemeClr val="dk1"/>
    </dgm:txFillClrLst>
    <dgm:txEffectClrLst/>
  </dgm:styleLbl>
  <dgm:styleLbl name="sibTrans1D1">
    <dgm:fillClrLst meth="repeat">
      <a:schemeClr val="accent3"/>
    </dgm:fillClrLst>
    <dgm:linClrLst meth="repeat">
      <a:schemeClr val="accent3"/>
    </dgm:linClrLst>
    <dgm:effectClrLst/>
    <dgm:txLinClrLst/>
    <dgm:txFillClrLst meth="repeat">
      <a:schemeClr val="tx1"/>
    </dgm:txFillClrLst>
    <dgm:txEffectClrLst/>
  </dgm:styleLbl>
  <dgm:styleLbl name="callout">
    <dgm:fillClrLst meth="repeat">
      <a:schemeClr val="accent3"/>
    </dgm:fillClrLst>
    <dgm:linClrLst meth="repeat">
      <a:schemeClr val="accent3"/>
    </dgm:linClrLst>
    <dgm:effectClrLst/>
    <dgm:txLinClrLst/>
    <dgm:txFillClrLst meth="repeat">
      <a:schemeClr val="tx1"/>
    </dgm:txFillClrLst>
    <dgm:txEffectClrLst/>
  </dgm:styleLbl>
  <dgm:styleLbl name="asst0">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accent3">
        <a:shade val="80000"/>
      </a:schemeClr>
    </dgm:linClrLst>
    <dgm:effectClrLst/>
    <dgm:txLinClrLst/>
    <dgm:txFillClrLst meth="repeat">
      <a:schemeClr val="dk1"/>
    </dgm:txFillClrLst>
    <dgm:txEffectClrLst/>
  </dgm:styleLbl>
  <dgm:styleLbl name="parChTrans2D1">
    <dgm:fillClrLst meth="repeat">
      <a:schemeClr val="accent3">
        <a:tint val="60000"/>
      </a:schemeClr>
    </dgm:fillClrLst>
    <dgm:linClrLst meth="repeat">
      <a:schemeClr val="accent3">
        <a:tint val="60000"/>
      </a:schemeClr>
    </dgm:linClrLst>
    <dgm:effectClrLst/>
    <dgm:txLinClrLst/>
    <dgm:txFillClrLst/>
    <dgm:txEffectClrLst/>
  </dgm:styleLbl>
  <dgm:styleLbl name="parChTrans2D2">
    <dgm:fillClrLst meth="repeat">
      <a:schemeClr val="accent3"/>
    </dgm:fillClrLst>
    <dgm:linClrLst meth="repeat">
      <a:schemeClr val="accent3"/>
    </dgm:linClrLst>
    <dgm:effectClrLst/>
    <dgm:txLinClrLst/>
    <dgm:txFillClrLst/>
    <dgm:txEffectClrLst/>
  </dgm:styleLbl>
  <dgm:styleLbl name="parChTrans2D3">
    <dgm:fillClrLst meth="repeat">
      <a:schemeClr val="accent3"/>
    </dgm:fillClrLst>
    <dgm:linClrLst meth="repeat">
      <a:schemeClr val="accent3"/>
    </dgm:linClrLst>
    <dgm:effectClrLst/>
    <dgm:txLinClrLst/>
    <dgm:txFillClrLst/>
    <dgm:txEffectClrLst/>
  </dgm:styleLbl>
  <dgm:styleLbl name="parChTrans2D4">
    <dgm:fillClrLst meth="repeat">
      <a:schemeClr val="accent3"/>
    </dgm:fillClrLst>
    <dgm:linClrLst meth="repeat">
      <a:schemeClr val="accent3"/>
    </dgm:linClrLst>
    <dgm:effectClrLst/>
    <dgm:txLinClrLst/>
    <dgm:txFillClrLst meth="repeat">
      <a:schemeClr val="lt1"/>
    </dgm:txFillClrLst>
    <dgm:txEffectClrLst/>
  </dgm:styleLbl>
  <dgm:styleLbl name="parChTrans1D1">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2">
    <dgm:fillClrLst meth="repeat">
      <a:schemeClr val="accent3"/>
    </dgm:fillClrLst>
    <dgm:linClrLst meth="repeat">
      <a:schemeClr val="accent3">
        <a:shade val="60000"/>
      </a:schemeClr>
    </dgm:linClrLst>
    <dgm:effectClrLst/>
    <dgm:txLinClrLst/>
    <dgm:txFillClrLst meth="repeat">
      <a:schemeClr val="tx1"/>
    </dgm:txFillClrLst>
    <dgm:txEffectClrLst/>
  </dgm:styleLbl>
  <dgm:styleLbl name="parChTrans1D3">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parChTrans1D4">
    <dgm:fillClrLst meth="repeat">
      <a:schemeClr val="accent3"/>
    </dgm:fillClrLst>
    <dgm:linClrLst meth="repeat">
      <a:schemeClr val="accent3">
        <a:shade val="80000"/>
      </a:schemeClr>
    </dgm:linClrLst>
    <dgm:effectClrLst/>
    <dgm:txLinClrLst/>
    <dgm:txFillClrLst meth="repeat">
      <a:schemeClr val="tx1"/>
    </dgm:txFillClrLst>
    <dgm:txEffectClrLst/>
  </dgm:styleLbl>
  <dgm:styleLbl name="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conF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align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trAlignAcc1">
    <dgm:fillClrLst meth="repeat">
      <a:schemeClr val="accent3">
        <a:alpha val="40000"/>
        <a:tint val="40000"/>
      </a:schemeClr>
    </dgm:fillClrLst>
    <dgm:linClrLst meth="repeat">
      <a:schemeClr val="accent3"/>
    </dgm:linClrLst>
    <dgm:effectClrLst/>
    <dgm:txLinClrLst/>
    <dgm:txFillClrLst meth="repeat">
      <a:schemeClr val="dk1"/>
    </dgm:txFillClrLst>
    <dgm:txEffectClrLst/>
  </dgm:styleLbl>
  <dgm:styleLbl name="bgAcc1">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solidFgAcc1">
    <dgm:fillClrLst meth="repeat">
      <a:schemeClr val="lt1"/>
    </dgm:fillClrLst>
    <dgm:linClrLst meth="repeat">
      <a:schemeClr val="accent3"/>
    </dgm:linClrLst>
    <dgm:effectClrLst/>
    <dgm:txLinClrLst/>
    <dgm:txFillClrLst meth="repeat">
      <a:schemeClr val="dk1"/>
    </dgm:txFillClrLst>
    <dgm:txEffectClrLst/>
  </dgm:styleLbl>
  <dgm:styleLbl name="solidAlignAcc1">
    <dgm:fillClrLst meth="repeat">
      <a:schemeClr val="lt1"/>
    </dgm:fillClrLst>
    <dgm:linClrLst meth="repeat">
      <a:schemeClr val="accent3"/>
    </dgm:linClrLst>
    <dgm:effectClrLst/>
    <dgm:txLinClrLst/>
    <dgm:txFillClrLst meth="repeat">
      <a:schemeClr val="dk1"/>
    </dgm:txFillClrLst>
    <dgm:txEffectClrLst/>
  </dgm:styleLbl>
  <dgm:styleLbl name="solidBgAcc1">
    <dgm:fillClrLst meth="repeat">
      <a:schemeClr val="lt1"/>
    </dgm:fillClrLst>
    <dgm:linClrLst meth="repeat">
      <a:schemeClr val="accent3"/>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accent3">
        <a:alpha val="90000"/>
      </a:schemeClr>
    </dgm:linClrLst>
    <dgm:effectClrLst/>
    <dgm:txLinClrLst/>
    <dgm:txFillClrLst meth="repeat">
      <a:schemeClr val="dk1"/>
    </dgm:txFillClrLst>
    <dgm:txEffectClrLst/>
  </dgm:styleLbl>
  <dgm:styleLbl name="fgAcc0">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2">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3">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fgAcc4">
    <dgm:fillClrLst meth="repeat">
      <a:schemeClr val="accent3">
        <a:alpha val="90000"/>
        <a:tint val="40000"/>
      </a:schemeClr>
    </dgm:fillClrLst>
    <dgm:linClrLst meth="repeat">
      <a:schemeClr val="accent3"/>
    </dgm:linClrLst>
    <dgm:effectClrLst/>
    <dgm:txLinClrLst/>
    <dgm:txFillClrLst meth="repeat">
      <a:schemeClr val="dk1"/>
    </dgm:txFillClrLst>
    <dgm:txEffectClrLst/>
  </dgm:styleLbl>
  <dgm:styleLbl name="bgShp">
    <dgm:fillClrLst meth="repeat">
      <a:schemeClr val="accent3">
        <a:tint val="40000"/>
      </a:schemeClr>
    </dgm:fillClrLst>
    <dgm:linClrLst meth="repeat">
      <a:schemeClr val="accent3"/>
    </dgm:linClrLst>
    <dgm:effectClrLst/>
    <dgm:txLinClrLst/>
    <dgm:txFillClrLst meth="repeat">
      <a:schemeClr val="dk1"/>
    </dgm:txFillClrLst>
    <dgm:txEffectClrLst/>
  </dgm:styleLbl>
  <dgm:styleLbl name="dkBgShp">
    <dgm:fillClrLst meth="repeat">
      <a:schemeClr val="accent3">
        <a:shade val="80000"/>
      </a:schemeClr>
    </dgm:fillClrLst>
    <dgm:linClrLst meth="repeat">
      <a:schemeClr val="accent3"/>
    </dgm:linClrLst>
    <dgm:effectClrLst/>
    <dgm:txLinClrLst/>
    <dgm:txFillClrLst meth="repeat">
      <a:schemeClr val="lt1"/>
    </dgm:txFillClrLst>
    <dgm:txEffectClrLst/>
  </dgm:styleLbl>
  <dgm:styleLbl name="trBgShp">
    <dgm:fillClrLst meth="repeat">
      <a:schemeClr val="accent3">
        <a:tint val="50000"/>
        <a:alpha val="40000"/>
      </a:schemeClr>
    </dgm:fillClrLst>
    <dgm:linClrLst meth="repeat">
      <a:schemeClr val="accent3"/>
    </dgm:linClrLst>
    <dgm:effectClrLst/>
    <dgm:txLinClrLst/>
    <dgm:txFillClrLst meth="repeat">
      <a:schemeClr val="lt1"/>
    </dgm:txFillClrLst>
    <dgm:txEffectClrLst/>
  </dgm:styleLbl>
  <dgm:styleLbl name="fgShp">
    <dgm:fillClrLst meth="repeat">
      <a:schemeClr val="accent3">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8AAEC93-36F7-48BF-9C2A-2C8A8F49CBE1}" type="doc">
      <dgm:prSet loTypeId="urn:microsoft.com/office/officeart/2005/8/layout/orgChart1" loCatId="hierarchy" qsTypeId="urn:microsoft.com/office/officeart/2005/8/quickstyle/simple1" qsCatId="simple" csTypeId="urn:microsoft.com/office/officeart/2005/8/colors/accent3_4" csCatId="accent3" phldr="1"/>
      <dgm:spPr/>
      <dgm:t>
        <a:bodyPr/>
        <a:lstStyle/>
        <a:p>
          <a:endParaRPr lang="en-IN"/>
        </a:p>
      </dgm:t>
    </dgm:pt>
    <dgm:pt modelId="{060A1916-5099-4CED-8FE0-D3B8E181789B}">
      <dgm:prSet phldrT="[Text]"/>
      <dgm:spPr/>
      <dgm:t>
        <a:bodyPr/>
        <a:lstStyle/>
        <a:p>
          <a:r>
            <a:rPr lang="en-IN">
              <a:ln/>
            </a:rPr>
            <a:t>Admin</a:t>
          </a:r>
        </a:p>
      </dgm:t>
    </dgm:pt>
    <dgm:pt modelId="{B80D4104-AEF5-4EE1-BB23-08045A02CD3E}" type="parTrans" cxnId="{6936891A-8313-4F15-99A6-B532F94FB791}">
      <dgm:prSet/>
      <dgm:spPr/>
      <dgm:t>
        <a:bodyPr/>
        <a:lstStyle/>
        <a:p>
          <a:endParaRPr lang="en-IN">
            <a:ln>
              <a:noFill/>
            </a:ln>
            <a:solidFill>
              <a:schemeClr val="tx1"/>
            </a:solidFill>
          </a:endParaRPr>
        </a:p>
      </dgm:t>
    </dgm:pt>
    <dgm:pt modelId="{DB17C7D5-B5C1-4C42-BA54-61E35495A881}" type="sibTrans" cxnId="{6936891A-8313-4F15-99A6-B532F94FB791}">
      <dgm:prSet/>
      <dgm:spPr/>
      <dgm:t>
        <a:bodyPr/>
        <a:lstStyle/>
        <a:p>
          <a:endParaRPr lang="en-IN">
            <a:ln>
              <a:noFill/>
            </a:ln>
            <a:solidFill>
              <a:schemeClr val="tx1"/>
            </a:solidFill>
          </a:endParaRPr>
        </a:p>
      </dgm:t>
    </dgm:pt>
    <dgm:pt modelId="{36759D32-7CFE-42AD-BB43-BA157665C98A}">
      <dgm:prSet phldrT="[Text]"/>
      <dgm:spPr/>
      <dgm:t>
        <a:bodyPr/>
        <a:lstStyle/>
        <a:p>
          <a:r>
            <a:rPr lang="en-IN">
              <a:ln/>
            </a:rPr>
            <a:t>Customer Verification</a:t>
          </a:r>
        </a:p>
      </dgm:t>
    </dgm:pt>
    <dgm:pt modelId="{1B3C6896-6C30-4A93-B42B-3CF2685C612A}" type="parTrans" cxnId="{57F5B502-218F-46DF-833E-0CDFF6500DA1}">
      <dgm:prSet/>
      <dgm:spPr/>
      <dgm:t>
        <a:bodyPr/>
        <a:lstStyle/>
        <a:p>
          <a:endParaRPr lang="en-IN">
            <a:ln>
              <a:noFill/>
            </a:ln>
            <a:solidFill>
              <a:schemeClr val="tx1"/>
            </a:solidFill>
          </a:endParaRPr>
        </a:p>
      </dgm:t>
    </dgm:pt>
    <dgm:pt modelId="{A29F94D9-1896-45C7-8E1E-9DE866FD4384}" type="sibTrans" cxnId="{57F5B502-218F-46DF-833E-0CDFF6500DA1}">
      <dgm:prSet/>
      <dgm:spPr/>
      <dgm:t>
        <a:bodyPr/>
        <a:lstStyle/>
        <a:p>
          <a:endParaRPr lang="en-IN">
            <a:ln>
              <a:noFill/>
            </a:ln>
            <a:solidFill>
              <a:schemeClr val="tx1"/>
            </a:solidFill>
          </a:endParaRPr>
        </a:p>
      </dgm:t>
    </dgm:pt>
    <dgm:pt modelId="{417EA77C-379B-4FB5-9DC5-3BCDF3734F5B}">
      <dgm:prSet phldrT="[Text]"/>
      <dgm:spPr/>
      <dgm:t>
        <a:bodyPr/>
        <a:lstStyle/>
        <a:p>
          <a:r>
            <a:rPr lang="en-IN">
              <a:ln/>
            </a:rPr>
            <a:t>Add Admins</a:t>
          </a:r>
        </a:p>
      </dgm:t>
    </dgm:pt>
    <dgm:pt modelId="{F11D6769-A484-4856-9D70-3C1BBFC7E742}" type="parTrans" cxnId="{CEAB4FAF-71FF-4E91-8C08-8BF1CEFB4FAF}">
      <dgm:prSet/>
      <dgm:spPr/>
      <dgm:t>
        <a:bodyPr/>
        <a:lstStyle/>
        <a:p>
          <a:endParaRPr lang="en-IN">
            <a:ln>
              <a:noFill/>
            </a:ln>
            <a:solidFill>
              <a:schemeClr val="tx1"/>
            </a:solidFill>
          </a:endParaRPr>
        </a:p>
      </dgm:t>
    </dgm:pt>
    <dgm:pt modelId="{191BE35C-C006-40C5-8FF1-F080215CFDAA}" type="sibTrans" cxnId="{CEAB4FAF-71FF-4E91-8C08-8BF1CEFB4FAF}">
      <dgm:prSet/>
      <dgm:spPr/>
      <dgm:t>
        <a:bodyPr/>
        <a:lstStyle/>
        <a:p>
          <a:endParaRPr lang="en-IN">
            <a:ln>
              <a:noFill/>
            </a:ln>
            <a:solidFill>
              <a:schemeClr val="tx1"/>
            </a:solidFill>
          </a:endParaRPr>
        </a:p>
      </dgm:t>
    </dgm:pt>
    <dgm:pt modelId="{D2FF731D-459E-4818-B994-88B5319FB9D2}">
      <dgm:prSet phldrT="[Text]"/>
      <dgm:spPr/>
      <dgm:t>
        <a:bodyPr/>
        <a:lstStyle/>
        <a:p>
          <a:r>
            <a:rPr lang="en-IN">
              <a:ln/>
            </a:rPr>
            <a:t>List New Shop Items</a:t>
          </a:r>
        </a:p>
      </dgm:t>
    </dgm:pt>
    <dgm:pt modelId="{8A245CC3-12A1-495C-89C5-EC12BFC5E629}" type="parTrans" cxnId="{2CB0F53A-6192-4DB2-8766-5B3535D05330}">
      <dgm:prSet/>
      <dgm:spPr/>
      <dgm:t>
        <a:bodyPr/>
        <a:lstStyle/>
        <a:p>
          <a:endParaRPr lang="en-IN">
            <a:ln>
              <a:noFill/>
            </a:ln>
            <a:solidFill>
              <a:schemeClr val="tx1"/>
            </a:solidFill>
          </a:endParaRPr>
        </a:p>
      </dgm:t>
    </dgm:pt>
    <dgm:pt modelId="{FD36B3B0-116B-413F-9B5A-705392D920C1}" type="sibTrans" cxnId="{2CB0F53A-6192-4DB2-8766-5B3535D05330}">
      <dgm:prSet/>
      <dgm:spPr/>
      <dgm:t>
        <a:bodyPr/>
        <a:lstStyle/>
        <a:p>
          <a:endParaRPr lang="en-IN">
            <a:ln>
              <a:noFill/>
            </a:ln>
            <a:solidFill>
              <a:schemeClr val="tx1"/>
            </a:solidFill>
          </a:endParaRPr>
        </a:p>
      </dgm:t>
    </dgm:pt>
    <dgm:pt modelId="{F3DDDB1F-457F-4054-B519-A80FE6A9172A}">
      <dgm:prSet phldrT="[Text]"/>
      <dgm:spPr/>
      <dgm:t>
        <a:bodyPr/>
        <a:lstStyle/>
        <a:p>
          <a:r>
            <a:rPr lang="en-IN">
              <a:ln/>
            </a:rPr>
            <a:t>Demo Submission Database</a:t>
          </a:r>
        </a:p>
      </dgm:t>
    </dgm:pt>
    <dgm:pt modelId="{A149F2A1-D416-4124-A60E-08D559CF961E}" type="parTrans" cxnId="{99839340-F896-4802-94B7-CF6F061C0DAF}">
      <dgm:prSet/>
      <dgm:spPr/>
      <dgm:t>
        <a:bodyPr/>
        <a:lstStyle/>
        <a:p>
          <a:endParaRPr lang="en-IN">
            <a:ln>
              <a:noFill/>
            </a:ln>
            <a:solidFill>
              <a:schemeClr val="tx1"/>
            </a:solidFill>
          </a:endParaRPr>
        </a:p>
      </dgm:t>
    </dgm:pt>
    <dgm:pt modelId="{005A20A9-E09D-47A1-AB7E-A554E50D21C0}" type="sibTrans" cxnId="{99839340-F896-4802-94B7-CF6F061C0DAF}">
      <dgm:prSet/>
      <dgm:spPr/>
      <dgm:t>
        <a:bodyPr/>
        <a:lstStyle/>
        <a:p>
          <a:endParaRPr lang="en-IN">
            <a:ln>
              <a:noFill/>
            </a:ln>
            <a:solidFill>
              <a:schemeClr val="tx1"/>
            </a:solidFill>
          </a:endParaRPr>
        </a:p>
      </dgm:t>
    </dgm:pt>
    <dgm:pt modelId="{C315BF3F-4848-4EEB-A798-40E2DE6E43AA}">
      <dgm:prSet phldrT="[Text]"/>
      <dgm:spPr/>
      <dgm:t>
        <a:bodyPr/>
        <a:lstStyle/>
        <a:p>
          <a:r>
            <a:rPr lang="en-IN">
              <a:ln/>
            </a:rPr>
            <a:t>Contact Database</a:t>
          </a:r>
        </a:p>
      </dgm:t>
    </dgm:pt>
    <dgm:pt modelId="{5CDF000A-E302-4DCB-BDBF-377FCE2683CC}" type="parTrans" cxnId="{FA2AC30E-F863-4695-B0D0-DB3D972E037E}">
      <dgm:prSet/>
      <dgm:spPr/>
      <dgm:t>
        <a:bodyPr/>
        <a:lstStyle/>
        <a:p>
          <a:endParaRPr lang="en-IN">
            <a:ln>
              <a:noFill/>
            </a:ln>
            <a:solidFill>
              <a:schemeClr val="tx1"/>
            </a:solidFill>
          </a:endParaRPr>
        </a:p>
      </dgm:t>
    </dgm:pt>
    <dgm:pt modelId="{5C58D6A1-C489-42DE-A097-62725E220439}" type="sibTrans" cxnId="{FA2AC30E-F863-4695-B0D0-DB3D972E037E}">
      <dgm:prSet/>
      <dgm:spPr/>
      <dgm:t>
        <a:bodyPr/>
        <a:lstStyle/>
        <a:p>
          <a:endParaRPr lang="en-IN">
            <a:ln>
              <a:noFill/>
            </a:ln>
            <a:solidFill>
              <a:schemeClr val="tx1"/>
            </a:solidFill>
          </a:endParaRPr>
        </a:p>
      </dgm:t>
    </dgm:pt>
    <dgm:pt modelId="{C634A7DA-0313-4D15-99C8-BCD735029DD3}">
      <dgm:prSet phldrT="[Text]"/>
      <dgm:spPr/>
      <dgm:t>
        <a:bodyPr/>
        <a:lstStyle/>
        <a:p>
          <a:r>
            <a:rPr lang="en-IN">
              <a:ln/>
            </a:rPr>
            <a:t>Add New Releases</a:t>
          </a:r>
        </a:p>
      </dgm:t>
    </dgm:pt>
    <dgm:pt modelId="{D84D34C9-A301-49AE-84A4-F332C59A9DDE}" type="parTrans" cxnId="{76DB4B3C-52F2-4906-8041-12DC61F5EEA2}">
      <dgm:prSet/>
      <dgm:spPr/>
      <dgm:t>
        <a:bodyPr/>
        <a:lstStyle/>
        <a:p>
          <a:endParaRPr lang="en-IN"/>
        </a:p>
      </dgm:t>
    </dgm:pt>
    <dgm:pt modelId="{61216488-D1D2-4CC1-8375-38A93BE60EB2}" type="sibTrans" cxnId="{76DB4B3C-52F2-4906-8041-12DC61F5EEA2}">
      <dgm:prSet/>
      <dgm:spPr/>
      <dgm:t>
        <a:bodyPr/>
        <a:lstStyle/>
        <a:p>
          <a:endParaRPr lang="en-IN"/>
        </a:p>
      </dgm:t>
    </dgm:pt>
    <dgm:pt modelId="{3D00902B-BF40-44E0-86E8-38E2D5D69FBB}" type="pres">
      <dgm:prSet presAssocID="{28AAEC93-36F7-48BF-9C2A-2C8A8F49CBE1}" presName="hierChild1" presStyleCnt="0">
        <dgm:presLayoutVars>
          <dgm:orgChart val="1"/>
          <dgm:chPref val="1"/>
          <dgm:dir/>
          <dgm:animOne val="branch"/>
          <dgm:animLvl val="lvl"/>
          <dgm:resizeHandles/>
        </dgm:presLayoutVars>
      </dgm:prSet>
      <dgm:spPr/>
    </dgm:pt>
    <dgm:pt modelId="{EC3EA9B5-7E46-48CE-881D-1C344976D6FB}" type="pres">
      <dgm:prSet presAssocID="{060A1916-5099-4CED-8FE0-D3B8E181789B}" presName="hierRoot1" presStyleCnt="0">
        <dgm:presLayoutVars>
          <dgm:hierBranch val="l"/>
        </dgm:presLayoutVars>
      </dgm:prSet>
      <dgm:spPr/>
    </dgm:pt>
    <dgm:pt modelId="{763EAEF3-4130-41E2-8CED-4F48E4F97103}" type="pres">
      <dgm:prSet presAssocID="{060A1916-5099-4CED-8FE0-D3B8E181789B}" presName="rootComposite1" presStyleCnt="0"/>
      <dgm:spPr/>
    </dgm:pt>
    <dgm:pt modelId="{7B6FB573-1CC4-418E-840D-AA87E21A1C43}" type="pres">
      <dgm:prSet presAssocID="{060A1916-5099-4CED-8FE0-D3B8E181789B}" presName="rootText1" presStyleLbl="node0" presStyleIdx="0" presStyleCnt="1" custScaleX="68302" custScaleY="68302">
        <dgm:presLayoutVars>
          <dgm:chPref val="3"/>
        </dgm:presLayoutVars>
      </dgm:prSet>
      <dgm:spPr/>
    </dgm:pt>
    <dgm:pt modelId="{EDDD213E-729E-4CBF-B984-DCAFD5509AB3}" type="pres">
      <dgm:prSet presAssocID="{060A1916-5099-4CED-8FE0-D3B8E181789B}" presName="rootConnector1" presStyleLbl="node1" presStyleIdx="0" presStyleCnt="0"/>
      <dgm:spPr/>
    </dgm:pt>
    <dgm:pt modelId="{D5B85AFF-A42F-48E7-86AF-BCC818F2F755}" type="pres">
      <dgm:prSet presAssocID="{060A1916-5099-4CED-8FE0-D3B8E181789B}" presName="hierChild2" presStyleCnt="0"/>
      <dgm:spPr/>
    </dgm:pt>
    <dgm:pt modelId="{33CAF929-DCF1-42B9-A28F-0724C4C86A15}" type="pres">
      <dgm:prSet presAssocID="{1B3C6896-6C30-4A93-B42B-3CF2685C612A}" presName="Name50" presStyleLbl="parChTrans1D2" presStyleIdx="0" presStyleCnt="6"/>
      <dgm:spPr/>
    </dgm:pt>
    <dgm:pt modelId="{7F057F2A-3D26-4988-864C-FE59273CB1DC}" type="pres">
      <dgm:prSet presAssocID="{36759D32-7CFE-42AD-BB43-BA157665C98A}" presName="hierRoot2" presStyleCnt="0">
        <dgm:presLayoutVars>
          <dgm:hierBranch val="l"/>
        </dgm:presLayoutVars>
      </dgm:prSet>
      <dgm:spPr/>
    </dgm:pt>
    <dgm:pt modelId="{AD6761FE-0ABF-42CE-BA21-9DDC53F35579}" type="pres">
      <dgm:prSet presAssocID="{36759D32-7CFE-42AD-BB43-BA157665C98A}" presName="rootComposite" presStyleCnt="0"/>
      <dgm:spPr/>
    </dgm:pt>
    <dgm:pt modelId="{0334369B-5CB8-4D5E-921F-E87E121F9CA8}" type="pres">
      <dgm:prSet presAssocID="{36759D32-7CFE-42AD-BB43-BA157665C98A}" presName="rootText" presStyleLbl="node2" presStyleIdx="0" presStyleCnt="6" custScaleX="68302" custScaleY="68302">
        <dgm:presLayoutVars>
          <dgm:chPref val="3"/>
        </dgm:presLayoutVars>
      </dgm:prSet>
      <dgm:spPr/>
    </dgm:pt>
    <dgm:pt modelId="{77581E06-F0E8-4F7A-B22C-8AAFE7792A6A}" type="pres">
      <dgm:prSet presAssocID="{36759D32-7CFE-42AD-BB43-BA157665C98A}" presName="rootConnector" presStyleLbl="node2" presStyleIdx="0" presStyleCnt="6"/>
      <dgm:spPr/>
    </dgm:pt>
    <dgm:pt modelId="{CE24423B-DB01-4B18-8BAE-9FBE854E75B6}" type="pres">
      <dgm:prSet presAssocID="{36759D32-7CFE-42AD-BB43-BA157665C98A}" presName="hierChild4" presStyleCnt="0"/>
      <dgm:spPr/>
    </dgm:pt>
    <dgm:pt modelId="{62808F23-EC7D-4F37-B21D-F7D0BE210F47}" type="pres">
      <dgm:prSet presAssocID="{36759D32-7CFE-42AD-BB43-BA157665C98A}" presName="hierChild5" presStyleCnt="0"/>
      <dgm:spPr/>
    </dgm:pt>
    <dgm:pt modelId="{AC5A4B75-F9B8-4EED-BBB8-82687196713E}" type="pres">
      <dgm:prSet presAssocID="{F11D6769-A484-4856-9D70-3C1BBFC7E742}" presName="Name50" presStyleLbl="parChTrans1D2" presStyleIdx="1" presStyleCnt="6"/>
      <dgm:spPr/>
    </dgm:pt>
    <dgm:pt modelId="{A7E6F69E-7BEB-45D7-991B-356397D21D1F}" type="pres">
      <dgm:prSet presAssocID="{417EA77C-379B-4FB5-9DC5-3BCDF3734F5B}" presName="hierRoot2" presStyleCnt="0">
        <dgm:presLayoutVars>
          <dgm:hierBranch val="l"/>
        </dgm:presLayoutVars>
      </dgm:prSet>
      <dgm:spPr/>
    </dgm:pt>
    <dgm:pt modelId="{01F991BF-F218-4DAD-9770-37CBA584E8D0}" type="pres">
      <dgm:prSet presAssocID="{417EA77C-379B-4FB5-9DC5-3BCDF3734F5B}" presName="rootComposite" presStyleCnt="0"/>
      <dgm:spPr/>
    </dgm:pt>
    <dgm:pt modelId="{128BE469-E427-4280-9B22-E33304D4F7E5}" type="pres">
      <dgm:prSet presAssocID="{417EA77C-379B-4FB5-9DC5-3BCDF3734F5B}" presName="rootText" presStyleLbl="node2" presStyleIdx="1" presStyleCnt="6" custScaleX="68302" custScaleY="68302">
        <dgm:presLayoutVars>
          <dgm:chPref val="3"/>
        </dgm:presLayoutVars>
      </dgm:prSet>
      <dgm:spPr/>
    </dgm:pt>
    <dgm:pt modelId="{C82D82B2-16A1-4301-AD61-9C0A329BE298}" type="pres">
      <dgm:prSet presAssocID="{417EA77C-379B-4FB5-9DC5-3BCDF3734F5B}" presName="rootConnector" presStyleLbl="node2" presStyleIdx="1" presStyleCnt="6"/>
      <dgm:spPr/>
    </dgm:pt>
    <dgm:pt modelId="{718ED657-8964-402B-9215-59886AC82332}" type="pres">
      <dgm:prSet presAssocID="{417EA77C-379B-4FB5-9DC5-3BCDF3734F5B}" presName="hierChild4" presStyleCnt="0"/>
      <dgm:spPr/>
    </dgm:pt>
    <dgm:pt modelId="{10A6ECEC-B92F-46B3-9524-125329B17FC0}" type="pres">
      <dgm:prSet presAssocID="{417EA77C-379B-4FB5-9DC5-3BCDF3734F5B}" presName="hierChild5" presStyleCnt="0"/>
      <dgm:spPr/>
    </dgm:pt>
    <dgm:pt modelId="{714BD89D-B78D-42AF-BC98-3D04DCDBDF1C}" type="pres">
      <dgm:prSet presAssocID="{D84D34C9-A301-49AE-84A4-F332C59A9DDE}" presName="Name50" presStyleLbl="parChTrans1D2" presStyleIdx="2" presStyleCnt="6"/>
      <dgm:spPr/>
    </dgm:pt>
    <dgm:pt modelId="{B128E419-432A-4720-882D-DB162484C523}" type="pres">
      <dgm:prSet presAssocID="{C634A7DA-0313-4D15-99C8-BCD735029DD3}" presName="hierRoot2" presStyleCnt="0">
        <dgm:presLayoutVars>
          <dgm:hierBranch val="init"/>
        </dgm:presLayoutVars>
      </dgm:prSet>
      <dgm:spPr/>
    </dgm:pt>
    <dgm:pt modelId="{3997422F-F96C-4EF9-B9CA-AE27E9515A32}" type="pres">
      <dgm:prSet presAssocID="{C634A7DA-0313-4D15-99C8-BCD735029DD3}" presName="rootComposite" presStyleCnt="0"/>
      <dgm:spPr/>
    </dgm:pt>
    <dgm:pt modelId="{EAA14EB8-FE72-4E7A-9B8D-BBE0B27D9270}" type="pres">
      <dgm:prSet presAssocID="{C634A7DA-0313-4D15-99C8-BCD735029DD3}" presName="rootText" presStyleLbl="node2" presStyleIdx="2" presStyleCnt="6" custScaleX="68266" custScaleY="86918">
        <dgm:presLayoutVars>
          <dgm:chPref val="3"/>
        </dgm:presLayoutVars>
      </dgm:prSet>
      <dgm:spPr/>
    </dgm:pt>
    <dgm:pt modelId="{7A3B6F18-AD5C-4304-B470-4E992524741D}" type="pres">
      <dgm:prSet presAssocID="{C634A7DA-0313-4D15-99C8-BCD735029DD3}" presName="rootConnector" presStyleLbl="node2" presStyleIdx="2" presStyleCnt="6"/>
      <dgm:spPr/>
    </dgm:pt>
    <dgm:pt modelId="{94A45887-C679-4CF8-8661-CE7F8794B7D3}" type="pres">
      <dgm:prSet presAssocID="{C634A7DA-0313-4D15-99C8-BCD735029DD3}" presName="hierChild4" presStyleCnt="0"/>
      <dgm:spPr/>
    </dgm:pt>
    <dgm:pt modelId="{AF449755-D3B3-46A0-9E30-1CD62A6768D1}" type="pres">
      <dgm:prSet presAssocID="{C634A7DA-0313-4D15-99C8-BCD735029DD3}" presName="hierChild5" presStyleCnt="0"/>
      <dgm:spPr/>
    </dgm:pt>
    <dgm:pt modelId="{B1CA3316-919F-4FDD-BBCA-40BA0B180ECA}" type="pres">
      <dgm:prSet presAssocID="{8A245CC3-12A1-495C-89C5-EC12BFC5E629}" presName="Name50" presStyleLbl="parChTrans1D2" presStyleIdx="3" presStyleCnt="6"/>
      <dgm:spPr/>
    </dgm:pt>
    <dgm:pt modelId="{ED408E9F-11A5-4236-B615-33528A171635}" type="pres">
      <dgm:prSet presAssocID="{D2FF731D-459E-4818-B994-88B5319FB9D2}" presName="hierRoot2" presStyleCnt="0">
        <dgm:presLayoutVars>
          <dgm:hierBranch val="init"/>
        </dgm:presLayoutVars>
      </dgm:prSet>
      <dgm:spPr/>
    </dgm:pt>
    <dgm:pt modelId="{84121A83-288F-40FA-9EE1-12B4592D4E93}" type="pres">
      <dgm:prSet presAssocID="{D2FF731D-459E-4818-B994-88B5319FB9D2}" presName="rootComposite" presStyleCnt="0"/>
      <dgm:spPr/>
    </dgm:pt>
    <dgm:pt modelId="{2B0C351A-0101-4850-9F9D-1AD033647FF1}" type="pres">
      <dgm:prSet presAssocID="{D2FF731D-459E-4818-B994-88B5319FB9D2}" presName="rootText" presStyleLbl="node2" presStyleIdx="3" presStyleCnt="6" custScaleX="68266" custScaleY="86918">
        <dgm:presLayoutVars>
          <dgm:chPref val="3"/>
        </dgm:presLayoutVars>
      </dgm:prSet>
      <dgm:spPr/>
    </dgm:pt>
    <dgm:pt modelId="{62DF9CBD-54A6-4D6D-8570-014E0A911F17}" type="pres">
      <dgm:prSet presAssocID="{D2FF731D-459E-4818-B994-88B5319FB9D2}" presName="rootConnector" presStyleLbl="node2" presStyleIdx="3" presStyleCnt="6"/>
      <dgm:spPr/>
    </dgm:pt>
    <dgm:pt modelId="{E8679EDE-13F7-423E-A0D8-983992413789}" type="pres">
      <dgm:prSet presAssocID="{D2FF731D-459E-4818-B994-88B5319FB9D2}" presName="hierChild4" presStyleCnt="0"/>
      <dgm:spPr/>
    </dgm:pt>
    <dgm:pt modelId="{57B57DDC-83D1-4E25-9C05-732B75F18BAF}" type="pres">
      <dgm:prSet presAssocID="{D2FF731D-459E-4818-B994-88B5319FB9D2}" presName="hierChild5" presStyleCnt="0"/>
      <dgm:spPr/>
    </dgm:pt>
    <dgm:pt modelId="{1A310250-E1D1-4061-B94F-3B286DA66777}" type="pres">
      <dgm:prSet presAssocID="{A149F2A1-D416-4124-A60E-08D559CF961E}" presName="Name50" presStyleLbl="parChTrans1D2" presStyleIdx="4" presStyleCnt="6"/>
      <dgm:spPr/>
    </dgm:pt>
    <dgm:pt modelId="{85481780-47C4-46B0-AF49-13A2F8902A5B}" type="pres">
      <dgm:prSet presAssocID="{F3DDDB1F-457F-4054-B519-A80FE6A9172A}" presName="hierRoot2" presStyleCnt="0">
        <dgm:presLayoutVars>
          <dgm:hierBranch val="l"/>
        </dgm:presLayoutVars>
      </dgm:prSet>
      <dgm:spPr/>
    </dgm:pt>
    <dgm:pt modelId="{30736E8B-D562-4382-A8E1-8DD1476B396F}" type="pres">
      <dgm:prSet presAssocID="{F3DDDB1F-457F-4054-B519-A80FE6A9172A}" presName="rootComposite" presStyleCnt="0"/>
      <dgm:spPr/>
    </dgm:pt>
    <dgm:pt modelId="{20B26415-A2BF-433B-A167-CFECCAAF319D}" type="pres">
      <dgm:prSet presAssocID="{F3DDDB1F-457F-4054-B519-A80FE6A9172A}" presName="rootText" presStyleLbl="node2" presStyleIdx="4" presStyleCnt="6" custScaleX="68302" custScaleY="68302">
        <dgm:presLayoutVars>
          <dgm:chPref val="3"/>
        </dgm:presLayoutVars>
      </dgm:prSet>
      <dgm:spPr/>
    </dgm:pt>
    <dgm:pt modelId="{F126B8F2-E95A-4EFF-93A6-584EF0C361A9}" type="pres">
      <dgm:prSet presAssocID="{F3DDDB1F-457F-4054-B519-A80FE6A9172A}" presName="rootConnector" presStyleLbl="node2" presStyleIdx="4" presStyleCnt="6"/>
      <dgm:spPr/>
    </dgm:pt>
    <dgm:pt modelId="{B1A2EFE3-F9D5-4299-A831-32A5D4D11C4A}" type="pres">
      <dgm:prSet presAssocID="{F3DDDB1F-457F-4054-B519-A80FE6A9172A}" presName="hierChild4" presStyleCnt="0"/>
      <dgm:spPr/>
    </dgm:pt>
    <dgm:pt modelId="{B287C652-93DE-41F7-840C-DB1C18F2F8ED}" type="pres">
      <dgm:prSet presAssocID="{F3DDDB1F-457F-4054-B519-A80FE6A9172A}" presName="hierChild5" presStyleCnt="0"/>
      <dgm:spPr/>
    </dgm:pt>
    <dgm:pt modelId="{7BE747F7-FDAD-48FA-A0A8-6BBB637839A3}" type="pres">
      <dgm:prSet presAssocID="{5CDF000A-E302-4DCB-BDBF-377FCE2683CC}" presName="Name50" presStyleLbl="parChTrans1D2" presStyleIdx="5" presStyleCnt="6"/>
      <dgm:spPr/>
    </dgm:pt>
    <dgm:pt modelId="{9BBAB860-7AF0-4D97-8AA5-A20520F00DE8}" type="pres">
      <dgm:prSet presAssocID="{C315BF3F-4848-4EEB-A798-40E2DE6E43AA}" presName="hierRoot2" presStyleCnt="0">
        <dgm:presLayoutVars>
          <dgm:hierBranch val="l"/>
        </dgm:presLayoutVars>
      </dgm:prSet>
      <dgm:spPr/>
    </dgm:pt>
    <dgm:pt modelId="{013BAAFE-DB1F-47F3-94AC-B32B1CB168E3}" type="pres">
      <dgm:prSet presAssocID="{C315BF3F-4848-4EEB-A798-40E2DE6E43AA}" presName="rootComposite" presStyleCnt="0"/>
      <dgm:spPr/>
    </dgm:pt>
    <dgm:pt modelId="{F3726111-0DF9-4CF6-86F3-6D282027A622}" type="pres">
      <dgm:prSet presAssocID="{C315BF3F-4848-4EEB-A798-40E2DE6E43AA}" presName="rootText" presStyleLbl="node2" presStyleIdx="5" presStyleCnt="6" custScaleX="68302" custScaleY="68302">
        <dgm:presLayoutVars>
          <dgm:chPref val="3"/>
        </dgm:presLayoutVars>
      </dgm:prSet>
      <dgm:spPr/>
    </dgm:pt>
    <dgm:pt modelId="{D59368F6-B61A-44D8-8D94-DEAC1BE9BB41}" type="pres">
      <dgm:prSet presAssocID="{C315BF3F-4848-4EEB-A798-40E2DE6E43AA}" presName="rootConnector" presStyleLbl="node2" presStyleIdx="5" presStyleCnt="6"/>
      <dgm:spPr/>
    </dgm:pt>
    <dgm:pt modelId="{27D8BF45-CC88-43F7-BF95-08F20C2A2191}" type="pres">
      <dgm:prSet presAssocID="{C315BF3F-4848-4EEB-A798-40E2DE6E43AA}" presName="hierChild4" presStyleCnt="0"/>
      <dgm:spPr/>
    </dgm:pt>
    <dgm:pt modelId="{FFC4ECB9-571C-4B37-9FE9-EBA6FEBC7F6B}" type="pres">
      <dgm:prSet presAssocID="{C315BF3F-4848-4EEB-A798-40E2DE6E43AA}" presName="hierChild5" presStyleCnt="0"/>
      <dgm:spPr/>
    </dgm:pt>
    <dgm:pt modelId="{28EF6EC6-310C-4968-AC77-CCF2C46132E2}" type="pres">
      <dgm:prSet presAssocID="{060A1916-5099-4CED-8FE0-D3B8E181789B}" presName="hierChild3" presStyleCnt="0"/>
      <dgm:spPr/>
    </dgm:pt>
  </dgm:ptLst>
  <dgm:cxnLst>
    <dgm:cxn modelId="{57F5B502-218F-46DF-833E-0CDFF6500DA1}" srcId="{060A1916-5099-4CED-8FE0-D3B8E181789B}" destId="{36759D32-7CFE-42AD-BB43-BA157665C98A}" srcOrd="0" destOrd="0" parTransId="{1B3C6896-6C30-4A93-B42B-3CF2685C612A}" sibTransId="{A29F94D9-1896-45C7-8E1E-9DE866FD4384}"/>
    <dgm:cxn modelId="{F617750A-996F-45B5-B1CA-109AADEFA04D}" type="presOf" srcId="{8A245CC3-12A1-495C-89C5-EC12BFC5E629}" destId="{B1CA3316-919F-4FDD-BBCA-40BA0B180ECA}" srcOrd="0" destOrd="0" presId="urn:microsoft.com/office/officeart/2005/8/layout/orgChart1"/>
    <dgm:cxn modelId="{F372760C-2C85-4354-A8AA-A4F5B0BD2C58}" type="presOf" srcId="{36759D32-7CFE-42AD-BB43-BA157665C98A}" destId="{77581E06-F0E8-4F7A-B22C-8AAFE7792A6A}" srcOrd="1" destOrd="0" presId="urn:microsoft.com/office/officeart/2005/8/layout/orgChart1"/>
    <dgm:cxn modelId="{FA2AC30E-F863-4695-B0D0-DB3D972E037E}" srcId="{060A1916-5099-4CED-8FE0-D3B8E181789B}" destId="{C315BF3F-4848-4EEB-A798-40E2DE6E43AA}" srcOrd="5" destOrd="0" parTransId="{5CDF000A-E302-4DCB-BDBF-377FCE2683CC}" sibTransId="{5C58D6A1-C489-42DE-A097-62725E220439}"/>
    <dgm:cxn modelId="{BD511E16-D4D6-4CA2-BA55-5309C5B694FD}" type="presOf" srcId="{060A1916-5099-4CED-8FE0-D3B8E181789B}" destId="{EDDD213E-729E-4CBF-B984-DCAFD5509AB3}" srcOrd="1" destOrd="0" presId="urn:microsoft.com/office/officeart/2005/8/layout/orgChart1"/>
    <dgm:cxn modelId="{33582416-72B5-4C9E-BE1B-EEE498AD2C85}" type="presOf" srcId="{A149F2A1-D416-4124-A60E-08D559CF961E}" destId="{1A310250-E1D1-4061-B94F-3B286DA66777}" srcOrd="0" destOrd="0" presId="urn:microsoft.com/office/officeart/2005/8/layout/orgChart1"/>
    <dgm:cxn modelId="{6936891A-8313-4F15-99A6-B532F94FB791}" srcId="{28AAEC93-36F7-48BF-9C2A-2C8A8F49CBE1}" destId="{060A1916-5099-4CED-8FE0-D3B8E181789B}" srcOrd="0" destOrd="0" parTransId="{B80D4104-AEF5-4EE1-BB23-08045A02CD3E}" sibTransId="{DB17C7D5-B5C1-4C42-BA54-61E35495A881}"/>
    <dgm:cxn modelId="{C66FB71E-E1E4-4EF0-A225-54784AA461D2}" type="presOf" srcId="{417EA77C-379B-4FB5-9DC5-3BCDF3734F5B}" destId="{C82D82B2-16A1-4301-AD61-9C0A329BE298}" srcOrd="1" destOrd="0" presId="urn:microsoft.com/office/officeart/2005/8/layout/orgChart1"/>
    <dgm:cxn modelId="{D13B4A2F-1E9B-410B-83E8-523B747AA914}" type="presOf" srcId="{D2FF731D-459E-4818-B994-88B5319FB9D2}" destId="{62DF9CBD-54A6-4D6D-8570-014E0A911F17}" srcOrd="1" destOrd="0" presId="urn:microsoft.com/office/officeart/2005/8/layout/orgChart1"/>
    <dgm:cxn modelId="{F469A038-CAB8-4C1F-9438-7FAFD62E298B}" type="presOf" srcId="{F3DDDB1F-457F-4054-B519-A80FE6A9172A}" destId="{20B26415-A2BF-433B-A167-CFECCAAF319D}" srcOrd="0" destOrd="0" presId="urn:microsoft.com/office/officeart/2005/8/layout/orgChart1"/>
    <dgm:cxn modelId="{2CB0F53A-6192-4DB2-8766-5B3535D05330}" srcId="{060A1916-5099-4CED-8FE0-D3B8E181789B}" destId="{D2FF731D-459E-4818-B994-88B5319FB9D2}" srcOrd="3" destOrd="0" parTransId="{8A245CC3-12A1-495C-89C5-EC12BFC5E629}" sibTransId="{FD36B3B0-116B-413F-9B5A-705392D920C1}"/>
    <dgm:cxn modelId="{76DB4B3C-52F2-4906-8041-12DC61F5EEA2}" srcId="{060A1916-5099-4CED-8FE0-D3B8E181789B}" destId="{C634A7DA-0313-4D15-99C8-BCD735029DD3}" srcOrd="2" destOrd="0" parTransId="{D84D34C9-A301-49AE-84A4-F332C59A9DDE}" sibTransId="{61216488-D1D2-4CC1-8375-38A93BE60EB2}"/>
    <dgm:cxn modelId="{99839340-F896-4802-94B7-CF6F061C0DAF}" srcId="{060A1916-5099-4CED-8FE0-D3B8E181789B}" destId="{F3DDDB1F-457F-4054-B519-A80FE6A9172A}" srcOrd="4" destOrd="0" parTransId="{A149F2A1-D416-4124-A60E-08D559CF961E}" sibTransId="{005A20A9-E09D-47A1-AB7E-A554E50D21C0}"/>
    <dgm:cxn modelId="{76D9B767-EB79-46F5-A976-7CD430DBB5D9}" type="presOf" srcId="{C634A7DA-0313-4D15-99C8-BCD735029DD3}" destId="{7A3B6F18-AD5C-4304-B470-4E992524741D}" srcOrd="1" destOrd="0" presId="urn:microsoft.com/office/officeart/2005/8/layout/orgChart1"/>
    <dgm:cxn modelId="{60E2316D-7F50-4927-BBFD-AC327FDB0850}" type="presOf" srcId="{F3DDDB1F-457F-4054-B519-A80FE6A9172A}" destId="{F126B8F2-E95A-4EFF-93A6-584EF0C361A9}" srcOrd="1" destOrd="0" presId="urn:microsoft.com/office/officeart/2005/8/layout/orgChart1"/>
    <dgm:cxn modelId="{88A29F55-6511-4DD8-87BB-1404E364C291}" type="presOf" srcId="{28AAEC93-36F7-48BF-9C2A-2C8A8F49CBE1}" destId="{3D00902B-BF40-44E0-86E8-38E2D5D69FBB}" srcOrd="0" destOrd="0" presId="urn:microsoft.com/office/officeart/2005/8/layout/orgChart1"/>
    <dgm:cxn modelId="{39A31A57-19E2-4631-B9A1-B4F220A3C810}" type="presOf" srcId="{C634A7DA-0313-4D15-99C8-BCD735029DD3}" destId="{EAA14EB8-FE72-4E7A-9B8D-BBE0B27D9270}" srcOrd="0" destOrd="0" presId="urn:microsoft.com/office/officeart/2005/8/layout/orgChart1"/>
    <dgm:cxn modelId="{B2CD1584-12E2-4C6F-8509-36CCF23CC021}" type="presOf" srcId="{060A1916-5099-4CED-8FE0-D3B8E181789B}" destId="{7B6FB573-1CC4-418E-840D-AA87E21A1C43}" srcOrd="0" destOrd="0" presId="urn:microsoft.com/office/officeart/2005/8/layout/orgChart1"/>
    <dgm:cxn modelId="{CDF28E85-AC5D-4AF0-8BC1-4048C8D9AC26}" type="presOf" srcId="{1B3C6896-6C30-4A93-B42B-3CF2685C612A}" destId="{33CAF929-DCF1-42B9-A28F-0724C4C86A15}" srcOrd="0" destOrd="0" presId="urn:microsoft.com/office/officeart/2005/8/layout/orgChart1"/>
    <dgm:cxn modelId="{D98B0389-AB1F-449B-BF49-20FACFACD7DA}" type="presOf" srcId="{C315BF3F-4848-4EEB-A798-40E2DE6E43AA}" destId="{F3726111-0DF9-4CF6-86F3-6D282027A622}" srcOrd="0" destOrd="0" presId="urn:microsoft.com/office/officeart/2005/8/layout/orgChart1"/>
    <dgm:cxn modelId="{8811839C-0818-4E1A-BF21-6D1FA3AC6508}" type="presOf" srcId="{5CDF000A-E302-4DCB-BDBF-377FCE2683CC}" destId="{7BE747F7-FDAD-48FA-A0A8-6BBB637839A3}" srcOrd="0" destOrd="0" presId="urn:microsoft.com/office/officeart/2005/8/layout/orgChart1"/>
    <dgm:cxn modelId="{D0EF25A4-B4BA-484E-BD04-482FA563C93B}" type="presOf" srcId="{36759D32-7CFE-42AD-BB43-BA157665C98A}" destId="{0334369B-5CB8-4D5E-921F-E87E121F9CA8}" srcOrd="0" destOrd="0" presId="urn:microsoft.com/office/officeart/2005/8/layout/orgChart1"/>
    <dgm:cxn modelId="{CEAB4FAF-71FF-4E91-8C08-8BF1CEFB4FAF}" srcId="{060A1916-5099-4CED-8FE0-D3B8E181789B}" destId="{417EA77C-379B-4FB5-9DC5-3BCDF3734F5B}" srcOrd="1" destOrd="0" parTransId="{F11D6769-A484-4856-9D70-3C1BBFC7E742}" sibTransId="{191BE35C-C006-40C5-8FF1-F080215CFDAA}"/>
    <dgm:cxn modelId="{FF2E6AB4-1A63-4436-88CF-732E57208003}" type="presOf" srcId="{F11D6769-A484-4856-9D70-3C1BBFC7E742}" destId="{AC5A4B75-F9B8-4EED-BBB8-82687196713E}" srcOrd="0" destOrd="0" presId="urn:microsoft.com/office/officeart/2005/8/layout/orgChart1"/>
    <dgm:cxn modelId="{ACB414B7-E5BD-4DB2-BF4B-E91A2D5FC7D8}" type="presOf" srcId="{C315BF3F-4848-4EEB-A798-40E2DE6E43AA}" destId="{D59368F6-B61A-44D8-8D94-DEAC1BE9BB41}" srcOrd="1" destOrd="0" presId="urn:microsoft.com/office/officeart/2005/8/layout/orgChart1"/>
    <dgm:cxn modelId="{DA0E0BDF-1C23-4607-8DC3-4E2C1C4E55BB}" type="presOf" srcId="{D2FF731D-459E-4818-B994-88B5319FB9D2}" destId="{2B0C351A-0101-4850-9F9D-1AD033647FF1}" srcOrd="0" destOrd="0" presId="urn:microsoft.com/office/officeart/2005/8/layout/orgChart1"/>
    <dgm:cxn modelId="{48FB46E7-B8A1-4FCF-B62F-32D1678C8FBF}" type="presOf" srcId="{417EA77C-379B-4FB5-9DC5-3BCDF3734F5B}" destId="{128BE469-E427-4280-9B22-E33304D4F7E5}" srcOrd="0" destOrd="0" presId="urn:microsoft.com/office/officeart/2005/8/layout/orgChart1"/>
    <dgm:cxn modelId="{C88A4EE8-1128-4FDE-A784-1DF891FC24BA}" type="presOf" srcId="{D84D34C9-A301-49AE-84A4-F332C59A9DDE}" destId="{714BD89D-B78D-42AF-BC98-3D04DCDBDF1C}" srcOrd="0" destOrd="0" presId="urn:microsoft.com/office/officeart/2005/8/layout/orgChart1"/>
    <dgm:cxn modelId="{05D41D01-38EF-4A90-AA15-A5B469EAE979}" type="presParOf" srcId="{3D00902B-BF40-44E0-86E8-38E2D5D69FBB}" destId="{EC3EA9B5-7E46-48CE-881D-1C344976D6FB}" srcOrd="0" destOrd="0" presId="urn:microsoft.com/office/officeart/2005/8/layout/orgChart1"/>
    <dgm:cxn modelId="{31F5E13E-0421-468F-ACE7-96CF1BE80441}" type="presParOf" srcId="{EC3EA9B5-7E46-48CE-881D-1C344976D6FB}" destId="{763EAEF3-4130-41E2-8CED-4F48E4F97103}" srcOrd="0" destOrd="0" presId="urn:microsoft.com/office/officeart/2005/8/layout/orgChart1"/>
    <dgm:cxn modelId="{90BECD14-9519-4CE6-BD7C-E0A90F7FA0B2}" type="presParOf" srcId="{763EAEF3-4130-41E2-8CED-4F48E4F97103}" destId="{7B6FB573-1CC4-418E-840D-AA87E21A1C43}" srcOrd="0" destOrd="0" presId="urn:microsoft.com/office/officeart/2005/8/layout/orgChart1"/>
    <dgm:cxn modelId="{F8CD1309-3477-4365-8C53-B67069EF78C6}" type="presParOf" srcId="{763EAEF3-4130-41E2-8CED-4F48E4F97103}" destId="{EDDD213E-729E-4CBF-B984-DCAFD5509AB3}" srcOrd="1" destOrd="0" presId="urn:microsoft.com/office/officeart/2005/8/layout/orgChart1"/>
    <dgm:cxn modelId="{76B22634-A3FE-4175-9BB8-72739323F4B5}" type="presParOf" srcId="{EC3EA9B5-7E46-48CE-881D-1C344976D6FB}" destId="{D5B85AFF-A42F-48E7-86AF-BCC818F2F755}" srcOrd="1" destOrd="0" presId="urn:microsoft.com/office/officeart/2005/8/layout/orgChart1"/>
    <dgm:cxn modelId="{19017ACF-53CB-46C4-A992-88E8DA4D9C78}" type="presParOf" srcId="{D5B85AFF-A42F-48E7-86AF-BCC818F2F755}" destId="{33CAF929-DCF1-42B9-A28F-0724C4C86A15}" srcOrd="0" destOrd="0" presId="urn:microsoft.com/office/officeart/2005/8/layout/orgChart1"/>
    <dgm:cxn modelId="{DE4323CE-9AFC-4D89-84A3-606D2FB02FB7}" type="presParOf" srcId="{D5B85AFF-A42F-48E7-86AF-BCC818F2F755}" destId="{7F057F2A-3D26-4988-864C-FE59273CB1DC}" srcOrd="1" destOrd="0" presId="urn:microsoft.com/office/officeart/2005/8/layout/orgChart1"/>
    <dgm:cxn modelId="{DB082BF3-3947-4E5F-966C-FE33C03230C2}" type="presParOf" srcId="{7F057F2A-3D26-4988-864C-FE59273CB1DC}" destId="{AD6761FE-0ABF-42CE-BA21-9DDC53F35579}" srcOrd="0" destOrd="0" presId="urn:microsoft.com/office/officeart/2005/8/layout/orgChart1"/>
    <dgm:cxn modelId="{5D080B8B-B74F-4B45-A30B-9EDBD60BD375}" type="presParOf" srcId="{AD6761FE-0ABF-42CE-BA21-9DDC53F35579}" destId="{0334369B-5CB8-4D5E-921F-E87E121F9CA8}" srcOrd="0" destOrd="0" presId="urn:microsoft.com/office/officeart/2005/8/layout/orgChart1"/>
    <dgm:cxn modelId="{7FFDB2DA-D31E-485F-ACBF-DB07DAC2FE25}" type="presParOf" srcId="{AD6761FE-0ABF-42CE-BA21-9DDC53F35579}" destId="{77581E06-F0E8-4F7A-B22C-8AAFE7792A6A}" srcOrd="1" destOrd="0" presId="urn:microsoft.com/office/officeart/2005/8/layout/orgChart1"/>
    <dgm:cxn modelId="{37DC1C8E-7BD1-44F5-B0A3-7D02731767C3}" type="presParOf" srcId="{7F057F2A-3D26-4988-864C-FE59273CB1DC}" destId="{CE24423B-DB01-4B18-8BAE-9FBE854E75B6}" srcOrd="1" destOrd="0" presId="urn:microsoft.com/office/officeart/2005/8/layout/orgChart1"/>
    <dgm:cxn modelId="{E274F059-1846-4C3E-B8DE-EB2C9714209C}" type="presParOf" srcId="{7F057F2A-3D26-4988-864C-FE59273CB1DC}" destId="{62808F23-EC7D-4F37-B21D-F7D0BE210F47}" srcOrd="2" destOrd="0" presId="urn:microsoft.com/office/officeart/2005/8/layout/orgChart1"/>
    <dgm:cxn modelId="{38FF9CB8-7010-49DB-9731-2CC8E5793263}" type="presParOf" srcId="{D5B85AFF-A42F-48E7-86AF-BCC818F2F755}" destId="{AC5A4B75-F9B8-4EED-BBB8-82687196713E}" srcOrd="2" destOrd="0" presId="urn:microsoft.com/office/officeart/2005/8/layout/orgChart1"/>
    <dgm:cxn modelId="{EA440004-E58B-4399-9546-98649EE24D37}" type="presParOf" srcId="{D5B85AFF-A42F-48E7-86AF-BCC818F2F755}" destId="{A7E6F69E-7BEB-45D7-991B-356397D21D1F}" srcOrd="3" destOrd="0" presId="urn:microsoft.com/office/officeart/2005/8/layout/orgChart1"/>
    <dgm:cxn modelId="{874FC82A-6CA4-4F98-A031-F66623532EE0}" type="presParOf" srcId="{A7E6F69E-7BEB-45D7-991B-356397D21D1F}" destId="{01F991BF-F218-4DAD-9770-37CBA584E8D0}" srcOrd="0" destOrd="0" presId="urn:microsoft.com/office/officeart/2005/8/layout/orgChart1"/>
    <dgm:cxn modelId="{6FD1F549-C4A2-49B5-9A0C-4D85A954C8E2}" type="presParOf" srcId="{01F991BF-F218-4DAD-9770-37CBA584E8D0}" destId="{128BE469-E427-4280-9B22-E33304D4F7E5}" srcOrd="0" destOrd="0" presId="urn:microsoft.com/office/officeart/2005/8/layout/orgChart1"/>
    <dgm:cxn modelId="{57F22B10-3917-4457-9DD9-71A557E8C91E}" type="presParOf" srcId="{01F991BF-F218-4DAD-9770-37CBA584E8D0}" destId="{C82D82B2-16A1-4301-AD61-9C0A329BE298}" srcOrd="1" destOrd="0" presId="urn:microsoft.com/office/officeart/2005/8/layout/orgChart1"/>
    <dgm:cxn modelId="{B3999014-C644-4177-923F-67F56353A7C0}" type="presParOf" srcId="{A7E6F69E-7BEB-45D7-991B-356397D21D1F}" destId="{718ED657-8964-402B-9215-59886AC82332}" srcOrd="1" destOrd="0" presId="urn:microsoft.com/office/officeart/2005/8/layout/orgChart1"/>
    <dgm:cxn modelId="{F7347EB6-7BDB-4A02-BB22-25C3E5A425B9}" type="presParOf" srcId="{A7E6F69E-7BEB-45D7-991B-356397D21D1F}" destId="{10A6ECEC-B92F-46B3-9524-125329B17FC0}" srcOrd="2" destOrd="0" presId="urn:microsoft.com/office/officeart/2005/8/layout/orgChart1"/>
    <dgm:cxn modelId="{20A8E8B1-FEC5-453E-A003-25F89A18F093}" type="presParOf" srcId="{D5B85AFF-A42F-48E7-86AF-BCC818F2F755}" destId="{714BD89D-B78D-42AF-BC98-3D04DCDBDF1C}" srcOrd="4" destOrd="0" presId="urn:microsoft.com/office/officeart/2005/8/layout/orgChart1"/>
    <dgm:cxn modelId="{B747FFB4-2549-4D76-910F-B405111B553B}" type="presParOf" srcId="{D5B85AFF-A42F-48E7-86AF-BCC818F2F755}" destId="{B128E419-432A-4720-882D-DB162484C523}" srcOrd="5" destOrd="0" presId="urn:microsoft.com/office/officeart/2005/8/layout/orgChart1"/>
    <dgm:cxn modelId="{6DA919A5-7E3E-4BFA-811B-122FFEC531B0}" type="presParOf" srcId="{B128E419-432A-4720-882D-DB162484C523}" destId="{3997422F-F96C-4EF9-B9CA-AE27E9515A32}" srcOrd="0" destOrd="0" presId="urn:microsoft.com/office/officeart/2005/8/layout/orgChart1"/>
    <dgm:cxn modelId="{B3F57AEA-305A-4060-8ED3-68E2DAB11922}" type="presParOf" srcId="{3997422F-F96C-4EF9-B9CA-AE27E9515A32}" destId="{EAA14EB8-FE72-4E7A-9B8D-BBE0B27D9270}" srcOrd="0" destOrd="0" presId="urn:microsoft.com/office/officeart/2005/8/layout/orgChart1"/>
    <dgm:cxn modelId="{CDF9AF97-7132-41E6-8F54-B2A271BB6FF1}" type="presParOf" srcId="{3997422F-F96C-4EF9-B9CA-AE27E9515A32}" destId="{7A3B6F18-AD5C-4304-B470-4E992524741D}" srcOrd="1" destOrd="0" presId="urn:microsoft.com/office/officeart/2005/8/layout/orgChart1"/>
    <dgm:cxn modelId="{C373AAD7-606D-413E-89B2-625D08C16A16}" type="presParOf" srcId="{B128E419-432A-4720-882D-DB162484C523}" destId="{94A45887-C679-4CF8-8661-CE7F8794B7D3}" srcOrd="1" destOrd="0" presId="urn:microsoft.com/office/officeart/2005/8/layout/orgChart1"/>
    <dgm:cxn modelId="{EB59C962-A85C-41E7-A4B8-884E9C1E0C7F}" type="presParOf" srcId="{B128E419-432A-4720-882D-DB162484C523}" destId="{AF449755-D3B3-46A0-9E30-1CD62A6768D1}" srcOrd="2" destOrd="0" presId="urn:microsoft.com/office/officeart/2005/8/layout/orgChart1"/>
    <dgm:cxn modelId="{7E520DDB-1B80-4879-9A45-50E0A2517969}" type="presParOf" srcId="{D5B85AFF-A42F-48E7-86AF-BCC818F2F755}" destId="{B1CA3316-919F-4FDD-BBCA-40BA0B180ECA}" srcOrd="6" destOrd="0" presId="urn:microsoft.com/office/officeart/2005/8/layout/orgChart1"/>
    <dgm:cxn modelId="{75A02E7D-1177-46F9-99B7-F64F70D18458}" type="presParOf" srcId="{D5B85AFF-A42F-48E7-86AF-BCC818F2F755}" destId="{ED408E9F-11A5-4236-B615-33528A171635}" srcOrd="7" destOrd="0" presId="urn:microsoft.com/office/officeart/2005/8/layout/orgChart1"/>
    <dgm:cxn modelId="{0F81D46E-1C9E-4025-8CC4-E921BAB02468}" type="presParOf" srcId="{ED408E9F-11A5-4236-B615-33528A171635}" destId="{84121A83-288F-40FA-9EE1-12B4592D4E93}" srcOrd="0" destOrd="0" presId="urn:microsoft.com/office/officeart/2005/8/layout/orgChart1"/>
    <dgm:cxn modelId="{1F3985CD-6612-46C6-A76D-A5F8005CB71D}" type="presParOf" srcId="{84121A83-288F-40FA-9EE1-12B4592D4E93}" destId="{2B0C351A-0101-4850-9F9D-1AD033647FF1}" srcOrd="0" destOrd="0" presId="urn:microsoft.com/office/officeart/2005/8/layout/orgChart1"/>
    <dgm:cxn modelId="{65BEADDB-B444-4806-9258-FFD85D11BB84}" type="presParOf" srcId="{84121A83-288F-40FA-9EE1-12B4592D4E93}" destId="{62DF9CBD-54A6-4D6D-8570-014E0A911F17}" srcOrd="1" destOrd="0" presId="urn:microsoft.com/office/officeart/2005/8/layout/orgChart1"/>
    <dgm:cxn modelId="{07B63F52-764E-4D36-A8DC-73E01E41E701}" type="presParOf" srcId="{ED408E9F-11A5-4236-B615-33528A171635}" destId="{E8679EDE-13F7-423E-A0D8-983992413789}" srcOrd="1" destOrd="0" presId="urn:microsoft.com/office/officeart/2005/8/layout/orgChart1"/>
    <dgm:cxn modelId="{7AADA432-9D84-4630-94EA-2A61FF2E23CA}" type="presParOf" srcId="{ED408E9F-11A5-4236-B615-33528A171635}" destId="{57B57DDC-83D1-4E25-9C05-732B75F18BAF}" srcOrd="2" destOrd="0" presId="urn:microsoft.com/office/officeart/2005/8/layout/orgChart1"/>
    <dgm:cxn modelId="{C195236D-6B20-42A2-8740-BF98165DCF30}" type="presParOf" srcId="{D5B85AFF-A42F-48E7-86AF-BCC818F2F755}" destId="{1A310250-E1D1-4061-B94F-3B286DA66777}" srcOrd="8" destOrd="0" presId="urn:microsoft.com/office/officeart/2005/8/layout/orgChart1"/>
    <dgm:cxn modelId="{420A672D-F82D-4166-9F16-342600C0107B}" type="presParOf" srcId="{D5B85AFF-A42F-48E7-86AF-BCC818F2F755}" destId="{85481780-47C4-46B0-AF49-13A2F8902A5B}" srcOrd="9" destOrd="0" presId="urn:microsoft.com/office/officeart/2005/8/layout/orgChart1"/>
    <dgm:cxn modelId="{A395BDB3-C43C-4769-B5B7-A8CE1AC11582}" type="presParOf" srcId="{85481780-47C4-46B0-AF49-13A2F8902A5B}" destId="{30736E8B-D562-4382-A8E1-8DD1476B396F}" srcOrd="0" destOrd="0" presId="urn:microsoft.com/office/officeart/2005/8/layout/orgChart1"/>
    <dgm:cxn modelId="{0F62B2B3-BADE-4A28-A817-32BEC75346B0}" type="presParOf" srcId="{30736E8B-D562-4382-A8E1-8DD1476B396F}" destId="{20B26415-A2BF-433B-A167-CFECCAAF319D}" srcOrd="0" destOrd="0" presId="urn:microsoft.com/office/officeart/2005/8/layout/orgChart1"/>
    <dgm:cxn modelId="{CBE38EA7-2614-4A5D-80B3-862081D21D7C}" type="presParOf" srcId="{30736E8B-D562-4382-A8E1-8DD1476B396F}" destId="{F126B8F2-E95A-4EFF-93A6-584EF0C361A9}" srcOrd="1" destOrd="0" presId="urn:microsoft.com/office/officeart/2005/8/layout/orgChart1"/>
    <dgm:cxn modelId="{8A1C298E-807E-4B67-A222-C841F0A3FFEB}" type="presParOf" srcId="{85481780-47C4-46B0-AF49-13A2F8902A5B}" destId="{B1A2EFE3-F9D5-4299-A831-32A5D4D11C4A}" srcOrd="1" destOrd="0" presId="urn:microsoft.com/office/officeart/2005/8/layout/orgChart1"/>
    <dgm:cxn modelId="{82419938-ED4F-453A-95D0-C143EE33EA1F}" type="presParOf" srcId="{85481780-47C4-46B0-AF49-13A2F8902A5B}" destId="{B287C652-93DE-41F7-840C-DB1C18F2F8ED}" srcOrd="2" destOrd="0" presId="urn:microsoft.com/office/officeart/2005/8/layout/orgChart1"/>
    <dgm:cxn modelId="{F36537B9-203C-49A8-B564-2A8C41975AB4}" type="presParOf" srcId="{D5B85AFF-A42F-48E7-86AF-BCC818F2F755}" destId="{7BE747F7-FDAD-48FA-A0A8-6BBB637839A3}" srcOrd="10" destOrd="0" presId="urn:microsoft.com/office/officeart/2005/8/layout/orgChart1"/>
    <dgm:cxn modelId="{027516D7-9D50-42C6-8303-F6170C856745}" type="presParOf" srcId="{D5B85AFF-A42F-48E7-86AF-BCC818F2F755}" destId="{9BBAB860-7AF0-4D97-8AA5-A20520F00DE8}" srcOrd="11" destOrd="0" presId="urn:microsoft.com/office/officeart/2005/8/layout/orgChart1"/>
    <dgm:cxn modelId="{4E92CC48-7D60-47CC-9BAC-01EC99919AF6}" type="presParOf" srcId="{9BBAB860-7AF0-4D97-8AA5-A20520F00DE8}" destId="{013BAAFE-DB1F-47F3-94AC-B32B1CB168E3}" srcOrd="0" destOrd="0" presId="urn:microsoft.com/office/officeart/2005/8/layout/orgChart1"/>
    <dgm:cxn modelId="{E2EE5043-32B2-4442-BA4F-041428598563}" type="presParOf" srcId="{013BAAFE-DB1F-47F3-94AC-B32B1CB168E3}" destId="{F3726111-0DF9-4CF6-86F3-6D282027A622}" srcOrd="0" destOrd="0" presId="urn:microsoft.com/office/officeart/2005/8/layout/orgChart1"/>
    <dgm:cxn modelId="{4E503564-B5E6-4869-84A9-BE885C75B037}" type="presParOf" srcId="{013BAAFE-DB1F-47F3-94AC-B32B1CB168E3}" destId="{D59368F6-B61A-44D8-8D94-DEAC1BE9BB41}" srcOrd="1" destOrd="0" presId="urn:microsoft.com/office/officeart/2005/8/layout/orgChart1"/>
    <dgm:cxn modelId="{3094241E-3172-41CF-87F0-67E22AB6A581}" type="presParOf" srcId="{9BBAB860-7AF0-4D97-8AA5-A20520F00DE8}" destId="{27D8BF45-CC88-43F7-BF95-08F20C2A2191}" srcOrd="1" destOrd="0" presId="urn:microsoft.com/office/officeart/2005/8/layout/orgChart1"/>
    <dgm:cxn modelId="{1D5157D4-28BF-4D39-9776-4ABCB3303323}" type="presParOf" srcId="{9BBAB860-7AF0-4D97-8AA5-A20520F00DE8}" destId="{FFC4ECB9-571C-4B37-9FE9-EBA6FEBC7F6B}" srcOrd="2" destOrd="0" presId="urn:microsoft.com/office/officeart/2005/8/layout/orgChart1"/>
    <dgm:cxn modelId="{B45A8884-FF15-4B28-87E6-95EE6C45CB75}" type="presParOf" srcId="{EC3EA9B5-7E46-48CE-881D-1C344976D6FB}" destId="{28EF6EC6-310C-4968-AC77-CCF2C46132E2}" srcOrd="2" destOrd="0" presId="urn:microsoft.com/office/officeart/2005/8/layout/orgChart1"/>
  </dgm:cxnLst>
  <dgm:bg>
    <a:noFill/>
  </dgm:bg>
  <dgm:whole>
    <a:ln>
      <a:noFill/>
    </a:ln>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E28FC573-1A82-49E0-A1E0-2F0E6F2BC269}" type="doc">
      <dgm:prSet loTypeId="urn:microsoft.com/office/officeart/2005/8/layout/orgChart1" loCatId="hierarchy" qsTypeId="urn:microsoft.com/office/officeart/2005/8/quickstyle/simple1" qsCatId="simple" csTypeId="urn:microsoft.com/office/officeart/2005/8/colors/accent3_1" csCatId="accent3" phldr="1"/>
      <dgm:spPr/>
      <dgm:t>
        <a:bodyPr/>
        <a:lstStyle/>
        <a:p>
          <a:endParaRPr lang="en-IN"/>
        </a:p>
      </dgm:t>
    </dgm:pt>
    <dgm:pt modelId="{66F8781A-06B5-46B7-9006-73EA130C8D23}">
      <dgm:prSet phldrT="[Text]"/>
      <dgm:spPr/>
      <dgm:t>
        <a:bodyPr/>
        <a:lstStyle/>
        <a:p>
          <a:r>
            <a:rPr lang="en-IN">
              <a:solidFill>
                <a:schemeClr val="tx1">
                  <a:lumMod val="75000"/>
                  <a:lumOff val="25000"/>
                </a:schemeClr>
              </a:solidFill>
            </a:rPr>
            <a:t>User</a:t>
          </a:r>
        </a:p>
      </dgm:t>
    </dgm:pt>
    <dgm:pt modelId="{8342D654-6B05-4345-B007-2093D9799D34}" type="parTrans" cxnId="{61D5349F-DAE9-4D68-A3C8-3DDD737DFDAD}">
      <dgm:prSet/>
      <dgm:spPr/>
      <dgm:t>
        <a:bodyPr/>
        <a:lstStyle/>
        <a:p>
          <a:endParaRPr lang="en-IN"/>
        </a:p>
      </dgm:t>
    </dgm:pt>
    <dgm:pt modelId="{AEABA80F-DD4B-4409-A5C8-C60C6A069901}" type="sibTrans" cxnId="{61D5349F-DAE9-4D68-A3C8-3DDD737DFDAD}">
      <dgm:prSet/>
      <dgm:spPr/>
      <dgm:t>
        <a:bodyPr/>
        <a:lstStyle/>
        <a:p>
          <a:endParaRPr lang="en-IN"/>
        </a:p>
      </dgm:t>
    </dgm:pt>
    <dgm:pt modelId="{5FECBFB9-B988-47C9-8482-2EF73D910DF6}">
      <dgm:prSet phldrT="[Text]"/>
      <dgm:spPr/>
      <dgm:t>
        <a:bodyPr/>
        <a:lstStyle/>
        <a:p>
          <a:r>
            <a:rPr lang="en-IN">
              <a:solidFill>
                <a:schemeClr val="tx1">
                  <a:lumMod val="75000"/>
                  <a:lumOff val="25000"/>
                </a:schemeClr>
              </a:solidFill>
            </a:rPr>
            <a:t>Home page Blogs</a:t>
          </a:r>
        </a:p>
      </dgm:t>
    </dgm:pt>
    <dgm:pt modelId="{EE149051-2ACE-42A8-A7FB-AEAE4E3FE5CA}" type="parTrans" cxnId="{38C92DDD-F43C-4313-AF43-C59327D337F8}">
      <dgm:prSet/>
      <dgm:spPr/>
      <dgm:t>
        <a:bodyPr/>
        <a:lstStyle/>
        <a:p>
          <a:endParaRPr lang="en-IN">
            <a:solidFill>
              <a:schemeClr val="tx1">
                <a:lumMod val="75000"/>
                <a:lumOff val="25000"/>
              </a:schemeClr>
            </a:solidFill>
          </a:endParaRPr>
        </a:p>
      </dgm:t>
    </dgm:pt>
    <dgm:pt modelId="{47BBB109-642F-43B1-9664-CE52C603B215}" type="sibTrans" cxnId="{38C92DDD-F43C-4313-AF43-C59327D337F8}">
      <dgm:prSet/>
      <dgm:spPr/>
      <dgm:t>
        <a:bodyPr/>
        <a:lstStyle/>
        <a:p>
          <a:endParaRPr lang="en-IN"/>
        </a:p>
      </dgm:t>
    </dgm:pt>
    <dgm:pt modelId="{CB1161F4-5FDC-4F74-A9D1-874033F395E3}">
      <dgm:prSet phldrT="[Text]"/>
      <dgm:spPr/>
      <dgm:t>
        <a:bodyPr/>
        <a:lstStyle/>
        <a:p>
          <a:r>
            <a:rPr lang="en-IN">
              <a:solidFill>
                <a:schemeClr val="tx1">
                  <a:lumMod val="75000"/>
                  <a:lumOff val="25000"/>
                </a:schemeClr>
              </a:solidFill>
            </a:rPr>
            <a:t>Biographgy</a:t>
          </a:r>
        </a:p>
      </dgm:t>
    </dgm:pt>
    <dgm:pt modelId="{1884EFE3-DAED-42DA-9A95-01CED76DE0F7}" type="parTrans" cxnId="{6B307A1E-BFFB-4496-BC9D-AC1757CC970D}">
      <dgm:prSet/>
      <dgm:spPr/>
      <dgm:t>
        <a:bodyPr/>
        <a:lstStyle/>
        <a:p>
          <a:endParaRPr lang="en-IN">
            <a:solidFill>
              <a:schemeClr val="tx1">
                <a:lumMod val="75000"/>
                <a:lumOff val="25000"/>
              </a:schemeClr>
            </a:solidFill>
          </a:endParaRPr>
        </a:p>
      </dgm:t>
    </dgm:pt>
    <dgm:pt modelId="{FF037E89-9852-44FA-918E-050B239BBB1A}" type="sibTrans" cxnId="{6B307A1E-BFFB-4496-BC9D-AC1757CC970D}">
      <dgm:prSet/>
      <dgm:spPr/>
      <dgm:t>
        <a:bodyPr/>
        <a:lstStyle/>
        <a:p>
          <a:endParaRPr lang="en-IN"/>
        </a:p>
      </dgm:t>
    </dgm:pt>
    <dgm:pt modelId="{DA35AD7D-5375-4DA2-BCFF-F14AA33C124E}">
      <dgm:prSet phldrT="[Text]"/>
      <dgm:spPr/>
      <dgm:t>
        <a:bodyPr/>
        <a:lstStyle/>
        <a:p>
          <a:r>
            <a:rPr lang="en-IN">
              <a:solidFill>
                <a:schemeClr val="tx1">
                  <a:lumMod val="75000"/>
                  <a:lumOff val="25000"/>
                </a:schemeClr>
              </a:solidFill>
            </a:rPr>
            <a:t>Shop (Future Addon)</a:t>
          </a:r>
        </a:p>
      </dgm:t>
    </dgm:pt>
    <dgm:pt modelId="{86F0A9CE-8506-4E0E-B88F-3F7D8367764F}" type="parTrans" cxnId="{C46A7FDF-1624-4595-AF3B-D7E70817CA16}">
      <dgm:prSet/>
      <dgm:spPr/>
      <dgm:t>
        <a:bodyPr/>
        <a:lstStyle/>
        <a:p>
          <a:endParaRPr lang="en-IN">
            <a:solidFill>
              <a:schemeClr val="tx1">
                <a:lumMod val="75000"/>
                <a:lumOff val="25000"/>
              </a:schemeClr>
            </a:solidFill>
          </a:endParaRPr>
        </a:p>
      </dgm:t>
    </dgm:pt>
    <dgm:pt modelId="{8B3C7BF8-EB9C-4FA5-AC0A-61B4392F4B5B}" type="sibTrans" cxnId="{C46A7FDF-1624-4595-AF3B-D7E70817CA16}">
      <dgm:prSet/>
      <dgm:spPr/>
      <dgm:t>
        <a:bodyPr/>
        <a:lstStyle/>
        <a:p>
          <a:endParaRPr lang="en-IN"/>
        </a:p>
      </dgm:t>
    </dgm:pt>
    <dgm:pt modelId="{33EF9625-365E-46DE-B9DF-401E3631037C}">
      <dgm:prSet phldrT="[Text]"/>
      <dgm:spPr/>
      <dgm:t>
        <a:bodyPr/>
        <a:lstStyle/>
        <a:p>
          <a:r>
            <a:rPr lang="en-IN">
              <a:solidFill>
                <a:schemeClr val="tx1">
                  <a:lumMod val="75000"/>
                  <a:lumOff val="25000"/>
                </a:schemeClr>
              </a:solidFill>
            </a:rPr>
            <a:t>Demo Submission</a:t>
          </a:r>
        </a:p>
      </dgm:t>
    </dgm:pt>
    <dgm:pt modelId="{29BCFE90-91C9-48C4-AACE-85CB35176156}" type="parTrans" cxnId="{72EB4961-EA81-43CA-A6F6-B53326AEAEE6}">
      <dgm:prSet/>
      <dgm:spPr/>
      <dgm:t>
        <a:bodyPr/>
        <a:lstStyle/>
        <a:p>
          <a:endParaRPr lang="en-IN">
            <a:solidFill>
              <a:schemeClr val="tx1">
                <a:lumMod val="75000"/>
                <a:lumOff val="25000"/>
              </a:schemeClr>
            </a:solidFill>
          </a:endParaRPr>
        </a:p>
      </dgm:t>
    </dgm:pt>
    <dgm:pt modelId="{A4B87687-4887-4F22-97BB-1180293B5D5E}" type="sibTrans" cxnId="{72EB4961-EA81-43CA-A6F6-B53326AEAEE6}">
      <dgm:prSet/>
      <dgm:spPr/>
      <dgm:t>
        <a:bodyPr/>
        <a:lstStyle/>
        <a:p>
          <a:endParaRPr lang="en-IN"/>
        </a:p>
      </dgm:t>
    </dgm:pt>
    <dgm:pt modelId="{91578993-5045-446B-8DE1-4B5A5125D680}">
      <dgm:prSet phldrT="[Text]"/>
      <dgm:spPr/>
      <dgm:t>
        <a:bodyPr/>
        <a:lstStyle/>
        <a:p>
          <a:r>
            <a:rPr lang="en-IN">
              <a:solidFill>
                <a:schemeClr val="tx1">
                  <a:lumMod val="75000"/>
                  <a:lumOff val="25000"/>
                </a:schemeClr>
              </a:solidFill>
            </a:rPr>
            <a:t>Contact Admin</a:t>
          </a:r>
        </a:p>
      </dgm:t>
    </dgm:pt>
    <dgm:pt modelId="{617BECD0-EA39-467B-9F29-EACCFBF1ABB4}" type="parTrans" cxnId="{92DBF0AB-319E-496D-AC4D-61856943BC8D}">
      <dgm:prSet/>
      <dgm:spPr/>
      <dgm:t>
        <a:bodyPr/>
        <a:lstStyle/>
        <a:p>
          <a:endParaRPr lang="en-IN">
            <a:solidFill>
              <a:schemeClr val="tx1">
                <a:lumMod val="75000"/>
                <a:lumOff val="25000"/>
              </a:schemeClr>
            </a:solidFill>
          </a:endParaRPr>
        </a:p>
      </dgm:t>
    </dgm:pt>
    <dgm:pt modelId="{307D596C-2E13-461C-A460-AFB60624B9DA}" type="sibTrans" cxnId="{92DBF0AB-319E-496D-AC4D-61856943BC8D}">
      <dgm:prSet/>
      <dgm:spPr/>
      <dgm:t>
        <a:bodyPr/>
        <a:lstStyle/>
        <a:p>
          <a:endParaRPr lang="en-IN"/>
        </a:p>
      </dgm:t>
    </dgm:pt>
    <dgm:pt modelId="{DE4D4B2C-3FEB-4F8F-AD6F-A1EFBA2A3ABF}">
      <dgm:prSet phldrT="[Text]"/>
      <dgm:spPr/>
      <dgm:t>
        <a:bodyPr/>
        <a:lstStyle/>
        <a:p>
          <a:r>
            <a:rPr lang="en-IN">
              <a:solidFill>
                <a:schemeClr val="tx1">
                  <a:lumMod val="75000"/>
                  <a:lumOff val="25000"/>
                </a:schemeClr>
              </a:solidFill>
            </a:rPr>
            <a:t>Artist Socials Visit</a:t>
          </a:r>
        </a:p>
      </dgm:t>
    </dgm:pt>
    <dgm:pt modelId="{D3046022-C232-48FF-90E5-C01FA00FD145}" type="parTrans" cxnId="{4EDCDE2D-42BF-47A1-A716-D2685F097C25}">
      <dgm:prSet/>
      <dgm:spPr/>
      <dgm:t>
        <a:bodyPr/>
        <a:lstStyle/>
        <a:p>
          <a:endParaRPr lang="en-IN">
            <a:solidFill>
              <a:schemeClr val="tx1">
                <a:lumMod val="75000"/>
                <a:lumOff val="25000"/>
              </a:schemeClr>
            </a:solidFill>
          </a:endParaRPr>
        </a:p>
      </dgm:t>
    </dgm:pt>
    <dgm:pt modelId="{43D0C043-49FE-4811-8883-1D0DDE240299}" type="sibTrans" cxnId="{4EDCDE2D-42BF-47A1-A716-D2685F097C25}">
      <dgm:prSet/>
      <dgm:spPr/>
      <dgm:t>
        <a:bodyPr/>
        <a:lstStyle/>
        <a:p>
          <a:endParaRPr lang="en-IN"/>
        </a:p>
      </dgm:t>
    </dgm:pt>
    <dgm:pt modelId="{0EBB8623-8436-4DE2-8D17-91E6A53B5174}">
      <dgm:prSet phldrT="[Text]"/>
      <dgm:spPr/>
      <dgm:t>
        <a:bodyPr/>
        <a:lstStyle/>
        <a:p>
          <a:r>
            <a:rPr lang="en-IN">
              <a:solidFill>
                <a:schemeClr val="tx1">
                  <a:lumMod val="75000"/>
                  <a:lumOff val="25000"/>
                </a:schemeClr>
              </a:solidFill>
            </a:rPr>
            <a:t>Release Visit</a:t>
          </a:r>
        </a:p>
      </dgm:t>
    </dgm:pt>
    <dgm:pt modelId="{EB5C348A-DF09-4427-990C-8E88E7147F0D}" type="parTrans" cxnId="{B16895D0-2BCE-4738-8865-E53B0E09087D}">
      <dgm:prSet/>
      <dgm:spPr/>
      <dgm:t>
        <a:bodyPr/>
        <a:lstStyle/>
        <a:p>
          <a:endParaRPr lang="en-IN">
            <a:solidFill>
              <a:schemeClr val="tx1">
                <a:lumMod val="75000"/>
                <a:lumOff val="25000"/>
              </a:schemeClr>
            </a:solidFill>
          </a:endParaRPr>
        </a:p>
      </dgm:t>
    </dgm:pt>
    <dgm:pt modelId="{F0BF192B-C7A1-491F-870A-7918CB8C5BDC}" type="sibTrans" cxnId="{B16895D0-2BCE-4738-8865-E53B0E09087D}">
      <dgm:prSet/>
      <dgm:spPr/>
      <dgm:t>
        <a:bodyPr/>
        <a:lstStyle/>
        <a:p>
          <a:endParaRPr lang="en-IN"/>
        </a:p>
      </dgm:t>
    </dgm:pt>
    <dgm:pt modelId="{2B606661-976F-4017-BB9F-B2372884DE2C}" type="pres">
      <dgm:prSet presAssocID="{E28FC573-1A82-49E0-A1E0-2F0E6F2BC269}" presName="hierChild1" presStyleCnt="0">
        <dgm:presLayoutVars>
          <dgm:orgChart val="1"/>
          <dgm:chPref val="1"/>
          <dgm:dir/>
          <dgm:animOne val="branch"/>
          <dgm:animLvl val="lvl"/>
          <dgm:resizeHandles/>
        </dgm:presLayoutVars>
      </dgm:prSet>
      <dgm:spPr/>
    </dgm:pt>
    <dgm:pt modelId="{3B9B944C-D1CB-478C-B005-C90011ACD9C1}" type="pres">
      <dgm:prSet presAssocID="{66F8781A-06B5-46B7-9006-73EA130C8D23}" presName="hierRoot1" presStyleCnt="0">
        <dgm:presLayoutVars>
          <dgm:hierBranch val="r"/>
        </dgm:presLayoutVars>
      </dgm:prSet>
      <dgm:spPr/>
    </dgm:pt>
    <dgm:pt modelId="{44B92CC3-6E87-481D-8E57-72ED904341DF}" type="pres">
      <dgm:prSet presAssocID="{66F8781A-06B5-46B7-9006-73EA130C8D23}" presName="rootComposite1" presStyleCnt="0"/>
      <dgm:spPr/>
    </dgm:pt>
    <dgm:pt modelId="{9257F2F7-C144-4CF0-B094-83B7660211D8}" type="pres">
      <dgm:prSet presAssocID="{66F8781A-06B5-46B7-9006-73EA130C8D23}" presName="rootText1" presStyleLbl="node0" presStyleIdx="0" presStyleCnt="1" custLinFactNeighborX="-756" custLinFactNeighborY="-267">
        <dgm:presLayoutVars>
          <dgm:chPref val="3"/>
        </dgm:presLayoutVars>
      </dgm:prSet>
      <dgm:spPr/>
    </dgm:pt>
    <dgm:pt modelId="{F72FAAD8-D249-4C67-AB7E-A8A99AC12E83}" type="pres">
      <dgm:prSet presAssocID="{66F8781A-06B5-46B7-9006-73EA130C8D23}" presName="rootConnector1" presStyleLbl="node1" presStyleIdx="0" presStyleCnt="0"/>
      <dgm:spPr/>
    </dgm:pt>
    <dgm:pt modelId="{DFC3CF9D-0498-416B-AEFD-E5877EBD75D3}" type="pres">
      <dgm:prSet presAssocID="{66F8781A-06B5-46B7-9006-73EA130C8D23}" presName="hierChild2" presStyleCnt="0"/>
      <dgm:spPr/>
    </dgm:pt>
    <dgm:pt modelId="{76A88FD5-6B7D-4697-8A8C-88A755EEEA89}" type="pres">
      <dgm:prSet presAssocID="{EE149051-2ACE-42A8-A7FB-AEAE4E3FE5CA}" presName="Name50" presStyleLbl="parChTrans1D2" presStyleIdx="0" presStyleCnt="7"/>
      <dgm:spPr/>
    </dgm:pt>
    <dgm:pt modelId="{33D877C4-6AD1-4221-94DE-4971858CA889}" type="pres">
      <dgm:prSet presAssocID="{5FECBFB9-B988-47C9-8482-2EF73D910DF6}" presName="hierRoot2" presStyleCnt="0">
        <dgm:presLayoutVars>
          <dgm:hierBranch val="r"/>
        </dgm:presLayoutVars>
      </dgm:prSet>
      <dgm:spPr/>
    </dgm:pt>
    <dgm:pt modelId="{4E5E334E-6360-497B-B53A-E51534D5E88E}" type="pres">
      <dgm:prSet presAssocID="{5FECBFB9-B988-47C9-8482-2EF73D910DF6}" presName="rootComposite" presStyleCnt="0"/>
      <dgm:spPr/>
    </dgm:pt>
    <dgm:pt modelId="{0927942D-37D2-41AA-BA31-99988F825CC6}" type="pres">
      <dgm:prSet presAssocID="{5FECBFB9-B988-47C9-8482-2EF73D910DF6}" presName="rootText" presStyleLbl="node2" presStyleIdx="0" presStyleCnt="7">
        <dgm:presLayoutVars>
          <dgm:chPref val="3"/>
        </dgm:presLayoutVars>
      </dgm:prSet>
      <dgm:spPr/>
    </dgm:pt>
    <dgm:pt modelId="{294FF4B6-BA3D-4E1D-8A90-ED733FB8B997}" type="pres">
      <dgm:prSet presAssocID="{5FECBFB9-B988-47C9-8482-2EF73D910DF6}" presName="rootConnector" presStyleLbl="node2" presStyleIdx="0" presStyleCnt="7"/>
      <dgm:spPr/>
    </dgm:pt>
    <dgm:pt modelId="{965FD806-7053-438D-ADF4-72B9CB31CE36}" type="pres">
      <dgm:prSet presAssocID="{5FECBFB9-B988-47C9-8482-2EF73D910DF6}" presName="hierChild4" presStyleCnt="0"/>
      <dgm:spPr/>
    </dgm:pt>
    <dgm:pt modelId="{9C30124B-99C7-4549-A5D3-02F2E42AC5E9}" type="pres">
      <dgm:prSet presAssocID="{5FECBFB9-B988-47C9-8482-2EF73D910DF6}" presName="hierChild5" presStyleCnt="0"/>
      <dgm:spPr/>
    </dgm:pt>
    <dgm:pt modelId="{1E216256-B8EA-44DF-944E-A2D430A05234}" type="pres">
      <dgm:prSet presAssocID="{1884EFE3-DAED-42DA-9A95-01CED76DE0F7}" presName="Name50" presStyleLbl="parChTrans1D2" presStyleIdx="1" presStyleCnt="7"/>
      <dgm:spPr/>
    </dgm:pt>
    <dgm:pt modelId="{5D2A0889-3C39-4A85-B496-C0923C3E982C}" type="pres">
      <dgm:prSet presAssocID="{CB1161F4-5FDC-4F74-A9D1-874033F395E3}" presName="hierRoot2" presStyleCnt="0">
        <dgm:presLayoutVars>
          <dgm:hierBranch val="r"/>
        </dgm:presLayoutVars>
      </dgm:prSet>
      <dgm:spPr/>
    </dgm:pt>
    <dgm:pt modelId="{132959FE-8F95-4DEF-A45A-9D214B5E6972}" type="pres">
      <dgm:prSet presAssocID="{CB1161F4-5FDC-4F74-A9D1-874033F395E3}" presName="rootComposite" presStyleCnt="0"/>
      <dgm:spPr/>
    </dgm:pt>
    <dgm:pt modelId="{13D1CE9A-6880-41A6-B530-C549E575FAE2}" type="pres">
      <dgm:prSet presAssocID="{CB1161F4-5FDC-4F74-A9D1-874033F395E3}" presName="rootText" presStyleLbl="node2" presStyleIdx="1" presStyleCnt="7">
        <dgm:presLayoutVars>
          <dgm:chPref val="3"/>
        </dgm:presLayoutVars>
      </dgm:prSet>
      <dgm:spPr/>
    </dgm:pt>
    <dgm:pt modelId="{432020D0-1DF4-4D31-9698-29E7B4493E53}" type="pres">
      <dgm:prSet presAssocID="{CB1161F4-5FDC-4F74-A9D1-874033F395E3}" presName="rootConnector" presStyleLbl="node2" presStyleIdx="1" presStyleCnt="7"/>
      <dgm:spPr/>
    </dgm:pt>
    <dgm:pt modelId="{86D317C5-1B8C-41A1-BFF9-B3055A87DD92}" type="pres">
      <dgm:prSet presAssocID="{CB1161F4-5FDC-4F74-A9D1-874033F395E3}" presName="hierChild4" presStyleCnt="0"/>
      <dgm:spPr/>
    </dgm:pt>
    <dgm:pt modelId="{380D6C67-E27F-4A66-BE10-4DB0B3751674}" type="pres">
      <dgm:prSet presAssocID="{CB1161F4-5FDC-4F74-A9D1-874033F395E3}" presName="hierChild5" presStyleCnt="0"/>
      <dgm:spPr/>
    </dgm:pt>
    <dgm:pt modelId="{A0A2740D-B2DF-4EAC-9167-ECAD8E0264D9}" type="pres">
      <dgm:prSet presAssocID="{EB5C348A-DF09-4427-990C-8E88E7147F0D}" presName="Name50" presStyleLbl="parChTrans1D2" presStyleIdx="2" presStyleCnt="7"/>
      <dgm:spPr/>
    </dgm:pt>
    <dgm:pt modelId="{EF4A6B3B-CBE0-488D-85AB-5F363760F7D2}" type="pres">
      <dgm:prSet presAssocID="{0EBB8623-8436-4DE2-8D17-91E6A53B5174}" presName="hierRoot2" presStyleCnt="0">
        <dgm:presLayoutVars>
          <dgm:hierBranch val="init"/>
        </dgm:presLayoutVars>
      </dgm:prSet>
      <dgm:spPr/>
    </dgm:pt>
    <dgm:pt modelId="{EE55DE0F-911E-4769-87F9-3B951EA718A2}" type="pres">
      <dgm:prSet presAssocID="{0EBB8623-8436-4DE2-8D17-91E6A53B5174}" presName="rootComposite" presStyleCnt="0"/>
      <dgm:spPr/>
    </dgm:pt>
    <dgm:pt modelId="{0E8E41F2-BEC7-4937-BE3D-13B944BC3500}" type="pres">
      <dgm:prSet presAssocID="{0EBB8623-8436-4DE2-8D17-91E6A53B5174}" presName="rootText" presStyleLbl="node2" presStyleIdx="2" presStyleCnt="7">
        <dgm:presLayoutVars>
          <dgm:chPref val="3"/>
        </dgm:presLayoutVars>
      </dgm:prSet>
      <dgm:spPr/>
    </dgm:pt>
    <dgm:pt modelId="{755257D7-3CC9-434D-825D-21A4C6412FDC}" type="pres">
      <dgm:prSet presAssocID="{0EBB8623-8436-4DE2-8D17-91E6A53B5174}" presName="rootConnector" presStyleLbl="node2" presStyleIdx="2" presStyleCnt="7"/>
      <dgm:spPr/>
    </dgm:pt>
    <dgm:pt modelId="{977EB2E6-6019-4971-AE8C-CD55EA485EEE}" type="pres">
      <dgm:prSet presAssocID="{0EBB8623-8436-4DE2-8D17-91E6A53B5174}" presName="hierChild4" presStyleCnt="0"/>
      <dgm:spPr/>
    </dgm:pt>
    <dgm:pt modelId="{ABB99C59-5296-47AE-82AF-EB54A654C241}" type="pres">
      <dgm:prSet presAssocID="{0EBB8623-8436-4DE2-8D17-91E6A53B5174}" presName="hierChild5" presStyleCnt="0"/>
      <dgm:spPr/>
    </dgm:pt>
    <dgm:pt modelId="{E70BA296-93E2-44AC-929A-0C1BCBB1D93A}" type="pres">
      <dgm:prSet presAssocID="{86F0A9CE-8506-4E0E-B88F-3F7D8367764F}" presName="Name50" presStyleLbl="parChTrans1D2" presStyleIdx="3" presStyleCnt="7"/>
      <dgm:spPr/>
    </dgm:pt>
    <dgm:pt modelId="{5BF55768-68EC-49D6-9547-3BCF9867BC0E}" type="pres">
      <dgm:prSet presAssocID="{DA35AD7D-5375-4DA2-BCFF-F14AA33C124E}" presName="hierRoot2" presStyleCnt="0">
        <dgm:presLayoutVars>
          <dgm:hierBranch val="init"/>
        </dgm:presLayoutVars>
      </dgm:prSet>
      <dgm:spPr/>
    </dgm:pt>
    <dgm:pt modelId="{B1A79189-0987-4442-9D9A-1D0C215C15F5}" type="pres">
      <dgm:prSet presAssocID="{DA35AD7D-5375-4DA2-BCFF-F14AA33C124E}" presName="rootComposite" presStyleCnt="0"/>
      <dgm:spPr/>
    </dgm:pt>
    <dgm:pt modelId="{A3282329-B84A-4A59-8E09-7643849F7498}" type="pres">
      <dgm:prSet presAssocID="{DA35AD7D-5375-4DA2-BCFF-F14AA33C124E}" presName="rootText" presStyleLbl="node2" presStyleIdx="3" presStyleCnt="7">
        <dgm:presLayoutVars>
          <dgm:chPref val="3"/>
        </dgm:presLayoutVars>
      </dgm:prSet>
      <dgm:spPr/>
    </dgm:pt>
    <dgm:pt modelId="{5B1FFF18-92D2-4F0B-A034-382E2B30B54D}" type="pres">
      <dgm:prSet presAssocID="{DA35AD7D-5375-4DA2-BCFF-F14AA33C124E}" presName="rootConnector" presStyleLbl="node2" presStyleIdx="3" presStyleCnt="7"/>
      <dgm:spPr/>
    </dgm:pt>
    <dgm:pt modelId="{2AA528B1-E625-4530-8C6B-DAF095BAB3A9}" type="pres">
      <dgm:prSet presAssocID="{DA35AD7D-5375-4DA2-BCFF-F14AA33C124E}" presName="hierChild4" presStyleCnt="0"/>
      <dgm:spPr/>
    </dgm:pt>
    <dgm:pt modelId="{3D685444-EE2F-4911-9D10-84DDEFDBCDBE}" type="pres">
      <dgm:prSet presAssocID="{DA35AD7D-5375-4DA2-BCFF-F14AA33C124E}" presName="hierChild5" presStyleCnt="0"/>
      <dgm:spPr/>
    </dgm:pt>
    <dgm:pt modelId="{7C8050E5-2DA2-49BD-81CF-4DF6A3B13B14}" type="pres">
      <dgm:prSet presAssocID="{29BCFE90-91C9-48C4-AACE-85CB35176156}" presName="Name50" presStyleLbl="parChTrans1D2" presStyleIdx="4" presStyleCnt="7"/>
      <dgm:spPr/>
    </dgm:pt>
    <dgm:pt modelId="{D5044700-A938-45C6-8E99-C98E09767E38}" type="pres">
      <dgm:prSet presAssocID="{33EF9625-365E-46DE-B9DF-401E3631037C}" presName="hierRoot2" presStyleCnt="0">
        <dgm:presLayoutVars>
          <dgm:hierBranch val="init"/>
        </dgm:presLayoutVars>
      </dgm:prSet>
      <dgm:spPr/>
    </dgm:pt>
    <dgm:pt modelId="{10797C74-2796-44F2-8C4D-BBA9B42EE192}" type="pres">
      <dgm:prSet presAssocID="{33EF9625-365E-46DE-B9DF-401E3631037C}" presName="rootComposite" presStyleCnt="0"/>
      <dgm:spPr/>
    </dgm:pt>
    <dgm:pt modelId="{7CFA5B43-CB42-420C-A417-FF096B3DB363}" type="pres">
      <dgm:prSet presAssocID="{33EF9625-365E-46DE-B9DF-401E3631037C}" presName="rootText" presStyleLbl="node2" presStyleIdx="4" presStyleCnt="7">
        <dgm:presLayoutVars>
          <dgm:chPref val="3"/>
        </dgm:presLayoutVars>
      </dgm:prSet>
      <dgm:spPr/>
    </dgm:pt>
    <dgm:pt modelId="{251B354C-F2C3-4646-B3BB-6E6AA3725464}" type="pres">
      <dgm:prSet presAssocID="{33EF9625-365E-46DE-B9DF-401E3631037C}" presName="rootConnector" presStyleLbl="node2" presStyleIdx="4" presStyleCnt="7"/>
      <dgm:spPr/>
    </dgm:pt>
    <dgm:pt modelId="{D617D22D-74BF-4CDE-B042-04D080FA349C}" type="pres">
      <dgm:prSet presAssocID="{33EF9625-365E-46DE-B9DF-401E3631037C}" presName="hierChild4" presStyleCnt="0"/>
      <dgm:spPr/>
    </dgm:pt>
    <dgm:pt modelId="{977235A7-6046-4028-971E-7B159AA3A30E}" type="pres">
      <dgm:prSet presAssocID="{33EF9625-365E-46DE-B9DF-401E3631037C}" presName="hierChild5" presStyleCnt="0"/>
      <dgm:spPr/>
    </dgm:pt>
    <dgm:pt modelId="{E0A0AE16-333D-4359-8526-9E58F4632917}" type="pres">
      <dgm:prSet presAssocID="{617BECD0-EA39-467B-9F29-EACCFBF1ABB4}" presName="Name50" presStyleLbl="parChTrans1D2" presStyleIdx="5" presStyleCnt="7"/>
      <dgm:spPr/>
    </dgm:pt>
    <dgm:pt modelId="{AA034C83-AC08-4355-B5CA-47D2940374EF}" type="pres">
      <dgm:prSet presAssocID="{91578993-5045-446B-8DE1-4B5A5125D680}" presName="hierRoot2" presStyleCnt="0">
        <dgm:presLayoutVars>
          <dgm:hierBranch val="init"/>
        </dgm:presLayoutVars>
      </dgm:prSet>
      <dgm:spPr/>
    </dgm:pt>
    <dgm:pt modelId="{C3EBB2CA-CE32-400C-9C5E-F120478DD91A}" type="pres">
      <dgm:prSet presAssocID="{91578993-5045-446B-8DE1-4B5A5125D680}" presName="rootComposite" presStyleCnt="0"/>
      <dgm:spPr/>
    </dgm:pt>
    <dgm:pt modelId="{9AB1D650-1CC2-4696-80E4-1773BB0ECB16}" type="pres">
      <dgm:prSet presAssocID="{91578993-5045-446B-8DE1-4B5A5125D680}" presName="rootText" presStyleLbl="node2" presStyleIdx="5" presStyleCnt="7">
        <dgm:presLayoutVars>
          <dgm:chPref val="3"/>
        </dgm:presLayoutVars>
      </dgm:prSet>
      <dgm:spPr/>
    </dgm:pt>
    <dgm:pt modelId="{BAEC45B7-D849-4A15-9F6A-B8BBBCF21966}" type="pres">
      <dgm:prSet presAssocID="{91578993-5045-446B-8DE1-4B5A5125D680}" presName="rootConnector" presStyleLbl="node2" presStyleIdx="5" presStyleCnt="7"/>
      <dgm:spPr/>
    </dgm:pt>
    <dgm:pt modelId="{4C642D92-1A5D-449F-B89D-DD7A6C712621}" type="pres">
      <dgm:prSet presAssocID="{91578993-5045-446B-8DE1-4B5A5125D680}" presName="hierChild4" presStyleCnt="0"/>
      <dgm:spPr/>
    </dgm:pt>
    <dgm:pt modelId="{136CAF4E-653B-438D-B9AC-98F161D511C6}" type="pres">
      <dgm:prSet presAssocID="{91578993-5045-446B-8DE1-4B5A5125D680}" presName="hierChild5" presStyleCnt="0"/>
      <dgm:spPr/>
    </dgm:pt>
    <dgm:pt modelId="{EBD2FCCB-1115-4EED-A169-D28FEDB6794D}" type="pres">
      <dgm:prSet presAssocID="{D3046022-C232-48FF-90E5-C01FA00FD145}" presName="Name50" presStyleLbl="parChTrans1D2" presStyleIdx="6" presStyleCnt="7"/>
      <dgm:spPr/>
    </dgm:pt>
    <dgm:pt modelId="{9E7D50EF-019A-4A03-9B56-D5C84CDAD168}" type="pres">
      <dgm:prSet presAssocID="{DE4D4B2C-3FEB-4F8F-AD6F-A1EFBA2A3ABF}" presName="hierRoot2" presStyleCnt="0">
        <dgm:presLayoutVars>
          <dgm:hierBranch val="init"/>
        </dgm:presLayoutVars>
      </dgm:prSet>
      <dgm:spPr/>
    </dgm:pt>
    <dgm:pt modelId="{9FE82B67-6640-491C-B92B-1A09FFCB7E10}" type="pres">
      <dgm:prSet presAssocID="{DE4D4B2C-3FEB-4F8F-AD6F-A1EFBA2A3ABF}" presName="rootComposite" presStyleCnt="0"/>
      <dgm:spPr/>
    </dgm:pt>
    <dgm:pt modelId="{14AB38C2-AE7B-4F84-AA87-50EAA486C71C}" type="pres">
      <dgm:prSet presAssocID="{DE4D4B2C-3FEB-4F8F-AD6F-A1EFBA2A3ABF}" presName="rootText" presStyleLbl="node2" presStyleIdx="6" presStyleCnt="7">
        <dgm:presLayoutVars>
          <dgm:chPref val="3"/>
        </dgm:presLayoutVars>
      </dgm:prSet>
      <dgm:spPr/>
    </dgm:pt>
    <dgm:pt modelId="{F95EC262-54E2-421E-A598-86AD2ABB8DC4}" type="pres">
      <dgm:prSet presAssocID="{DE4D4B2C-3FEB-4F8F-AD6F-A1EFBA2A3ABF}" presName="rootConnector" presStyleLbl="node2" presStyleIdx="6" presStyleCnt="7"/>
      <dgm:spPr/>
    </dgm:pt>
    <dgm:pt modelId="{135F5726-A72C-4AAB-8CDB-96DC2BDC7DE3}" type="pres">
      <dgm:prSet presAssocID="{DE4D4B2C-3FEB-4F8F-AD6F-A1EFBA2A3ABF}" presName="hierChild4" presStyleCnt="0"/>
      <dgm:spPr/>
    </dgm:pt>
    <dgm:pt modelId="{0152C6F9-F9C1-40A7-B074-61F8115A0A2E}" type="pres">
      <dgm:prSet presAssocID="{DE4D4B2C-3FEB-4F8F-AD6F-A1EFBA2A3ABF}" presName="hierChild5" presStyleCnt="0"/>
      <dgm:spPr/>
    </dgm:pt>
    <dgm:pt modelId="{CC5E9FDF-62C7-44D7-9B14-2F00936FFF11}" type="pres">
      <dgm:prSet presAssocID="{66F8781A-06B5-46B7-9006-73EA130C8D23}" presName="hierChild3" presStyleCnt="0"/>
      <dgm:spPr/>
    </dgm:pt>
  </dgm:ptLst>
  <dgm:cxnLst>
    <dgm:cxn modelId="{FB5DF201-7EA4-4F24-B5B2-EC5F51F63F53}" type="presOf" srcId="{0EBB8623-8436-4DE2-8D17-91E6A53B5174}" destId="{0E8E41F2-BEC7-4937-BE3D-13B944BC3500}" srcOrd="0" destOrd="0" presId="urn:microsoft.com/office/officeart/2005/8/layout/orgChart1"/>
    <dgm:cxn modelId="{B325A304-88EB-4581-85DA-FFCA45CBEAA4}" type="presOf" srcId="{CB1161F4-5FDC-4F74-A9D1-874033F395E3}" destId="{432020D0-1DF4-4D31-9698-29E7B4493E53}" srcOrd="1" destOrd="0" presId="urn:microsoft.com/office/officeart/2005/8/layout/orgChart1"/>
    <dgm:cxn modelId="{0DA2FE05-2D3B-44CF-B6E7-756CF40E37F8}" type="presOf" srcId="{EE149051-2ACE-42A8-A7FB-AEAE4E3FE5CA}" destId="{76A88FD5-6B7D-4697-8A8C-88A755EEEA89}" srcOrd="0" destOrd="0" presId="urn:microsoft.com/office/officeart/2005/8/layout/orgChart1"/>
    <dgm:cxn modelId="{EAF0B008-BDEF-4267-B974-2253FCFA16A3}" type="presOf" srcId="{29BCFE90-91C9-48C4-AACE-85CB35176156}" destId="{7C8050E5-2DA2-49BD-81CF-4DF6A3B13B14}" srcOrd="0" destOrd="0" presId="urn:microsoft.com/office/officeart/2005/8/layout/orgChart1"/>
    <dgm:cxn modelId="{6B307A1E-BFFB-4496-BC9D-AC1757CC970D}" srcId="{66F8781A-06B5-46B7-9006-73EA130C8D23}" destId="{CB1161F4-5FDC-4F74-A9D1-874033F395E3}" srcOrd="1" destOrd="0" parTransId="{1884EFE3-DAED-42DA-9A95-01CED76DE0F7}" sibTransId="{FF037E89-9852-44FA-918E-050B239BBB1A}"/>
    <dgm:cxn modelId="{D1C76224-E8FE-4F16-8089-F893E37C1D50}" type="presOf" srcId="{66F8781A-06B5-46B7-9006-73EA130C8D23}" destId="{F72FAAD8-D249-4C67-AB7E-A8A99AC12E83}" srcOrd="1" destOrd="0" presId="urn:microsoft.com/office/officeart/2005/8/layout/orgChart1"/>
    <dgm:cxn modelId="{E0A04824-96E2-4DD6-83B0-AC7646A1B2BB}" type="presOf" srcId="{DE4D4B2C-3FEB-4F8F-AD6F-A1EFBA2A3ABF}" destId="{F95EC262-54E2-421E-A598-86AD2ABB8DC4}" srcOrd="1" destOrd="0" presId="urn:microsoft.com/office/officeart/2005/8/layout/orgChart1"/>
    <dgm:cxn modelId="{4EDCDE2D-42BF-47A1-A716-D2685F097C25}" srcId="{66F8781A-06B5-46B7-9006-73EA130C8D23}" destId="{DE4D4B2C-3FEB-4F8F-AD6F-A1EFBA2A3ABF}" srcOrd="6" destOrd="0" parTransId="{D3046022-C232-48FF-90E5-C01FA00FD145}" sibTransId="{43D0C043-49FE-4811-8883-1D0DDE240299}"/>
    <dgm:cxn modelId="{12462437-3B2C-448E-9C59-EBB754A66CE3}" type="presOf" srcId="{0EBB8623-8436-4DE2-8D17-91E6A53B5174}" destId="{755257D7-3CC9-434D-825D-21A4C6412FDC}" srcOrd="1" destOrd="0" presId="urn:microsoft.com/office/officeart/2005/8/layout/orgChart1"/>
    <dgm:cxn modelId="{30FEF93E-4D7C-41E2-8BDD-5663C7858FA6}" type="presOf" srcId="{DE4D4B2C-3FEB-4F8F-AD6F-A1EFBA2A3ABF}" destId="{14AB38C2-AE7B-4F84-AA87-50EAA486C71C}" srcOrd="0" destOrd="0" presId="urn:microsoft.com/office/officeart/2005/8/layout/orgChart1"/>
    <dgm:cxn modelId="{38D7A65B-CEC0-4C2E-B2C4-1070D4971E82}" type="presOf" srcId="{617BECD0-EA39-467B-9F29-EACCFBF1ABB4}" destId="{E0A0AE16-333D-4359-8526-9E58F4632917}" srcOrd="0" destOrd="0" presId="urn:microsoft.com/office/officeart/2005/8/layout/orgChart1"/>
    <dgm:cxn modelId="{72EB4961-EA81-43CA-A6F6-B53326AEAEE6}" srcId="{66F8781A-06B5-46B7-9006-73EA130C8D23}" destId="{33EF9625-365E-46DE-B9DF-401E3631037C}" srcOrd="4" destOrd="0" parTransId="{29BCFE90-91C9-48C4-AACE-85CB35176156}" sibTransId="{A4B87687-4887-4F22-97BB-1180293B5D5E}"/>
    <dgm:cxn modelId="{A7DF3D66-0E37-4085-A6A4-304FC529ADEE}" type="presOf" srcId="{33EF9625-365E-46DE-B9DF-401E3631037C}" destId="{251B354C-F2C3-4646-B3BB-6E6AA3725464}" srcOrd="1" destOrd="0" presId="urn:microsoft.com/office/officeart/2005/8/layout/orgChart1"/>
    <dgm:cxn modelId="{CC1A3169-179E-4888-ABBC-0A415F6CB4D3}" type="presOf" srcId="{EB5C348A-DF09-4427-990C-8E88E7147F0D}" destId="{A0A2740D-B2DF-4EAC-9167-ECAD8E0264D9}" srcOrd="0" destOrd="0" presId="urn:microsoft.com/office/officeart/2005/8/layout/orgChart1"/>
    <dgm:cxn modelId="{553D347C-630E-40E7-80A5-242900BE3160}" type="presOf" srcId="{5FECBFB9-B988-47C9-8482-2EF73D910DF6}" destId="{294FF4B6-BA3D-4E1D-8A90-ED733FB8B997}" srcOrd="1" destOrd="0" presId="urn:microsoft.com/office/officeart/2005/8/layout/orgChart1"/>
    <dgm:cxn modelId="{61D5349F-DAE9-4D68-A3C8-3DDD737DFDAD}" srcId="{E28FC573-1A82-49E0-A1E0-2F0E6F2BC269}" destId="{66F8781A-06B5-46B7-9006-73EA130C8D23}" srcOrd="0" destOrd="0" parTransId="{8342D654-6B05-4345-B007-2093D9799D34}" sibTransId="{AEABA80F-DD4B-4409-A5C8-C60C6A069901}"/>
    <dgm:cxn modelId="{9E7A8EA9-C7EC-4418-B86B-6E3AB3E2ABF7}" type="presOf" srcId="{1884EFE3-DAED-42DA-9A95-01CED76DE0F7}" destId="{1E216256-B8EA-44DF-944E-A2D430A05234}" srcOrd="0" destOrd="0" presId="urn:microsoft.com/office/officeart/2005/8/layout/orgChart1"/>
    <dgm:cxn modelId="{35C6D6AA-B997-4AD7-99B0-DA5FEA2DE5E6}" type="presOf" srcId="{33EF9625-365E-46DE-B9DF-401E3631037C}" destId="{7CFA5B43-CB42-420C-A417-FF096B3DB363}" srcOrd="0" destOrd="0" presId="urn:microsoft.com/office/officeart/2005/8/layout/orgChart1"/>
    <dgm:cxn modelId="{92DBF0AB-319E-496D-AC4D-61856943BC8D}" srcId="{66F8781A-06B5-46B7-9006-73EA130C8D23}" destId="{91578993-5045-446B-8DE1-4B5A5125D680}" srcOrd="5" destOrd="0" parTransId="{617BECD0-EA39-467B-9F29-EACCFBF1ABB4}" sibTransId="{307D596C-2E13-461C-A460-AFB60624B9DA}"/>
    <dgm:cxn modelId="{411820C2-FB57-4226-A523-FE9F03F22566}" type="presOf" srcId="{91578993-5045-446B-8DE1-4B5A5125D680}" destId="{9AB1D650-1CC2-4696-80E4-1773BB0ECB16}" srcOrd="0" destOrd="0" presId="urn:microsoft.com/office/officeart/2005/8/layout/orgChart1"/>
    <dgm:cxn modelId="{81187BC4-507D-40BD-996B-723B375CC807}" type="presOf" srcId="{DA35AD7D-5375-4DA2-BCFF-F14AA33C124E}" destId="{5B1FFF18-92D2-4F0B-A034-382E2B30B54D}" srcOrd="1" destOrd="0" presId="urn:microsoft.com/office/officeart/2005/8/layout/orgChart1"/>
    <dgm:cxn modelId="{1EC1A2CF-05A7-41AA-9A01-AC1DA3248298}" type="presOf" srcId="{5FECBFB9-B988-47C9-8482-2EF73D910DF6}" destId="{0927942D-37D2-41AA-BA31-99988F825CC6}" srcOrd="0" destOrd="0" presId="urn:microsoft.com/office/officeart/2005/8/layout/orgChart1"/>
    <dgm:cxn modelId="{B16895D0-2BCE-4738-8865-E53B0E09087D}" srcId="{66F8781A-06B5-46B7-9006-73EA130C8D23}" destId="{0EBB8623-8436-4DE2-8D17-91E6A53B5174}" srcOrd="2" destOrd="0" parTransId="{EB5C348A-DF09-4427-990C-8E88E7147F0D}" sibTransId="{F0BF192B-C7A1-491F-870A-7918CB8C5BDC}"/>
    <dgm:cxn modelId="{38C92DDD-F43C-4313-AF43-C59327D337F8}" srcId="{66F8781A-06B5-46B7-9006-73EA130C8D23}" destId="{5FECBFB9-B988-47C9-8482-2EF73D910DF6}" srcOrd="0" destOrd="0" parTransId="{EE149051-2ACE-42A8-A7FB-AEAE4E3FE5CA}" sibTransId="{47BBB109-642F-43B1-9664-CE52C603B215}"/>
    <dgm:cxn modelId="{C46A7FDF-1624-4595-AF3B-D7E70817CA16}" srcId="{66F8781A-06B5-46B7-9006-73EA130C8D23}" destId="{DA35AD7D-5375-4DA2-BCFF-F14AA33C124E}" srcOrd="3" destOrd="0" parTransId="{86F0A9CE-8506-4E0E-B88F-3F7D8367764F}" sibTransId="{8B3C7BF8-EB9C-4FA5-AC0A-61B4392F4B5B}"/>
    <dgm:cxn modelId="{C80451E2-696C-4537-94B3-BD48708A6A7B}" type="presOf" srcId="{D3046022-C232-48FF-90E5-C01FA00FD145}" destId="{EBD2FCCB-1115-4EED-A169-D28FEDB6794D}" srcOrd="0" destOrd="0" presId="urn:microsoft.com/office/officeart/2005/8/layout/orgChart1"/>
    <dgm:cxn modelId="{170F75E2-1340-434B-A09B-E82C495B2AFE}" type="presOf" srcId="{86F0A9CE-8506-4E0E-B88F-3F7D8367764F}" destId="{E70BA296-93E2-44AC-929A-0C1BCBB1D93A}" srcOrd="0" destOrd="0" presId="urn:microsoft.com/office/officeart/2005/8/layout/orgChart1"/>
    <dgm:cxn modelId="{B3281EE4-77BC-4293-9F8F-7503323BB5CD}" type="presOf" srcId="{66F8781A-06B5-46B7-9006-73EA130C8D23}" destId="{9257F2F7-C144-4CF0-B094-83B7660211D8}" srcOrd="0" destOrd="0" presId="urn:microsoft.com/office/officeart/2005/8/layout/orgChart1"/>
    <dgm:cxn modelId="{7DD2F8E9-CA0B-4FB1-97A7-1687FFAE54CF}" type="presOf" srcId="{CB1161F4-5FDC-4F74-A9D1-874033F395E3}" destId="{13D1CE9A-6880-41A6-B530-C549E575FAE2}" srcOrd="0" destOrd="0" presId="urn:microsoft.com/office/officeart/2005/8/layout/orgChart1"/>
    <dgm:cxn modelId="{60FDC6EB-6848-4E00-BB17-EEDA0B783E20}" type="presOf" srcId="{91578993-5045-446B-8DE1-4B5A5125D680}" destId="{BAEC45B7-D849-4A15-9F6A-B8BBBCF21966}" srcOrd="1" destOrd="0" presId="urn:microsoft.com/office/officeart/2005/8/layout/orgChart1"/>
    <dgm:cxn modelId="{3FE684F0-81C0-47CB-8F01-07616AD60795}" type="presOf" srcId="{DA35AD7D-5375-4DA2-BCFF-F14AA33C124E}" destId="{A3282329-B84A-4A59-8E09-7643849F7498}" srcOrd="0" destOrd="0" presId="urn:microsoft.com/office/officeart/2005/8/layout/orgChart1"/>
    <dgm:cxn modelId="{156DA0F8-3280-49E9-8882-D169B2EEF241}" type="presOf" srcId="{E28FC573-1A82-49E0-A1E0-2F0E6F2BC269}" destId="{2B606661-976F-4017-BB9F-B2372884DE2C}" srcOrd="0" destOrd="0" presId="urn:microsoft.com/office/officeart/2005/8/layout/orgChart1"/>
    <dgm:cxn modelId="{FBDD21B6-E8E5-45B2-B11C-F22FAAA7AF44}" type="presParOf" srcId="{2B606661-976F-4017-BB9F-B2372884DE2C}" destId="{3B9B944C-D1CB-478C-B005-C90011ACD9C1}" srcOrd="0" destOrd="0" presId="urn:microsoft.com/office/officeart/2005/8/layout/orgChart1"/>
    <dgm:cxn modelId="{F81BAED9-BE7C-4FBD-B629-113B4379F1D6}" type="presParOf" srcId="{3B9B944C-D1CB-478C-B005-C90011ACD9C1}" destId="{44B92CC3-6E87-481D-8E57-72ED904341DF}" srcOrd="0" destOrd="0" presId="urn:microsoft.com/office/officeart/2005/8/layout/orgChart1"/>
    <dgm:cxn modelId="{7FCD78AC-5E45-4FD5-8564-71AC72994C7F}" type="presParOf" srcId="{44B92CC3-6E87-481D-8E57-72ED904341DF}" destId="{9257F2F7-C144-4CF0-B094-83B7660211D8}" srcOrd="0" destOrd="0" presId="urn:microsoft.com/office/officeart/2005/8/layout/orgChart1"/>
    <dgm:cxn modelId="{965D5C7E-41B6-4232-879F-975974F972A7}" type="presParOf" srcId="{44B92CC3-6E87-481D-8E57-72ED904341DF}" destId="{F72FAAD8-D249-4C67-AB7E-A8A99AC12E83}" srcOrd="1" destOrd="0" presId="urn:microsoft.com/office/officeart/2005/8/layout/orgChart1"/>
    <dgm:cxn modelId="{70362EB3-8C3E-4659-9C41-224123AF0A17}" type="presParOf" srcId="{3B9B944C-D1CB-478C-B005-C90011ACD9C1}" destId="{DFC3CF9D-0498-416B-AEFD-E5877EBD75D3}" srcOrd="1" destOrd="0" presId="urn:microsoft.com/office/officeart/2005/8/layout/orgChart1"/>
    <dgm:cxn modelId="{C39820A6-683E-4E9B-A393-8279120DEC06}" type="presParOf" srcId="{DFC3CF9D-0498-416B-AEFD-E5877EBD75D3}" destId="{76A88FD5-6B7D-4697-8A8C-88A755EEEA89}" srcOrd="0" destOrd="0" presId="urn:microsoft.com/office/officeart/2005/8/layout/orgChart1"/>
    <dgm:cxn modelId="{2600634D-06CB-4308-8F5B-05E3B491E6FA}" type="presParOf" srcId="{DFC3CF9D-0498-416B-AEFD-E5877EBD75D3}" destId="{33D877C4-6AD1-4221-94DE-4971858CA889}" srcOrd="1" destOrd="0" presId="urn:microsoft.com/office/officeart/2005/8/layout/orgChart1"/>
    <dgm:cxn modelId="{77749D4E-2D6C-4FDA-8E32-105257130F05}" type="presParOf" srcId="{33D877C4-6AD1-4221-94DE-4971858CA889}" destId="{4E5E334E-6360-497B-B53A-E51534D5E88E}" srcOrd="0" destOrd="0" presId="urn:microsoft.com/office/officeart/2005/8/layout/orgChart1"/>
    <dgm:cxn modelId="{63F7C4ED-442E-4463-9416-BDFE0A30C4FB}" type="presParOf" srcId="{4E5E334E-6360-497B-B53A-E51534D5E88E}" destId="{0927942D-37D2-41AA-BA31-99988F825CC6}" srcOrd="0" destOrd="0" presId="urn:microsoft.com/office/officeart/2005/8/layout/orgChart1"/>
    <dgm:cxn modelId="{FA253D9F-01ED-4FAA-BE60-76EA7232CD33}" type="presParOf" srcId="{4E5E334E-6360-497B-B53A-E51534D5E88E}" destId="{294FF4B6-BA3D-4E1D-8A90-ED733FB8B997}" srcOrd="1" destOrd="0" presId="urn:microsoft.com/office/officeart/2005/8/layout/orgChart1"/>
    <dgm:cxn modelId="{09354F8D-9503-497D-801B-782F7A2AA6EA}" type="presParOf" srcId="{33D877C4-6AD1-4221-94DE-4971858CA889}" destId="{965FD806-7053-438D-ADF4-72B9CB31CE36}" srcOrd="1" destOrd="0" presId="urn:microsoft.com/office/officeart/2005/8/layout/orgChart1"/>
    <dgm:cxn modelId="{997E2364-D4A7-42A9-9AE6-969A83EF1915}" type="presParOf" srcId="{33D877C4-6AD1-4221-94DE-4971858CA889}" destId="{9C30124B-99C7-4549-A5D3-02F2E42AC5E9}" srcOrd="2" destOrd="0" presId="urn:microsoft.com/office/officeart/2005/8/layout/orgChart1"/>
    <dgm:cxn modelId="{063D08FA-92ED-442E-B4CC-954F3457072C}" type="presParOf" srcId="{DFC3CF9D-0498-416B-AEFD-E5877EBD75D3}" destId="{1E216256-B8EA-44DF-944E-A2D430A05234}" srcOrd="2" destOrd="0" presId="urn:microsoft.com/office/officeart/2005/8/layout/orgChart1"/>
    <dgm:cxn modelId="{6DDEE02E-9F26-4A32-999B-05E77F255B80}" type="presParOf" srcId="{DFC3CF9D-0498-416B-AEFD-E5877EBD75D3}" destId="{5D2A0889-3C39-4A85-B496-C0923C3E982C}" srcOrd="3" destOrd="0" presId="urn:microsoft.com/office/officeart/2005/8/layout/orgChart1"/>
    <dgm:cxn modelId="{DE59B311-B11E-44EC-9B80-FF8A517D1A27}" type="presParOf" srcId="{5D2A0889-3C39-4A85-B496-C0923C3E982C}" destId="{132959FE-8F95-4DEF-A45A-9D214B5E6972}" srcOrd="0" destOrd="0" presId="urn:microsoft.com/office/officeart/2005/8/layout/orgChart1"/>
    <dgm:cxn modelId="{A5FA9957-DD83-466B-AF12-829CE4BF5005}" type="presParOf" srcId="{132959FE-8F95-4DEF-A45A-9D214B5E6972}" destId="{13D1CE9A-6880-41A6-B530-C549E575FAE2}" srcOrd="0" destOrd="0" presId="urn:microsoft.com/office/officeart/2005/8/layout/orgChart1"/>
    <dgm:cxn modelId="{EABCEE2D-D2F2-4389-9118-F9815694C45C}" type="presParOf" srcId="{132959FE-8F95-4DEF-A45A-9D214B5E6972}" destId="{432020D0-1DF4-4D31-9698-29E7B4493E53}" srcOrd="1" destOrd="0" presId="urn:microsoft.com/office/officeart/2005/8/layout/orgChart1"/>
    <dgm:cxn modelId="{5765C02F-C85C-433D-9528-41B2A3EDFFC8}" type="presParOf" srcId="{5D2A0889-3C39-4A85-B496-C0923C3E982C}" destId="{86D317C5-1B8C-41A1-BFF9-B3055A87DD92}" srcOrd="1" destOrd="0" presId="urn:microsoft.com/office/officeart/2005/8/layout/orgChart1"/>
    <dgm:cxn modelId="{EB97386B-CA11-4640-8D35-A2D1FEE3DC33}" type="presParOf" srcId="{5D2A0889-3C39-4A85-B496-C0923C3E982C}" destId="{380D6C67-E27F-4A66-BE10-4DB0B3751674}" srcOrd="2" destOrd="0" presId="urn:microsoft.com/office/officeart/2005/8/layout/orgChart1"/>
    <dgm:cxn modelId="{2EE7A5D0-0E36-4E3C-B1EC-BE20F94BDD18}" type="presParOf" srcId="{DFC3CF9D-0498-416B-AEFD-E5877EBD75D3}" destId="{A0A2740D-B2DF-4EAC-9167-ECAD8E0264D9}" srcOrd="4" destOrd="0" presId="urn:microsoft.com/office/officeart/2005/8/layout/orgChart1"/>
    <dgm:cxn modelId="{0C73EA8C-901C-4D84-A20A-A65A25856FDA}" type="presParOf" srcId="{DFC3CF9D-0498-416B-AEFD-E5877EBD75D3}" destId="{EF4A6B3B-CBE0-488D-85AB-5F363760F7D2}" srcOrd="5" destOrd="0" presId="urn:microsoft.com/office/officeart/2005/8/layout/orgChart1"/>
    <dgm:cxn modelId="{5DA76B21-FD61-45BD-BC25-4FC586158EA9}" type="presParOf" srcId="{EF4A6B3B-CBE0-488D-85AB-5F363760F7D2}" destId="{EE55DE0F-911E-4769-87F9-3B951EA718A2}" srcOrd="0" destOrd="0" presId="urn:microsoft.com/office/officeart/2005/8/layout/orgChart1"/>
    <dgm:cxn modelId="{C5637582-13D2-4B28-9AC7-DFF89B3A440D}" type="presParOf" srcId="{EE55DE0F-911E-4769-87F9-3B951EA718A2}" destId="{0E8E41F2-BEC7-4937-BE3D-13B944BC3500}" srcOrd="0" destOrd="0" presId="urn:microsoft.com/office/officeart/2005/8/layout/orgChart1"/>
    <dgm:cxn modelId="{0F29025A-4892-4FC0-83B5-2D477AA08EE2}" type="presParOf" srcId="{EE55DE0F-911E-4769-87F9-3B951EA718A2}" destId="{755257D7-3CC9-434D-825D-21A4C6412FDC}" srcOrd="1" destOrd="0" presId="urn:microsoft.com/office/officeart/2005/8/layout/orgChart1"/>
    <dgm:cxn modelId="{5EF71CE4-F2AE-4ED1-93B0-1EF8AEB355D9}" type="presParOf" srcId="{EF4A6B3B-CBE0-488D-85AB-5F363760F7D2}" destId="{977EB2E6-6019-4971-AE8C-CD55EA485EEE}" srcOrd="1" destOrd="0" presId="urn:microsoft.com/office/officeart/2005/8/layout/orgChart1"/>
    <dgm:cxn modelId="{3E443123-163C-4186-BC4C-4427484E145A}" type="presParOf" srcId="{EF4A6B3B-CBE0-488D-85AB-5F363760F7D2}" destId="{ABB99C59-5296-47AE-82AF-EB54A654C241}" srcOrd="2" destOrd="0" presId="urn:microsoft.com/office/officeart/2005/8/layout/orgChart1"/>
    <dgm:cxn modelId="{9DBF6C8E-0EF0-4476-AF87-3DEADAA76A6C}" type="presParOf" srcId="{DFC3CF9D-0498-416B-AEFD-E5877EBD75D3}" destId="{E70BA296-93E2-44AC-929A-0C1BCBB1D93A}" srcOrd="6" destOrd="0" presId="urn:microsoft.com/office/officeart/2005/8/layout/orgChart1"/>
    <dgm:cxn modelId="{9EF88097-F8B1-47B4-BB37-0748625E7153}" type="presParOf" srcId="{DFC3CF9D-0498-416B-AEFD-E5877EBD75D3}" destId="{5BF55768-68EC-49D6-9547-3BCF9867BC0E}" srcOrd="7" destOrd="0" presId="urn:microsoft.com/office/officeart/2005/8/layout/orgChart1"/>
    <dgm:cxn modelId="{372CF97F-A4AC-4639-978D-983913EA7AED}" type="presParOf" srcId="{5BF55768-68EC-49D6-9547-3BCF9867BC0E}" destId="{B1A79189-0987-4442-9D9A-1D0C215C15F5}" srcOrd="0" destOrd="0" presId="urn:microsoft.com/office/officeart/2005/8/layout/orgChart1"/>
    <dgm:cxn modelId="{AF89AB63-1B09-4B17-B236-7C55D67BD448}" type="presParOf" srcId="{B1A79189-0987-4442-9D9A-1D0C215C15F5}" destId="{A3282329-B84A-4A59-8E09-7643849F7498}" srcOrd="0" destOrd="0" presId="urn:microsoft.com/office/officeart/2005/8/layout/orgChart1"/>
    <dgm:cxn modelId="{11F0A624-420F-4347-8C77-00850CB002D5}" type="presParOf" srcId="{B1A79189-0987-4442-9D9A-1D0C215C15F5}" destId="{5B1FFF18-92D2-4F0B-A034-382E2B30B54D}" srcOrd="1" destOrd="0" presId="urn:microsoft.com/office/officeart/2005/8/layout/orgChart1"/>
    <dgm:cxn modelId="{C0B108D6-1B23-4D0F-BC67-0A399000CA9B}" type="presParOf" srcId="{5BF55768-68EC-49D6-9547-3BCF9867BC0E}" destId="{2AA528B1-E625-4530-8C6B-DAF095BAB3A9}" srcOrd="1" destOrd="0" presId="urn:microsoft.com/office/officeart/2005/8/layout/orgChart1"/>
    <dgm:cxn modelId="{6FBF3954-3738-4064-83F6-11CF3935EF62}" type="presParOf" srcId="{5BF55768-68EC-49D6-9547-3BCF9867BC0E}" destId="{3D685444-EE2F-4911-9D10-84DDEFDBCDBE}" srcOrd="2" destOrd="0" presId="urn:microsoft.com/office/officeart/2005/8/layout/orgChart1"/>
    <dgm:cxn modelId="{D0DF3EEA-FAF7-40F6-817B-7DC59A06A6A1}" type="presParOf" srcId="{DFC3CF9D-0498-416B-AEFD-E5877EBD75D3}" destId="{7C8050E5-2DA2-49BD-81CF-4DF6A3B13B14}" srcOrd="8" destOrd="0" presId="urn:microsoft.com/office/officeart/2005/8/layout/orgChart1"/>
    <dgm:cxn modelId="{0C3256DE-75FC-40DB-92C4-3A841B45F060}" type="presParOf" srcId="{DFC3CF9D-0498-416B-AEFD-E5877EBD75D3}" destId="{D5044700-A938-45C6-8E99-C98E09767E38}" srcOrd="9" destOrd="0" presId="urn:microsoft.com/office/officeart/2005/8/layout/orgChart1"/>
    <dgm:cxn modelId="{D70D7B24-B6B0-44FB-B822-CD90518CB3B7}" type="presParOf" srcId="{D5044700-A938-45C6-8E99-C98E09767E38}" destId="{10797C74-2796-44F2-8C4D-BBA9B42EE192}" srcOrd="0" destOrd="0" presId="urn:microsoft.com/office/officeart/2005/8/layout/orgChart1"/>
    <dgm:cxn modelId="{AE6378EF-688D-4772-A3A0-7258688B15C8}" type="presParOf" srcId="{10797C74-2796-44F2-8C4D-BBA9B42EE192}" destId="{7CFA5B43-CB42-420C-A417-FF096B3DB363}" srcOrd="0" destOrd="0" presId="urn:microsoft.com/office/officeart/2005/8/layout/orgChart1"/>
    <dgm:cxn modelId="{5B1E187C-BE23-44A3-84B5-1A49137468CD}" type="presParOf" srcId="{10797C74-2796-44F2-8C4D-BBA9B42EE192}" destId="{251B354C-F2C3-4646-B3BB-6E6AA3725464}" srcOrd="1" destOrd="0" presId="urn:microsoft.com/office/officeart/2005/8/layout/orgChart1"/>
    <dgm:cxn modelId="{79A60E80-DA6B-40B4-AC12-25FD41047113}" type="presParOf" srcId="{D5044700-A938-45C6-8E99-C98E09767E38}" destId="{D617D22D-74BF-4CDE-B042-04D080FA349C}" srcOrd="1" destOrd="0" presId="urn:microsoft.com/office/officeart/2005/8/layout/orgChart1"/>
    <dgm:cxn modelId="{CE622AF3-6C23-46F7-8BB4-10403CFFE8F5}" type="presParOf" srcId="{D5044700-A938-45C6-8E99-C98E09767E38}" destId="{977235A7-6046-4028-971E-7B159AA3A30E}" srcOrd="2" destOrd="0" presId="urn:microsoft.com/office/officeart/2005/8/layout/orgChart1"/>
    <dgm:cxn modelId="{67CE70C8-0F5A-4DE6-BB16-1C0FAEAE11EF}" type="presParOf" srcId="{DFC3CF9D-0498-416B-AEFD-E5877EBD75D3}" destId="{E0A0AE16-333D-4359-8526-9E58F4632917}" srcOrd="10" destOrd="0" presId="urn:microsoft.com/office/officeart/2005/8/layout/orgChart1"/>
    <dgm:cxn modelId="{6871E890-5609-4C22-A903-32E7FFF45EA3}" type="presParOf" srcId="{DFC3CF9D-0498-416B-AEFD-E5877EBD75D3}" destId="{AA034C83-AC08-4355-B5CA-47D2940374EF}" srcOrd="11" destOrd="0" presId="urn:microsoft.com/office/officeart/2005/8/layout/orgChart1"/>
    <dgm:cxn modelId="{178B2558-EA30-45DA-9179-F75A6510F651}" type="presParOf" srcId="{AA034C83-AC08-4355-B5CA-47D2940374EF}" destId="{C3EBB2CA-CE32-400C-9C5E-F120478DD91A}" srcOrd="0" destOrd="0" presId="urn:microsoft.com/office/officeart/2005/8/layout/orgChart1"/>
    <dgm:cxn modelId="{F8E8D2CB-69D3-42F9-A967-36F3D1184258}" type="presParOf" srcId="{C3EBB2CA-CE32-400C-9C5E-F120478DD91A}" destId="{9AB1D650-1CC2-4696-80E4-1773BB0ECB16}" srcOrd="0" destOrd="0" presId="urn:microsoft.com/office/officeart/2005/8/layout/orgChart1"/>
    <dgm:cxn modelId="{927C16C3-512F-446B-BA5E-0DC805F477D3}" type="presParOf" srcId="{C3EBB2CA-CE32-400C-9C5E-F120478DD91A}" destId="{BAEC45B7-D849-4A15-9F6A-B8BBBCF21966}" srcOrd="1" destOrd="0" presId="urn:microsoft.com/office/officeart/2005/8/layout/orgChart1"/>
    <dgm:cxn modelId="{C0D034C9-0F8E-4452-ACD7-AEC11EA80B80}" type="presParOf" srcId="{AA034C83-AC08-4355-B5CA-47D2940374EF}" destId="{4C642D92-1A5D-449F-B89D-DD7A6C712621}" srcOrd="1" destOrd="0" presId="urn:microsoft.com/office/officeart/2005/8/layout/orgChart1"/>
    <dgm:cxn modelId="{118004F9-4E83-4B62-83C0-C6CCC24E1BEA}" type="presParOf" srcId="{AA034C83-AC08-4355-B5CA-47D2940374EF}" destId="{136CAF4E-653B-438D-B9AC-98F161D511C6}" srcOrd="2" destOrd="0" presId="urn:microsoft.com/office/officeart/2005/8/layout/orgChart1"/>
    <dgm:cxn modelId="{CAA42591-DB49-4CCE-AE95-4E1B05EC8BCA}" type="presParOf" srcId="{DFC3CF9D-0498-416B-AEFD-E5877EBD75D3}" destId="{EBD2FCCB-1115-4EED-A169-D28FEDB6794D}" srcOrd="12" destOrd="0" presId="urn:microsoft.com/office/officeart/2005/8/layout/orgChart1"/>
    <dgm:cxn modelId="{27442259-127A-48C2-80E4-9C9E57EC5D17}" type="presParOf" srcId="{DFC3CF9D-0498-416B-AEFD-E5877EBD75D3}" destId="{9E7D50EF-019A-4A03-9B56-D5C84CDAD168}" srcOrd="13" destOrd="0" presId="urn:microsoft.com/office/officeart/2005/8/layout/orgChart1"/>
    <dgm:cxn modelId="{77334DE4-D480-49D6-B9C0-339D7995C4D8}" type="presParOf" srcId="{9E7D50EF-019A-4A03-9B56-D5C84CDAD168}" destId="{9FE82B67-6640-491C-B92B-1A09FFCB7E10}" srcOrd="0" destOrd="0" presId="urn:microsoft.com/office/officeart/2005/8/layout/orgChart1"/>
    <dgm:cxn modelId="{D51842ED-3095-4A7E-A652-86122C1EBE8D}" type="presParOf" srcId="{9FE82B67-6640-491C-B92B-1A09FFCB7E10}" destId="{14AB38C2-AE7B-4F84-AA87-50EAA486C71C}" srcOrd="0" destOrd="0" presId="urn:microsoft.com/office/officeart/2005/8/layout/orgChart1"/>
    <dgm:cxn modelId="{1DA03039-6330-40B1-B8C8-299F58FA3174}" type="presParOf" srcId="{9FE82B67-6640-491C-B92B-1A09FFCB7E10}" destId="{F95EC262-54E2-421E-A598-86AD2ABB8DC4}" srcOrd="1" destOrd="0" presId="urn:microsoft.com/office/officeart/2005/8/layout/orgChart1"/>
    <dgm:cxn modelId="{00A9183A-A016-4BB8-B714-7067DE9977AC}" type="presParOf" srcId="{9E7D50EF-019A-4A03-9B56-D5C84CDAD168}" destId="{135F5726-A72C-4AAB-8CDB-96DC2BDC7DE3}" srcOrd="1" destOrd="0" presId="urn:microsoft.com/office/officeart/2005/8/layout/orgChart1"/>
    <dgm:cxn modelId="{4CA6780C-E239-4D5C-B760-8023E4C6C341}" type="presParOf" srcId="{9E7D50EF-019A-4A03-9B56-D5C84CDAD168}" destId="{0152C6F9-F9C1-40A7-B074-61F8115A0A2E}" srcOrd="2" destOrd="0" presId="urn:microsoft.com/office/officeart/2005/8/layout/orgChart1"/>
    <dgm:cxn modelId="{06A78BCC-D5E2-4D9A-BADB-12FA4B2D19CB}" type="presParOf" srcId="{3B9B944C-D1CB-478C-B005-C90011ACD9C1}" destId="{CC5E9FDF-62C7-44D7-9B14-2F00936FFF11}" srcOrd="2" destOrd="0" presId="urn:microsoft.com/office/officeart/2005/8/layout/orgChart1"/>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BE747F7-FDAD-48FA-A0A8-6BBB637839A3}">
      <dsp:nvSpPr>
        <dsp:cNvPr id="0" name=""/>
        <dsp:cNvSpPr/>
      </dsp:nvSpPr>
      <dsp:spPr>
        <a:xfrm>
          <a:off x="1451270" y="620757"/>
          <a:ext cx="186173" cy="6041073"/>
        </a:xfrm>
        <a:custGeom>
          <a:avLst/>
          <a:gdLst/>
          <a:ahLst/>
          <a:cxnLst/>
          <a:rect l="0" t="0" r="0" b="0"/>
          <a:pathLst>
            <a:path>
              <a:moveTo>
                <a:pt x="186173" y="0"/>
              </a:moveTo>
              <a:lnTo>
                <a:pt x="186173" y="6041073"/>
              </a:lnTo>
              <a:lnTo>
                <a:pt x="0" y="6041073"/>
              </a:lnTo>
            </a:path>
          </a:pathLst>
        </a:custGeom>
        <a:noFill/>
        <a:ln w="12700" cap="flat" cmpd="sng" algn="ctr">
          <a:solidFill>
            <a:schemeClr val="accent3">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310250-E1D1-4061-B94F-3B286DA66777}">
      <dsp:nvSpPr>
        <dsp:cNvPr id="0" name=""/>
        <dsp:cNvSpPr/>
      </dsp:nvSpPr>
      <dsp:spPr>
        <a:xfrm>
          <a:off x="1451270" y="620757"/>
          <a:ext cx="186173" cy="5038893"/>
        </a:xfrm>
        <a:custGeom>
          <a:avLst/>
          <a:gdLst/>
          <a:ahLst/>
          <a:cxnLst/>
          <a:rect l="0" t="0" r="0" b="0"/>
          <a:pathLst>
            <a:path>
              <a:moveTo>
                <a:pt x="186173" y="0"/>
              </a:moveTo>
              <a:lnTo>
                <a:pt x="186173" y="5038893"/>
              </a:lnTo>
              <a:lnTo>
                <a:pt x="0" y="5038893"/>
              </a:lnTo>
            </a:path>
          </a:pathLst>
        </a:custGeom>
        <a:noFill/>
        <a:ln w="12700" cap="flat" cmpd="sng" algn="ctr">
          <a:solidFill>
            <a:schemeClr val="accent3">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1CA3316-919F-4FDD-BBCA-40BA0B180ECA}">
      <dsp:nvSpPr>
        <dsp:cNvPr id="0" name=""/>
        <dsp:cNvSpPr/>
      </dsp:nvSpPr>
      <dsp:spPr>
        <a:xfrm>
          <a:off x="1451270" y="620757"/>
          <a:ext cx="186173" cy="3952142"/>
        </a:xfrm>
        <a:custGeom>
          <a:avLst/>
          <a:gdLst/>
          <a:ahLst/>
          <a:cxnLst/>
          <a:rect l="0" t="0" r="0" b="0"/>
          <a:pathLst>
            <a:path>
              <a:moveTo>
                <a:pt x="186173" y="0"/>
              </a:moveTo>
              <a:lnTo>
                <a:pt x="186173" y="3952142"/>
              </a:lnTo>
              <a:lnTo>
                <a:pt x="0" y="3952142"/>
              </a:lnTo>
            </a:path>
          </a:pathLst>
        </a:custGeom>
        <a:noFill/>
        <a:ln w="12700" cap="flat" cmpd="sng" algn="ctr">
          <a:solidFill>
            <a:schemeClr val="accent3">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14BD89D-B78D-42AF-BC98-3D04DCDBDF1C}">
      <dsp:nvSpPr>
        <dsp:cNvPr id="0" name=""/>
        <dsp:cNvSpPr/>
      </dsp:nvSpPr>
      <dsp:spPr>
        <a:xfrm>
          <a:off x="1451270" y="620757"/>
          <a:ext cx="186173" cy="2780821"/>
        </a:xfrm>
        <a:custGeom>
          <a:avLst/>
          <a:gdLst/>
          <a:ahLst/>
          <a:cxnLst/>
          <a:rect l="0" t="0" r="0" b="0"/>
          <a:pathLst>
            <a:path>
              <a:moveTo>
                <a:pt x="186173" y="0"/>
              </a:moveTo>
              <a:lnTo>
                <a:pt x="186173" y="2780821"/>
              </a:lnTo>
              <a:lnTo>
                <a:pt x="0" y="2780821"/>
              </a:lnTo>
            </a:path>
          </a:pathLst>
        </a:custGeom>
        <a:noFill/>
        <a:ln w="12700" cap="flat" cmpd="sng" algn="ctr">
          <a:solidFill>
            <a:schemeClr val="accent3">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C5A4B75-F9B8-4EED-BBB8-82687196713E}">
      <dsp:nvSpPr>
        <dsp:cNvPr id="0" name=""/>
        <dsp:cNvSpPr/>
      </dsp:nvSpPr>
      <dsp:spPr>
        <a:xfrm>
          <a:off x="1451270" y="620757"/>
          <a:ext cx="186173" cy="1694071"/>
        </a:xfrm>
        <a:custGeom>
          <a:avLst/>
          <a:gdLst/>
          <a:ahLst/>
          <a:cxnLst/>
          <a:rect l="0" t="0" r="0" b="0"/>
          <a:pathLst>
            <a:path>
              <a:moveTo>
                <a:pt x="186173" y="0"/>
              </a:moveTo>
              <a:lnTo>
                <a:pt x="186173" y="1694071"/>
              </a:lnTo>
              <a:lnTo>
                <a:pt x="0" y="1694071"/>
              </a:lnTo>
            </a:path>
          </a:pathLst>
        </a:custGeom>
        <a:noFill/>
        <a:ln w="12700" cap="flat" cmpd="sng" algn="ctr">
          <a:solidFill>
            <a:schemeClr val="accent3">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3CAF929-DCF1-42B9-A28F-0724C4C86A15}">
      <dsp:nvSpPr>
        <dsp:cNvPr id="0" name=""/>
        <dsp:cNvSpPr/>
      </dsp:nvSpPr>
      <dsp:spPr>
        <a:xfrm>
          <a:off x="1451270" y="620757"/>
          <a:ext cx="186173" cy="691891"/>
        </a:xfrm>
        <a:custGeom>
          <a:avLst/>
          <a:gdLst/>
          <a:ahLst/>
          <a:cxnLst/>
          <a:rect l="0" t="0" r="0" b="0"/>
          <a:pathLst>
            <a:path>
              <a:moveTo>
                <a:pt x="186173" y="0"/>
              </a:moveTo>
              <a:lnTo>
                <a:pt x="186173" y="691891"/>
              </a:lnTo>
              <a:lnTo>
                <a:pt x="0" y="691891"/>
              </a:lnTo>
            </a:path>
          </a:pathLst>
        </a:custGeom>
        <a:noFill/>
        <a:ln w="12700" cap="flat" cmpd="sng" algn="ctr">
          <a:solidFill>
            <a:schemeClr val="accent3">
              <a:tint val="9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B6FB573-1CC4-418E-840D-AA87E21A1C43}">
      <dsp:nvSpPr>
        <dsp:cNvPr id="0" name=""/>
        <dsp:cNvSpPr/>
      </dsp:nvSpPr>
      <dsp:spPr>
        <a:xfrm>
          <a:off x="520404" y="180"/>
          <a:ext cx="1241154" cy="620577"/>
        </a:xfrm>
        <a:prstGeom prst="rect">
          <a:avLst/>
        </a:prstGeom>
        <a:solidFill>
          <a:schemeClr val="accent3">
            <a:shade val="6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IN" sz="1400" kern="1200">
              <a:ln/>
            </a:rPr>
            <a:t>Admin</a:t>
          </a:r>
        </a:p>
      </dsp:txBody>
      <dsp:txXfrm>
        <a:off x="520404" y="180"/>
        <a:ext cx="1241154" cy="620577"/>
      </dsp:txXfrm>
    </dsp:sp>
    <dsp:sp modelId="{0334369B-5CB8-4D5E-921F-E87E121F9CA8}">
      <dsp:nvSpPr>
        <dsp:cNvPr id="0" name=""/>
        <dsp:cNvSpPr/>
      </dsp:nvSpPr>
      <dsp:spPr>
        <a:xfrm>
          <a:off x="210116" y="1002360"/>
          <a:ext cx="1241154" cy="620577"/>
        </a:xfrm>
        <a:prstGeom prst="rect">
          <a:avLst/>
        </a:prstGeom>
        <a:solidFill>
          <a:schemeClr val="accent3">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IN" sz="1400" kern="1200">
              <a:ln/>
            </a:rPr>
            <a:t>Customer Verification</a:t>
          </a:r>
        </a:p>
      </dsp:txBody>
      <dsp:txXfrm>
        <a:off x="210116" y="1002360"/>
        <a:ext cx="1241154" cy="620577"/>
      </dsp:txXfrm>
    </dsp:sp>
    <dsp:sp modelId="{128BE469-E427-4280-9B22-E33304D4F7E5}">
      <dsp:nvSpPr>
        <dsp:cNvPr id="0" name=""/>
        <dsp:cNvSpPr/>
      </dsp:nvSpPr>
      <dsp:spPr>
        <a:xfrm>
          <a:off x="210116" y="2004540"/>
          <a:ext cx="1241154" cy="620577"/>
        </a:xfrm>
        <a:prstGeom prst="rect">
          <a:avLst/>
        </a:prstGeom>
        <a:solidFill>
          <a:schemeClr val="accent3">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IN" sz="1400" kern="1200">
              <a:ln/>
            </a:rPr>
            <a:t>Add Admins</a:t>
          </a:r>
        </a:p>
      </dsp:txBody>
      <dsp:txXfrm>
        <a:off x="210116" y="2004540"/>
        <a:ext cx="1241154" cy="620577"/>
      </dsp:txXfrm>
    </dsp:sp>
    <dsp:sp modelId="{EAA14EB8-FE72-4E7A-9B8D-BBE0B27D9270}">
      <dsp:nvSpPr>
        <dsp:cNvPr id="0" name=""/>
        <dsp:cNvSpPr/>
      </dsp:nvSpPr>
      <dsp:spPr>
        <a:xfrm>
          <a:off x="210770" y="3006720"/>
          <a:ext cx="1240500" cy="789718"/>
        </a:xfrm>
        <a:prstGeom prst="rect">
          <a:avLst/>
        </a:prstGeom>
        <a:solidFill>
          <a:schemeClr val="accent3">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IN" sz="1400" kern="1200">
              <a:ln/>
            </a:rPr>
            <a:t>Add New Releases</a:t>
          </a:r>
        </a:p>
      </dsp:txBody>
      <dsp:txXfrm>
        <a:off x="210770" y="3006720"/>
        <a:ext cx="1240500" cy="789718"/>
      </dsp:txXfrm>
    </dsp:sp>
    <dsp:sp modelId="{2B0C351A-0101-4850-9F9D-1AD033647FF1}">
      <dsp:nvSpPr>
        <dsp:cNvPr id="0" name=""/>
        <dsp:cNvSpPr/>
      </dsp:nvSpPr>
      <dsp:spPr>
        <a:xfrm>
          <a:off x="210770" y="4178041"/>
          <a:ext cx="1240500" cy="789718"/>
        </a:xfrm>
        <a:prstGeom prst="rect">
          <a:avLst/>
        </a:prstGeom>
        <a:solidFill>
          <a:schemeClr val="accent3">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IN" sz="1400" kern="1200">
              <a:ln/>
            </a:rPr>
            <a:t>List New Shop Items</a:t>
          </a:r>
        </a:p>
      </dsp:txBody>
      <dsp:txXfrm>
        <a:off x="210770" y="4178041"/>
        <a:ext cx="1240500" cy="789718"/>
      </dsp:txXfrm>
    </dsp:sp>
    <dsp:sp modelId="{20B26415-A2BF-433B-A167-CFECCAAF319D}">
      <dsp:nvSpPr>
        <dsp:cNvPr id="0" name=""/>
        <dsp:cNvSpPr/>
      </dsp:nvSpPr>
      <dsp:spPr>
        <a:xfrm>
          <a:off x="210116" y="5349362"/>
          <a:ext cx="1241154" cy="620577"/>
        </a:xfrm>
        <a:prstGeom prst="rect">
          <a:avLst/>
        </a:prstGeom>
        <a:solidFill>
          <a:schemeClr val="accent3">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IN" sz="1400" kern="1200">
              <a:ln/>
            </a:rPr>
            <a:t>Demo Submission Database</a:t>
          </a:r>
        </a:p>
      </dsp:txBody>
      <dsp:txXfrm>
        <a:off x="210116" y="5349362"/>
        <a:ext cx="1241154" cy="620577"/>
      </dsp:txXfrm>
    </dsp:sp>
    <dsp:sp modelId="{F3726111-0DF9-4CF6-86F3-6D282027A622}">
      <dsp:nvSpPr>
        <dsp:cNvPr id="0" name=""/>
        <dsp:cNvSpPr/>
      </dsp:nvSpPr>
      <dsp:spPr>
        <a:xfrm>
          <a:off x="210116" y="6351542"/>
          <a:ext cx="1241154" cy="620577"/>
        </a:xfrm>
        <a:prstGeom prst="rect">
          <a:avLst/>
        </a:prstGeom>
        <a:solidFill>
          <a:schemeClr val="accent3">
            <a:shade val="8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en-IN" sz="1400" kern="1200">
              <a:ln/>
            </a:rPr>
            <a:t>Contact Database</a:t>
          </a:r>
        </a:p>
      </dsp:txBody>
      <dsp:txXfrm>
        <a:off x="210116" y="6351542"/>
        <a:ext cx="1241154" cy="620577"/>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BD2FCCB-1115-4EED-A169-D28FEDB6794D}">
      <dsp:nvSpPr>
        <dsp:cNvPr id="0" name=""/>
        <dsp:cNvSpPr/>
      </dsp:nvSpPr>
      <dsp:spPr>
        <a:xfrm>
          <a:off x="543359" y="630049"/>
          <a:ext cx="198540" cy="5949342"/>
        </a:xfrm>
        <a:custGeom>
          <a:avLst/>
          <a:gdLst/>
          <a:ahLst/>
          <a:cxnLst/>
          <a:rect l="0" t="0" r="0" b="0"/>
          <a:pathLst>
            <a:path>
              <a:moveTo>
                <a:pt x="0" y="0"/>
              </a:moveTo>
              <a:lnTo>
                <a:pt x="0" y="5949342"/>
              </a:lnTo>
              <a:lnTo>
                <a:pt x="198540" y="5949342"/>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0A0AE16-333D-4359-8526-9E58F4632917}">
      <dsp:nvSpPr>
        <dsp:cNvPr id="0" name=""/>
        <dsp:cNvSpPr/>
      </dsp:nvSpPr>
      <dsp:spPr>
        <a:xfrm>
          <a:off x="543359" y="630049"/>
          <a:ext cx="198540" cy="5054673"/>
        </a:xfrm>
        <a:custGeom>
          <a:avLst/>
          <a:gdLst/>
          <a:ahLst/>
          <a:cxnLst/>
          <a:rect l="0" t="0" r="0" b="0"/>
          <a:pathLst>
            <a:path>
              <a:moveTo>
                <a:pt x="0" y="0"/>
              </a:moveTo>
              <a:lnTo>
                <a:pt x="0" y="5054673"/>
              </a:lnTo>
              <a:lnTo>
                <a:pt x="198540" y="5054673"/>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C8050E5-2DA2-49BD-81CF-4DF6A3B13B14}">
      <dsp:nvSpPr>
        <dsp:cNvPr id="0" name=""/>
        <dsp:cNvSpPr/>
      </dsp:nvSpPr>
      <dsp:spPr>
        <a:xfrm>
          <a:off x="543359" y="630049"/>
          <a:ext cx="198540" cy="4160003"/>
        </a:xfrm>
        <a:custGeom>
          <a:avLst/>
          <a:gdLst/>
          <a:ahLst/>
          <a:cxnLst/>
          <a:rect l="0" t="0" r="0" b="0"/>
          <a:pathLst>
            <a:path>
              <a:moveTo>
                <a:pt x="0" y="0"/>
              </a:moveTo>
              <a:lnTo>
                <a:pt x="0" y="4160003"/>
              </a:lnTo>
              <a:lnTo>
                <a:pt x="198540" y="4160003"/>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0BA296-93E2-44AC-929A-0C1BCBB1D93A}">
      <dsp:nvSpPr>
        <dsp:cNvPr id="0" name=""/>
        <dsp:cNvSpPr/>
      </dsp:nvSpPr>
      <dsp:spPr>
        <a:xfrm>
          <a:off x="543359" y="630049"/>
          <a:ext cx="198540" cy="3265334"/>
        </a:xfrm>
        <a:custGeom>
          <a:avLst/>
          <a:gdLst/>
          <a:ahLst/>
          <a:cxnLst/>
          <a:rect l="0" t="0" r="0" b="0"/>
          <a:pathLst>
            <a:path>
              <a:moveTo>
                <a:pt x="0" y="0"/>
              </a:moveTo>
              <a:lnTo>
                <a:pt x="0" y="3265334"/>
              </a:lnTo>
              <a:lnTo>
                <a:pt x="198540" y="3265334"/>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0A2740D-B2DF-4EAC-9167-ECAD8E0264D9}">
      <dsp:nvSpPr>
        <dsp:cNvPr id="0" name=""/>
        <dsp:cNvSpPr/>
      </dsp:nvSpPr>
      <dsp:spPr>
        <a:xfrm>
          <a:off x="543359" y="630049"/>
          <a:ext cx="198540" cy="2370665"/>
        </a:xfrm>
        <a:custGeom>
          <a:avLst/>
          <a:gdLst/>
          <a:ahLst/>
          <a:cxnLst/>
          <a:rect l="0" t="0" r="0" b="0"/>
          <a:pathLst>
            <a:path>
              <a:moveTo>
                <a:pt x="0" y="0"/>
              </a:moveTo>
              <a:lnTo>
                <a:pt x="0" y="2370665"/>
              </a:lnTo>
              <a:lnTo>
                <a:pt x="198540" y="2370665"/>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216256-B8EA-44DF-944E-A2D430A05234}">
      <dsp:nvSpPr>
        <dsp:cNvPr id="0" name=""/>
        <dsp:cNvSpPr/>
      </dsp:nvSpPr>
      <dsp:spPr>
        <a:xfrm>
          <a:off x="543359" y="630049"/>
          <a:ext cx="198540" cy="1475996"/>
        </a:xfrm>
        <a:custGeom>
          <a:avLst/>
          <a:gdLst/>
          <a:ahLst/>
          <a:cxnLst/>
          <a:rect l="0" t="0" r="0" b="0"/>
          <a:pathLst>
            <a:path>
              <a:moveTo>
                <a:pt x="0" y="0"/>
              </a:moveTo>
              <a:lnTo>
                <a:pt x="0" y="1475996"/>
              </a:lnTo>
              <a:lnTo>
                <a:pt x="198540" y="1475996"/>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6A88FD5-6B7D-4697-8A8C-88A755EEEA89}">
      <dsp:nvSpPr>
        <dsp:cNvPr id="0" name=""/>
        <dsp:cNvSpPr/>
      </dsp:nvSpPr>
      <dsp:spPr>
        <a:xfrm>
          <a:off x="543359" y="630049"/>
          <a:ext cx="198540" cy="581327"/>
        </a:xfrm>
        <a:custGeom>
          <a:avLst/>
          <a:gdLst/>
          <a:ahLst/>
          <a:cxnLst/>
          <a:rect l="0" t="0" r="0" b="0"/>
          <a:pathLst>
            <a:path>
              <a:moveTo>
                <a:pt x="0" y="0"/>
              </a:moveTo>
              <a:lnTo>
                <a:pt x="0" y="581327"/>
              </a:lnTo>
              <a:lnTo>
                <a:pt x="198540" y="581327"/>
              </a:lnTo>
            </a:path>
          </a:pathLst>
        </a:custGeom>
        <a:noFill/>
        <a:ln w="12700" cap="flat" cmpd="sng" algn="ctr">
          <a:solidFill>
            <a:schemeClr val="accent3">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257F2F7-C144-4CF0-B094-83B7660211D8}">
      <dsp:nvSpPr>
        <dsp:cNvPr id="0" name=""/>
        <dsp:cNvSpPr/>
      </dsp:nvSpPr>
      <dsp:spPr>
        <a:xfrm>
          <a:off x="417350" y="1"/>
          <a:ext cx="1260097" cy="63004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IN" sz="1800" kern="1200">
              <a:solidFill>
                <a:schemeClr val="tx1">
                  <a:lumMod val="75000"/>
                  <a:lumOff val="25000"/>
                </a:schemeClr>
              </a:solidFill>
            </a:rPr>
            <a:t>User</a:t>
          </a:r>
        </a:p>
      </dsp:txBody>
      <dsp:txXfrm>
        <a:off x="417350" y="1"/>
        <a:ext cx="1260097" cy="630048"/>
      </dsp:txXfrm>
    </dsp:sp>
    <dsp:sp modelId="{0927942D-37D2-41AA-BA31-99988F825CC6}">
      <dsp:nvSpPr>
        <dsp:cNvPr id="0" name=""/>
        <dsp:cNvSpPr/>
      </dsp:nvSpPr>
      <dsp:spPr>
        <a:xfrm>
          <a:off x="741900" y="896352"/>
          <a:ext cx="1260097" cy="63004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IN" sz="1800" kern="1200">
              <a:solidFill>
                <a:schemeClr val="tx1">
                  <a:lumMod val="75000"/>
                  <a:lumOff val="25000"/>
                </a:schemeClr>
              </a:solidFill>
            </a:rPr>
            <a:t>Home page Blogs</a:t>
          </a:r>
        </a:p>
      </dsp:txBody>
      <dsp:txXfrm>
        <a:off x="741900" y="896352"/>
        <a:ext cx="1260097" cy="630048"/>
      </dsp:txXfrm>
    </dsp:sp>
    <dsp:sp modelId="{13D1CE9A-6880-41A6-B530-C549E575FAE2}">
      <dsp:nvSpPr>
        <dsp:cNvPr id="0" name=""/>
        <dsp:cNvSpPr/>
      </dsp:nvSpPr>
      <dsp:spPr>
        <a:xfrm>
          <a:off x="741900" y="1791021"/>
          <a:ext cx="1260097" cy="63004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IN" sz="1800" kern="1200">
              <a:solidFill>
                <a:schemeClr val="tx1">
                  <a:lumMod val="75000"/>
                  <a:lumOff val="25000"/>
                </a:schemeClr>
              </a:solidFill>
            </a:rPr>
            <a:t>Biographgy</a:t>
          </a:r>
        </a:p>
      </dsp:txBody>
      <dsp:txXfrm>
        <a:off x="741900" y="1791021"/>
        <a:ext cx="1260097" cy="630048"/>
      </dsp:txXfrm>
    </dsp:sp>
    <dsp:sp modelId="{0E8E41F2-BEC7-4937-BE3D-13B944BC3500}">
      <dsp:nvSpPr>
        <dsp:cNvPr id="0" name=""/>
        <dsp:cNvSpPr/>
      </dsp:nvSpPr>
      <dsp:spPr>
        <a:xfrm>
          <a:off x="741900" y="2685691"/>
          <a:ext cx="1260097" cy="63004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IN" sz="1800" kern="1200">
              <a:solidFill>
                <a:schemeClr val="tx1">
                  <a:lumMod val="75000"/>
                  <a:lumOff val="25000"/>
                </a:schemeClr>
              </a:solidFill>
            </a:rPr>
            <a:t>Release Visit</a:t>
          </a:r>
        </a:p>
      </dsp:txBody>
      <dsp:txXfrm>
        <a:off x="741900" y="2685691"/>
        <a:ext cx="1260097" cy="630048"/>
      </dsp:txXfrm>
    </dsp:sp>
    <dsp:sp modelId="{A3282329-B84A-4A59-8E09-7643849F7498}">
      <dsp:nvSpPr>
        <dsp:cNvPr id="0" name=""/>
        <dsp:cNvSpPr/>
      </dsp:nvSpPr>
      <dsp:spPr>
        <a:xfrm>
          <a:off x="741900" y="3580360"/>
          <a:ext cx="1260097" cy="63004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IN" sz="1800" kern="1200">
              <a:solidFill>
                <a:schemeClr val="tx1">
                  <a:lumMod val="75000"/>
                  <a:lumOff val="25000"/>
                </a:schemeClr>
              </a:solidFill>
            </a:rPr>
            <a:t>Shop (Future Addon)</a:t>
          </a:r>
        </a:p>
      </dsp:txBody>
      <dsp:txXfrm>
        <a:off x="741900" y="3580360"/>
        <a:ext cx="1260097" cy="630048"/>
      </dsp:txXfrm>
    </dsp:sp>
    <dsp:sp modelId="{7CFA5B43-CB42-420C-A417-FF096B3DB363}">
      <dsp:nvSpPr>
        <dsp:cNvPr id="0" name=""/>
        <dsp:cNvSpPr/>
      </dsp:nvSpPr>
      <dsp:spPr>
        <a:xfrm>
          <a:off x="741900" y="4475029"/>
          <a:ext cx="1260097" cy="63004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IN" sz="1800" kern="1200">
              <a:solidFill>
                <a:schemeClr val="tx1">
                  <a:lumMod val="75000"/>
                  <a:lumOff val="25000"/>
                </a:schemeClr>
              </a:solidFill>
            </a:rPr>
            <a:t>Demo Submission</a:t>
          </a:r>
        </a:p>
      </dsp:txBody>
      <dsp:txXfrm>
        <a:off x="741900" y="4475029"/>
        <a:ext cx="1260097" cy="630048"/>
      </dsp:txXfrm>
    </dsp:sp>
    <dsp:sp modelId="{9AB1D650-1CC2-4696-80E4-1773BB0ECB16}">
      <dsp:nvSpPr>
        <dsp:cNvPr id="0" name=""/>
        <dsp:cNvSpPr/>
      </dsp:nvSpPr>
      <dsp:spPr>
        <a:xfrm>
          <a:off x="741900" y="5369698"/>
          <a:ext cx="1260097" cy="63004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IN" sz="1800" kern="1200">
              <a:solidFill>
                <a:schemeClr val="tx1">
                  <a:lumMod val="75000"/>
                  <a:lumOff val="25000"/>
                </a:schemeClr>
              </a:solidFill>
            </a:rPr>
            <a:t>Contact Admin</a:t>
          </a:r>
        </a:p>
      </dsp:txBody>
      <dsp:txXfrm>
        <a:off x="741900" y="5369698"/>
        <a:ext cx="1260097" cy="630048"/>
      </dsp:txXfrm>
    </dsp:sp>
    <dsp:sp modelId="{14AB38C2-AE7B-4F84-AA87-50EAA486C71C}">
      <dsp:nvSpPr>
        <dsp:cNvPr id="0" name=""/>
        <dsp:cNvSpPr/>
      </dsp:nvSpPr>
      <dsp:spPr>
        <a:xfrm>
          <a:off x="741900" y="6264367"/>
          <a:ext cx="1260097" cy="630048"/>
        </a:xfrm>
        <a:prstGeom prst="rect">
          <a:avLst/>
        </a:prstGeom>
        <a:solidFill>
          <a:schemeClr val="lt1">
            <a:hueOff val="0"/>
            <a:satOff val="0"/>
            <a:lumOff val="0"/>
            <a:alphaOff val="0"/>
          </a:schemeClr>
        </a:solidFill>
        <a:ln w="12700" cap="flat" cmpd="sng" algn="ctr">
          <a:solidFill>
            <a:schemeClr val="accent3">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en-IN" sz="1800" kern="1200">
              <a:solidFill>
                <a:schemeClr val="tx1">
                  <a:lumMod val="75000"/>
                  <a:lumOff val="25000"/>
                </a:schemeClr>
              </a:solidFill>
            </a:rPr>
            <a:t>Artist Socials Visit</a:t>
          </a:r>
        </a:p>
      </dsp:txBody>
      <dsp:txXfrm>
        <a:off x="741900" y="6264367"/>
        <a:ext cx="1260097" cy="630048"/>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96990D-842D-4CC2-B15E-27D1C9A0A7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4</TotalTime>
  <Pages>7</Pages>
  <Words>398</Words>
  <Characters>227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h</dc:creator>
  <cp:keywords/>
  <dc:description/>
  <cp:lastModifiedBy>Jash</cp:lastModifiedBy>
  <cp:revision>7</cp:revision>
  <cp:lastPrinted>2021-09-01T10:20:00Z</cp:lastPrinted>
  <dcterms:created xsi:type="dcterms:W3CDTF">2021-09-01T08:43:00Z</dcterms:created>
  <dcterms:modified xsi:type="dcterms:W3CDTF">2021-09-02T05:46:00Z</dcterms:modified>
</cp:coreProperties>
</file>